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6C052" w14:textId="77777777" w:rsidR="0045663C" w:rsidRPr="00BF0A3C" w:rsidRDefault="0045663C" w:rsidP="00473630">
      <w:pPr>
        <w:pStyle w:val="NoSpacing"/>
        <w:rPr>
          <w:rFonts w:ascii="Arial" w:hAnsi="Arial" w:cs="Arial"/>
          <w:sz w:val="20"/>
          <w:szCs w:val="20"/>
        </w:rPr>
      </w:pPr>
    </w:p>
    <w:p w14:paraId="03ECF64A" w14:textId="59992F1C" w:rsidR="0045663C" w:rsidRPr="00BF0A3C" w:rsidRDefault="006A73CC" w:rsidP="00473630">
      <w:pPr>
        <w:pStyle w:val="NoSpacing"/>
        <w:tabs>
          <w:tab w:val="left" w:pos="2985"/>
        </w:tabs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2047945727"/>
          <w:placeholder>
            <w:docPart w:val="FBC10C8CB8D042078A6DC3771D995739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547F00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</w:t>
          </w:r>
          <w:r w:rsidR="004935C4"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ate</w:t>
          </w:r>
        </w:sdtContent>
      </w:sdt>
    </w:p>
    <w:p w14:paraId="34B128F6" w14:textId="77777777" w:rsidR="0026609B" w:rsidRPr="00BF0A3C" w:rsidRDefault="0026609B" w:rsidP="00473630">
      <w:pPr>
        <w:pStyle w:val="NoSpacing"/>
        <w:tabs>
          <w:tab w:val="left" w:pos="2985"/>
        </w:tabs>
        <w:rPr>
          <w:rFonts w:ascii="Arial" w:hAnsi="Arial" w:cs="Arial"/>
          <w:sz w:val="20"/>
          <w:szCs w:val="20"/>
        </w:rPr>
      </w:pPr>
    </w:p>
    <w:sdt>
      <w:sdtPr>
        <w:rPr>
          <w:rFonts w:ascii="Arial" w:hAnsi="Arial" w:cs="Arial"/>
          <w:sz w:val="20"/>
          <w:szCs w:val="20"/>
        </w:rPr>
        <w:id w:val="1226334565"/>
        <w:placeholder>
          <w:docPart w:val="F8090C6FA69D40DF8253647471A106B6"/>
        </w:placeholder>
        <w:showingPlcHdr/>
        <w:text/>
      </w:sdtPr>
      <w:sdtEndPr/>
      <w:sdtContent>
        <w:p w14:paraId="0B7D2210" w14:textId="33D875CD" w:rsidR="0045663C" w:rsidRPr="00BF0A3C" w:rsidRDefault="00FB5BE0" w:rsidP="00473630">
          <w:pPr>
            <w:pStyle w:val="NoSpacing"/>
            <w:tabs>
              <w:tab w:val="left" w:pos="2985"/>
            </w:tabs>
            <w:rPr>
              <w:rFonts w:ascii="Arial" w:hAnsi="Arial" w:cs="Arial"/>
              <w:sz w:val="20"/>
              <w:szCs w:val="20"/>
            </w:rPr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E</w:t>
          </w:r>
          <w:r w:rsidR="00547F00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mployee</w:t>
          </w: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 xml:space="preserve"> full name</w:t>
          </w:r>
        </w:p>
      </w:sdtContent>
    </w:sdt>
    <w:p w14:paraId="7ABA00C2" w14:textId="77777777" w:rsidR="00A22FBE" w:rsidRPr="00BF0A3C" w:rsidRDefault="00A22FBE" w:rsidP="00473630">
      <w:pPr>
        <w:pStyle w:val="NoSpacing"/>
        <w:tabs>
          <w:tab w:val="left" w:pos="2985"/>
        </w:tabs>
        <w:rPr>
          <w:rFonts w:ascii="Arial" w:hAnsi="Arial" w:cs="Arial"/>
          <w:sz w:val="20"/>
          <w:szCs w:val="20"/>
        </w:rPr>
      </w:pPr>
    </w:p>
    <w:sdt>
      <w:sdtPr>
        <w:rPr>
          <w:rFonts w:ascii="Arial" w:hAnsi="Arial" w:cs="Arial"/>
          <w:sz w:val="20"/>
          <w:szCs w:val="20"/>
        </w:rPr>
        <w:id w:val="-548227856"/>
        <w:placeholder>
          <w:docPart w:val="15F3B3F894A44F7AB9C45F17AB469E75"/>
        </w:placeholder>
        <w:showingPlcHdr/>
        <w:text/>
      </w:sdtPr>
      <w:sdtEndPr/>
      <w:sdtContent>
        <w:p w14:paraId="587F4C9D" w14:textId="30D47370" w:rsidR="00732A4B" w:rsidRPr="00BF0A3C" w:rsidRDefault="00732A4B" w:rsidP="00732A4B">
          <w:pPr>
            <w:pStyle w:val="NoSpacing"/>
            <w:tabs>
              <w:tab w:val="left" w:pos="2985"/>
            </w:tabs>
            <w:rPr>
              <w:rFonts w:ascii="Arial" w:hAnsi="Arial" w:cs="Arial"/>
              <w:sz w:val="20"/>
              <w:szCs w:val="20"/>
            </w:rPr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E</w:t>
          </w:r>
          <w:r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mployee</w:t>
          </w: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 xml:space="preserve"> </w:t>
          </w:r>
          <w:r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ID #</w:t>
          </w:r>
        </w:p>
      </w:sdtContent>
    </w:sdt>
    <w:p w14:paraId="6F065414" w14:textId="77777777" w:rsidR="00D35A44" w:rsidRDefault="00D35A44" w:rsidP="00BE0D18">
      <w:pPr>
        <w:pStyle w:val="NoSpacing"/>
        <w:tabs>
          <w:tab w:val="left" w:pos="2985"/>
        </w:tabs>
        <w:jc w:val="center"/>
        <w:rPr>
          <w:rFonts w:ascii="Arial" w:hAnsi="Arial" w:cs="Arial"/>
          <w:b/>
          <w:bCs/>
          <w:color w:val="000000"/>
          <w:sz w:val="24"/>
          <w:szCs w:val="20"/>
          <w:shd w:val="clear" w:color="auto" w:fill="FFFFFF"/>
        </w:rPr>
      </w:pPr>
    </w:p>
    <w:p w14:paraId="4CBBF981" w14:textId="7C62A2A3" w:rsidR="00BE0D18" w:rsidRPr="00BF0A3C" w:rsidRDefault="004967D4" w:rsidP="00BE0D18">
      <w:pPr>
        <w:pStyle w:val="NoSpacing"/>
        <w:tabs>
          <w:tab w:val="left" w:pos="2985"/>
        </w:tabs>
        <w:jc w:val="center"/>
        <w:rPr>
          <w:rFonts w:ascii="Arial" w:hAnsi="Arial" w:cs="Arial"/>
          <w:bCs/>
          <w:color w:val="000000"/>
          <w:sz w:val="24"/>
          <w:szCs w:val="20"/>
          <w:shd w:val="clear" w:color="auto" w:fill="FFFFFF"/>
        </w:rPr>
      </w:pPr>
      <w:r w:rsidRPr="00BF0A3C">
        <w:rPr>
          <w:rFonts w:ascii="Arial" w:hAnsi="Arial" w:cs="Arial"/>
          <w:b/>
          <w:bCs/>
          <w:color w:val="000000"/>
          <w:sz w:val="24"/>
          <w:szCs w:val="20"/>
          <w:shd w:val="clear" w:color="auto" w:fill="FFFFFF"/>
        </w:rPr>
        <w:t>Research Faculty</w:t>
      </w:r>
      <w:r w:rsidR="00BE0D18" w:rsidRPr="00BF0A3C">
        <w:rPr>
          <w:rFonts w:ascii="Arial" w:hAnsi="Arial" w:cs="Arial"/>
          <w:b/>
          <w:bCs/>
          <w:color w:val="000000"/>
          <w:sz w:val="24"/>
          <w:szCs w:val="20"/>
          <w:shd w:val="clear" w:color="auto" w:fill="FFFFFF"/>
        </w:rPr>
        <w:t xml:space="preserve"> Addendum Template</w:t>
      </w:r>
    </w:p>
    <w:p w14:paraId="625F9A69" w14:textId="77777777" w:rsidR="007907ED" w:rsidRPr="00BF0A3C" w:rsidRDefault="007907ED" w:rsidP="00065D26">
      <w:pPr>
        <w:pStyle w:val="NoSpacing"/>
        <w:tabs>
          <w:tab w:val="left" w:pos="2985"/>
        </w:tabs>
        <w:jc w:val="both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08B3921A" w14:textId="1806BC54" w:rsidR="007907ED" w:rsidRPr="00BF0A3C" w:rsidRDefault="007907ED" w:rsidP="007907E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sz w:val="20"/>
          <w:szCs w:val="20"/>
        </w:rPr>
        <w:t xml:space="preserve">Dear </w:t>
      </w:r>
      <w:sdt>
        <w:sdtPr>
          <w:rPr>
            <w:rFonts w:ascii="Arial" w:hAnsi="Arial" w:cs="Arial"/>
            <w:sz w:val="20"/>
            <w:szCs w:val="20"/>
          </w:rPr>
          <w:id w:val="-384723888"/>
          <w:placeholder>
            <w:docPart w:val="7AF96A9F557E4CF28B2C50AF31372F59"/>
          </w:placeholder>
          <w:showingPlcHdr/>
          <w:text/>
        </w:sdtPr>
        <w:sdtEndPr/>
        <w:sdtContent>
          <w:r w:rsidR="0088144F">
            <w:rPr>
              <w:rStyle w:val="PlaceholderText"/>
              <w:rFonts w:ascii="Arial" w:hAnsi="Arial" w:cs="Arial"/>
              <w:sz w:val="20"/>
              <w:szCs w:val="20"/>
            </w:rPr>
            <w:t>Employee</w:t>
          </w: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 xml:space="preserve"> name</w:t>
          </w:r>
        </w:sdtContent>
      </w:sdt>
      <w:r w:rsidRPr="00BF0A3C">
        <w:rPr>
          <w:rFonts w:ascii="Arial" w:hAnsi="Arial" w:cs="Arial"/>
          <w:sz w:val="20"/>
          <w:szCs w:val="20"/>
        </w:rPr>
        <w:t>:</w:t>
      </w:r>
    </w:p>
    <w:p w14:paraId="6BF8AEC2" w14:textId="77777777" w:rsidR="00BE0D18" w:rsidRPr="00BF0A3C" w:rsidRDefault="00BE0D18" w:rsidP="007907ED">
      <w:pPr>
        <w:spacing w:after="0" w:line="240" w:lineRule="auto"/>
        <w:rPr>
          <w:rFonts w:ascii="Arial" w:hAnsi="Arial" w:cs="Arial"/>
          <w:i/>
          <w:sz w:val="20"/>
          <w:szCs w:val="20"/>
        </w:rPr>
      </w:pPr>
    </w:p>
    <w:p w14:paraId="3E5534F9" w14:textId="3C487C80" w:rsidR="00BE0D18" w:rsidRPr="00BF0A3C" w:rsidRDefault="00BE0D18" w:rsidP="00294C0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sz w:val="20"/>
          <w:szCs w:val="20"/>
        </w:rPr>
        <w:t xml:space="preserve">This is an addendum to your offer letter for the position of </w:t>
      </w:r>
      <w:sdt>
        <w:sdtPr>
          <w:rPr>
            <w:rFonts w:ascii="Arial" w:hAnsi="Arial" w:cs="Arial"/>
            <w:bCs/>
            <w:sz w:val="20"/>
            <w:szCs w:val="20"/>
          </w:rPr>
          <w:id w:val="-2090531252"/>
          <w:placeholder>
            <w:docPart w:val="5388691D79154C888A35244BC02645B6"/>
          </w:placeholder>
          <w:showingPlcHdr/>
          <w:text/>
        </w:sdtPr>
        <w:sdtEndPr/>
        <w:sdtContent>
          <w:r w:rsidR="0088144F">
            <w:rPr>
              <w:rStyle w:val="PlaceholderText"/>
              <w:rFonts w:ascii="Arial" w:hAnsi="Arial" w:cs="Arial"/>
              <w:sz w:val="20"/>
              <w:szCs w:val="20"/>
            </w:rPr>
            <w:t>P</w:t>
          </w: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osition title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, position # </w:t>
      </w:r>
      <w:sdt>
        <w:sdtPr>
          <w:rPr>
            <w:rFonts w:ascii="Arial" w:hAnsi="Arial" w:cs="Arial"/>
            <w:bCs/>
            <w:sz w:val="20"/>
            <w:szCs w:val="20"/>
          </w:rPr>
          <w:id w:val="1995837815"/>
          <w:placeholder>
            <w:docPart w:val="A80A0A9A4D2342F3851C5423029B6646"/>
          </w:placeholder>
          <w:showingPlcHdr/>
          <w:text/>
        </w:sdtPr>
        <w:sdtEndPr/>
        <w:sdtContent>
          <w:r w:rsidR="00F1370E">
            <w:rPr>
              <w:rStyle w:val="PlaceholderText"/>
              <w:rFonts w:ascii="Arial" w:hAnsi="Arial" w:cs="Arial"/>
              <w:sz w:val="20"/>
              <w:szCs w:val="20"/>
            </w:rPr>
            <w:t>p</w:t>
          </w: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osition #</w:t>
          </w:r>
        </w:sdtContent>
      </w:sdt>
      <w:r w:rsidRPr="00BF0A3C">
        <w:rPr>
          <w:rFonts w:ascii="Arial" w:hAnsi="Arial" w:cs="Arial"/>
          <w:sz w:val="20"/>
          <w:szCs w:val="20"/>
        </w:rPr>
        <w:t>.</w:t>
      </w:r>
    </w:p>
    <w:p w14:paraId="65DE0EE5" w14:textId="77777777" w:rsidR="00294C0F" w:rsidRPr="00BF0A3C" w:rsidRDefault="00294C0F" w:rsidP="007907E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2EE4A40" w14:textId="77777777" w:rsidR="006377E2" w:rsidRPr="00BF0A3C" w:rsidRDefault="006377E2" w:rsidP="007907ED">
      <w:pPr>
        <w:spacing w:after="0" w:line="240" w:lineRule="auto"/>
        <w:rPr>
          <w:rFonts w:ascii="Arial" w:hAnsi="Arial" w:cs="Arial"/>
          <w:b/>
          <w:i/>
          <w:sz w:val="20"/>
          <w:szCs w:val="20"/>
        </w:rPr>
      </w:pPr>
      <w:r w:rsidRPr="00BF0A3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ACD4B11" wp14:editId="10C5BC8C">
                <wp:extent cx="5943600" cy="271145"/>
                <wp:effectExtent l="0" t="0" r="0" b="0"/>
                <wp:docPr id="291" name="Text Box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71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2D653A" w14:textId="77777777" w:rsidR="006377E2" w:rsidRPr="004967D4" w:rsidRDefault="004967D4" w:rsidP="006377E2">
                            <w:pPr>
                              <w:pStyle w:val="NoSpacing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Include paragraph for extension of appointment. </w:t>
                            </w:r>
                            <w:r>
                              <w:rPr>
                                <w:i/>
                                <w:color w:val="FF0000"/>
                              </w:rPr>
                              <w:t>(Otherwise delet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ACD4B11" id="_x0000_t202" coordsize="21600,21600" o:spt="202" path="m,l,21600r21600,l21600,xe">
                <v:stroke joinstyle="miter"/>
                <v:path gradientshapeok="t" o:connecttype="rect"/>
              </v:shapetype>
              <v:shape id="Text Box 291" o:spid="_x0000_s1026" type="#_x0000_t202" style="width:468pt;height:2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" fillcolor="#d8d8d8 [2732]" stroked="f">
                <v:textbox style="mso-fit-shape-to-text:t">
                  <w:txbxContent>
                    <w:p w14:paraId="0D2D653A" w14:textId="77777777" w:rsidR="006377E2" w:rsidRPr="004967D4" w:rsidRDefault="004967D4" w:rsidP="006377E2">
                      <w:pPr>
                        <w:pStyle w:val="NoSpacing"/>
                        <w:rPr>
                          <w:b/>
                          <w:bCs/>
                          <w:i/>
                          <w:iCs/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Include paragraph for extension of appointment. </w:t>
                      </w:r>
                      <w:r>
                        <w:rPr>
                          <w:i/>
                          <w:color w:val="FF0000"/>
                        </w:rPr>
                        <w:t>(Otherwise delet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A331AB" w14:textId="638C3E8F" w:rsidR="006377E2" w:rsidRDefault="007907ED" w:rsidP="000C3B7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sz w:val="20"/>
          <w:szCs w:val="20"/>
        </w:rPr>
        <w:t xml:space="preserve">This is to inform you that your appointment end date is being extended from </w:t>
      </w:r>
      <w:sdt>
        <w:sdtPr>
          <w:rPr>
            <w:rFonts w:ascii="Arial" w:hAnsi="Arial" w:cs="Arial"/>
            <w:sz w:val="20"/>
            <w:szCs w:val="20"/>
          </w:rPr>
          <w:id w:val="1595055493"/>
          <w:placeholder>
            <w:docPart w:val="D231077AE41940059F1FEBA5B9251E61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 to end no later than </w:t>
      </w:r>
      <w:sdt>
        <w:sdtPr>
          <w:rPr>
            <w:rFonts w:ascii="Arial" w:hAnsi="Arial" w:cs="Arial"/>
            <w:sz w:val="20"/>
            <w:szCs w:val="20"/>
          </w:rPr>
          <w:id w:val="-384868097"/>
          <w:placeholder>
            <w:docPart w:val="4377E17ADC7F4C9499D8C5634E771E95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sdtContent>
      </w:sdt>
      <w:r w:rsidR="0001056D" w:rsidRPr="00BF0A3C">
        <w:rPr>
          <w:rFonts w:ascii="Arial" w:hAnsi="Arial" w:cs="Arial"/>
          <w:sz w:val="20"/>
          <w:szCs w:val="20"/>
        </w:rPr>
        <w:t xml:space="preserve">. </w:t>
      </w:r>
    </w:p>
    <w:p w14:paraId="6175D1A3" w14:textId="7FF8450F" w:rsidR="00BA60E8" w:rsidRDefault="00BA60E8" w:rsidP="000C3B7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8E02917" w14:textId="77777777" w:rsidR="00BA60E8" w:rsidRPr="00BF0A3C" w:rsidRDefault="00BA60E8" w:rsidP="00BA60E8">
      <w:pPr>
        <w:spacing w:after="0" w:line="240" w:lineRule="auto"/>
        <w:rPr>
          <w:rFonts w:ascii="Arial" w:hAnsi="Arial" w:cs="Arial"/>
          <w:b/>
          <w:i/>
          <w:sz w:val="20"/>
          <w:szCs w:val="20"/>
        </w:rPr>
      </w:pPr>
      <w:r w:rsidRPr="00BF0A3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07C6C5C3" wp14:editId="6F9D8CAC">
                <wp:extent cx="5943600" cy="271145"/>
                <wp:effectExtent l="0" t="0" r="0" b="0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71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332DD8" w14:textId="2CD10D91" w:rsidR="00BA60E8" w:rsidRPr="004967D4" w:rsidRDefault="00BA60E8" w:rsidP="00BA60E8">
                            <w:pPr>
                              <w:pStyle w:val="NoSpacing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Include paragraph for change in appointment start date. </w:t>
                            </w:r>
                            <w:r>
                              <w:rPr>
                                <w:i/>
                                <w:color w:val="FF0000"/>
                              </w:rPr>
                              <w:t>(Otherwise delet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C6C5C3" id="Text Box 1" o:spid="_x0000_s1027" type="#_x0000_t202" style="width:468pt;height:2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" fillcolor="#d8d8d8 [2732]" stroked="f">
                <v:textbox style="mso-fit-shape-to-text:t">
                  <w:txbxContent>
                    <w:p w14:paraId="7E332DD8" w14:textId="2CD10D91" w:rsidR="00BA60E8" w:rsidRPr="004967D4" w:rsidRDefault="00BA60E8" w:rsidP="00BA60E8">
                      <w:pPr>
                        <w:pStyle w:val="NoSpacing"/>
                        <w:rPr>
                          <w:b/>
                          <w:bCs/>
                          <w:i/>
                          <w:iCs/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Include paragraph for change in appointment start date. </w:t>
                      </w:r>
                      <w:r>
                        <w:rPr>
                          <w:i/>
                          <w:color w:val="FF0000"/>
                        </w:rPr>
                        <w:t>(Otherwise delet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952C06" w14:textId="1C03F5D9" w:rsidR="00BA60E8" w:rsidRPr="00BF0A3C" w:rsidRDefault="00BA60E8" w:rsidP="00BA60E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sz w:val="20"/>
          <w:szCs w:val="20"/>
        </w:rPr>
        <w:t xml:space="preserve">This is to inform you that your appointment </w:t>
      </w:r>
      <w:r>
        <w:rPr>
          <w:rFonts w:ascii="Arial" w:hAnsi="Arial" w:cs="Arial"/>
          <w:sz w:val="20"/>
          <w:szCs w:val="20"/>
        </w:rPr>
        <w:t xml:space="preserve">start </w:t>
      </w:r>
      <w:r w:rsidRPr="00BF0A3C">
        <w:rPr>
          <w:rFonts w:ascii="Arial" w:hAnsi="Arial" w:cs="Arial"/>
          <w:sz w:val="20"/>
          <w:szCs w:val="20"/>
        </w:rPr>
        <w:t xml:space="preserve">date is being </w:t>
      </w:r>
      <w:r>
        <w:rPr>
          <w:rFonts w:ascii="Arial" w:hAnsi="Arial" w:cs="Arial"/>
          <w:sz w:val="20"/>
          <w:szCs w:val="20"/>
        </w:rPr>
        <w:t>change</w:t>
      </w:r>
      <w:r w:rsidR="00770E25">
        <w:rPr>
          <w:rFonts w:ascii="Arial" w:hAnsi="Arial" w:cs="Arial"/>
          <w:sz w:val="20"/>
          <w:szCs w:val="20"/>
        </w:rPr>
        <w:t>d</w:t>
      </w:r>
      <w:r w:rsidRPr="00BF0A3C">
        <w:rPr>
          <w:rFonts w:ascii="Arial" w:hAnsi="Arial" w:cs="Arial"/>
          <w:sz w:val="20"/>
          <w:szCs w:val="20"/>
        </w:rPr>
        <w:t xml:space="preserve"> from </w:t>
      </w:r>
      <w:sdt>
        <w:sdtPr>
          <w:rPr>
            <w:rFonts w:ascii="Arial" w:hAnsi="Arial" w:cs="Arial"/>
            <w:sz w:val="20"/>
            <w:szCs w:val="20"/>
          </w:rPr>
          <w:id w:val="-435522095"/>
          <w:placeholder>
            <w:docPart w:val="4398DA1A82CD465DA1097B6F37D9C9C2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 to </w:t>
      </w:r>
      <w:sdt>
        <w:sdtPr>
          <w:rPr>
            <w:rFonts w:ascii="Arial" w:hAnsi="Arial" w:cs="Arial"/>
            <w:sz w:val="20"/>
            <w:szCs w:val="20"/>
          </w:rPr>
          <w:id w:val="1025597514"/>
          <w:placeholder>
            <w:docPart w:val="4AC899A78FE4471D8CBCB6C8BD8FC88A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. </w:t>
      </w:r>
    </w:p>
    <w:p w14:paraId="41B564B5" w14:textId="0A1B7CE7" w:rsidR="007907ED" w:rsidRPr="00BF0A3C" w:rsidRDefault="007907ED" w:rsidP="007907ED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66E549B2" w14:textId="77777777" w:rsidR="006377E2" w:rsidRPr="00BF0A3C" w:rsidRDefault="006377E2" w:rsidP="007907ED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BF0A3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0CDEF385" wp14:editId="6030F2AE">
                <wp:extent cx="5943600" cy="271145"/>
                <wp:effectExtent l="0" t="0" r="0" b="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71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C47E78" w14:textId="358A935C" w:rsidR="006377E2" w:rsidRPr="00065D26" w:rsidRDefault="000C3B7B" w:rsidP="006377E2">
                            <w:pPr>
                              <w:pStyle w:val="NoSpacing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Include paragraph</w:t>
                            </w:r>
                            <w:r w:rsidR="006377E2">
                              <w:rPr>
                                <w:color w:val="FF0000"/>
                              </w:rPr>
                              <w:t xml:space="preserve"> for ongoing change in percent of appointment</w:t>
                            </w:r>
                            <w:r w:rsidR="00065D26">
                              <w:rPr>
                                <w:color w:val="FF0000"/>
                              </w:rPr>
                              <w:t xml:space="preserve">. </w:t>
                            </w:r>
                            <w:r w:rsidR="0002124E">
                              <w:rPr>
                                <w:color w:val="FF0000"/>
                              </w:rPr>
                              <w:t>If rate of pay drops below $684 per week ($35,568</w:t>
                            </w:r>
                            <w:r w:rsidR="00BC0C2D">
                              <w:rPr>
                                <w:color w:val="FF0000"/>
                              </w:rPr>
                              <w:t xml:space="preserve"> annually) or changes to hourly, please </w:t>
                            </w:r>
                            <w:r w:rsidR="00CF27F4">
                              <w:rPr>
                                <w:color w:val="FF0000"/>
                              </w:rPr>
                              <w:t>include the additional</w:t>
                            </w:r>
                            <w:r w:rsidR="00300E50">
                              <w:rPr>
                                <w:color w:val="FF0000"/>
                              </w:rPr>
                              <w:t xml:space="preserve"> FLSA</w:t>
                            </w:r>
                            <w:r w:rsidR="00CF27F4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BC0C2D">
                              <w:rPr>
                                <w:color w:val="FF0000"/>
                              </w:rPr>
                              <w:t xml:space="preserve">text below. </w:t>
                            </w:r>
                            <w:r>
                              <w:rPr>
                                <w:i/>
                                <w:color w:val="FF0000"/>
                              </w:rPr>
                              <w:t>(Otherwise delet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DEF385" id="Text Box 3" o:spid="_x0000_s1028" type="#_x0000_t202" style="width:468pt;height:2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" fillcolor="#d8d8d8 [2732]" stroked="f">
                <v:textbox style="mso-fit-shape-to-text:t">
                  <w:txbxContent>
                    <w:p w14:paraId="25C47E78" w14:textId="358A935C" w:rsidR="006377E2" w:rsidRPr="00065D26" w:rsidRDefault="000C3B7B" w:rsidP="006377E2">
                      <w:pPr>
                        <w:pStyle w:val="NoSpacing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Include paragraph</w:t>
                      </w:r>
                      <w:r w:rsidR="006377E2">
                        <w:rPr>
                          <w:color w:val="FF0000"/>
                        </w:rPr>
                        <w:t xml:space="preserve"> for ongoing change in percent of appointment</w:t>
                      </w:r>
                      <w:r w:rsidR="00065D26">
                        <w:rPr>
                          <w:color w:val="FF0000"/>
                        </w:rPr>
                        <w:t xml:space="preserve">. </w:t>
                      </w:r>
                      <w:r w:rsidR="0002124E">
                        <w:rPr>
                          <w:color w:val="FF0000"/>
                        </w:rPr>
                        <w:t>If rate of pay drops below $684 per week ($35,568</w:t>
                      </w:r>
                      <w:r w:rsidR="00BC0C2D">
                        <w:rPr>
                          <w:color w:val="FF0000"/>
                        </w:rPr>
                        <w:t xml:space="preserve"> annually) or changes to hourly, please </w:t>
                      </w:r>
                      <w:r w:rsidR="00CF27F4">
                        <w:rPr>
                          <w:color w:val="FF0000"/>
                        </w:rPr>
                        <w:t>include the additional</w:t>
                      </w:r>
                      <w:r w:rsidR="00300E50">
                        <w:rPr>
                          <w:color w:val="FF0000"/>
                        </w:rPr>
                        <w:t xml:space="preserve"> FLSA</w:t>
                      </w:r>
                      <w:r w:rsidR="00CF27F4">
                        <w:rPr>
                          <w:color w:val="FF0000"/>
                        </w:rPr>
                        <w:t xml:space="preserve"> </w:t>
                      </w:r>
                      <w:r w:rsidR="00BC0C2D">
                        <w:rPr>
                          <w:color w:val="FF0000"/>
                        </w:rPr>
                        <w:t xml:space="preserve">text below. </w:t>
                      </w:r>
                      <w:r>
                        <w:rPr>
                          <w:i/>
                          <w:color w:val="FF0000"/>
                        </w:rPr>
                        <w:t>(Otherwise delet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49189F" w14:textId="683896CB" w:rsidR="007907ED" w:rsidRDefault="007907ED" w:rsidP="00BF0A3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bCs/>
          <w:sz w:val="20"/>
          <w:szCs w:val="20"/>
        </w:rPr>
        <w:t xml:space="preserve">This is to inform you of an </w:t>
      </w:r>
      <w:sdt>
        <w:sdtPr>
          <w:rPr>
            <w:rFonts w:ascii="Arial" w:hAnsi="Arial" w:cs="Arial"/>
            <w:bCs/>
            <w:sz w:val="20"/>
            <w:szCs w:val="20"/>
          </w:rPr>
          <w:id w:val="105551264"/>
          <w:placeholder>
            <w:docPart w:val="EBB596F73C424863A78F28047F1DEA2F"/>
          </w:placeholder>
          <w:showingPlcHdr/>
          <w:dropDownList>
            <w:listItem w:value="Choose an item."/>
            <w:listItem w:displayText="increase" w:value="increase"/>
            <w:listItem w:displayText="decrease" w:value="decrease"/>
          </w:dropDownList>
        </w:sdtPr>
        <w:sdtEndPr/>
        <w:sdtContent>
          <w:r w:rsidR="00E62B0E" w:rsidRPr="000D1770">
            <w:rPr>
              <w:rStyle w:val="PlaceholderText"/>
              <w:rFonts w:ascii="Arial" w:hAnsi="Arial" w:cs="Arial"/>
              <w:sz w:val="20"/>
              <w:szCs w:val="20"/>
            </w:rPr>
            <w:t>c</w:t>
          </w:r>
          <w:r w:rsidR="00F1370E" w:rsidRPr="000D1770">
            <w:rPr>
              <w:rStyle w:val="PlaceholderText"/>
              <w:rFonts w:ascii="Arial" w:hAnsi="Arial" w:cs="Arial"/>
              <w:sz w:val="20"/>
              <w:szCs w:val="20"/>
            </w:rPr>
            <w:t>hoose an item.</w:t>
          </w:r>
        </w:sdtContent>
      </w:sdt>
      <w:r w:rsidR="00E62B0E">
        <w:rPr>
          <w:rFonts w:ascii="Arial" w:hAnsi="Arial" w:cs="Arial"/>
          <w:bCs/>
          <w:sz w:val="20"/>
          <w:szCs w:val="20"/>
        </w:rPr>
        <w:t xml:space="preserve"> </w:t>
      </w:r>
      <w:r w:rsidR="006377E2" w:rsidRPr="00BF0A3C">
        <w:rPr>
          <w:rFonts w:ascii="Arial" w:hAnsi="Arial" w:cs="Arial"/>
          <w:bCs/>
          <w:sz w:val="20"/>
          <w:szCs w:val="20"/>
        </w:rPr>
        <w:t>i</w:t>
      </w:r>
      <w:r w:rsidRPr="00BF0A3C">
        <w:rPr>
          <w:rFonts w:ascii="Arial" w:hAnsi="Arial" w:cs="Arial"/>
          <w:bCs/>
          <w:sz w:val="20"/>
          <w:szCs w:val="20"/>
        </w:rPr>
        <w:t>n your appointment</w:t>
      </w:r>
      <w:r w:rsidR="00F1370E">
        <w:rPr>
          <w:rFonts w:ascii="Arial" w:hAnsi="Arial" w:cs="Arial"/>
          <w:bCs/>
          <w:sz w:val="20"/>
          <w:szCs w:val="20"/>
        </w:rPr>
        <w:t xml:space="preserve">. </w:t>
      </w:r>
      <w:r w:rsidRPr="00BF0A3C">
        <w:rPr>
          <w:rFonts w:ascii="Arial" w:hAnsi="Arial" w:cs="Arial"/>
          <w:sz w:val="20"/>
          <w:szCs w:val="20"/>
        </w:rPr>
        <w:t xml:space="preserve">Effective </w:t>
      </w:r>
      <w:sdt>
        <w:sdtPr>
          <w:rPr>
            <w:rFonts w:ascii="Arial" w:hAnsi="Arial" w:cs="Arial"/>
            <w:sz w:val="20"/>
            <w:szCs w:val="20"/>
          </w:rPr>
          <w:id w:val="-548689656"/>
          <w:placeholder>
            <w:docPart w:val="5F5E481A12F449B1A0F650D49BFB91B2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, your appointment will change from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643160694"/>
          <w:placeholder>
            <w:docPart w:val="79808B3DCD8E403585F2E717C29BD389"/>
          </w:placeholder>
          <w:showingPlcHdr/>
          <w:text/>
        </w:sdtPr>
        <w:sdtEndPr/>
        <w:sdtContent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percentage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% to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897621852"/>
          <w:placeholder>
            <w:docPart w:val="4479FD6035D549CB823B5F8BAA2654D3"/>
          </w:placeholder>
          <w:showingPlcHdr/>
          <w:text/>
        </w:sdtPr>
        <w:sdtEndPr/>
        <w:sdtContent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percentage</w:t>
          </w:r>
        </w:sdtContent>
      </w:sdt>
      <w:r w:rsidRPr="00BF0A3C">
        <w:rPr>
          <w:rFonts w:ascii="Arial" w:hAnsi="Arial" w:cs="Arial"/>
          <w:sz w:val="20"/>
          <w:szCs w:val="20"/>
        </w:rPr>
        <w:t>% time.</w:t>
      </w:r>
      <w:r w:rsidR="00C45F83">
        <w:rPr>
          <w:rFonts w:ascii="Arial" w:hAnsi="Arial" w:cs="Arial"/>
          <w:sz w:val="20"/>
          <w:szCs w:val="20"/>
        </w:rPr>
        <w:t xml:space="preserve"> </w:t>
      </w:r>
      <w:r w:rsidRPr="00BF0A3C">
        <w:rPr>
          <w:rFonts w:ascii="Arial" w:hAnsi="Arial" w:cs="Arial"/>
          <w:sz w:val="20"/>
          <w:szCs w:val="20"/>
        </w:rPr>
        <w:t>Your hourly rate of pay will remain the same, however your monthly salary will change from $</w:t>
      </w:r>
      <w:sdt>
        <w:sdtPr>
          <w:rPr>
            <w:rFonts w:ascii="Arial" w:hAnsi="Arial" w:cs="Arial"/>
            <w:sz w:val="20"/>
            <w:szCs w:val="20"/>
          </w:rPr>
          <w:id w:val="35016396"/>
          <w:placeholder>
            <w:docPart w:val="74E89EB58DF44C46AFE7C1C4C5B83C5F"/>
          </w:placeholder>
          <w:showingPlcHdr/>
          <w:text/>
        </w:sdtPr>
        <w:sdtEndPr/>
        <w:sdtContent>
          <w:proofErr w:type="gramStart"/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  <w:proofErr w:type="gramEnd"/>
        </w:sdtContent>
      </w:sdt>
      <w:r w:rsidRPr="00BF0A3C">
        <w:rPr>
          <w:rFonts w:ascii="Arial" w:hAnsi="Arial" w:cs="Arial"/>
          <w:sz w:val="20"/>
          <w:szCs w:val="20"/>
        </w:rPr>
        <w:t xml:space="preserve"> at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929075597"/>
          <w:placeholder>
            <w:docPart w:val="FAA0D2F6DB8D4C858E491B9E7870098A"/>
          </w:placeholder>
          <w:showingPlcHdr/>
          <w:text/>
        </w:sdtPr>
        <w:sdtEndPr/>
        <w:sdtContent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percentage</w:t>
          </w:r>
        </w:sdtContent>
      </w:sdt>
      <w:r w:rsidRPr="00BF0A3C">
        <w:rPr>
          <w:rFonts w:ascii="Arial" w:hAnsi="Arial" w:cs="Arial"/>
          <w:sz w:val="20"/>
          <w:szCs w:val="20"/>
        </w:rPr>
        <w:t>% time to $</w:t>
      </w:r>
      <w:sdt>
        <w:sdtPr>
          <w:rPr>
            <w:rFonts w:ascii="Arial" w:hAnsi="Arial" w:cs="Arial"/>
            <w:sz w:val="20"/>
            <w:szCs w:val="20"/>
          </w:rPr>
          <w:id w:val="1527363743"/>
          <w:placeholder>
            <w:docPart w:val="87A417FE7B5D46DFBA09A26F3AEF2434"/>
          </w:placeholder>
          <w:showingPlcHdr/>
          <w:text/>
        </w:sdtPr>
        <w:sdtEndPr/>
        <w:sdtContent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 at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787895726"/>
          <w:placeholder>
            <w:docPart w:val="CDAFB00194CD4E16B8A7B7FDFAD64496"/>
          </w:placeholder>
          <w:showingPlcHdr/>
          <w:text/>
        </w:sdtPr>
        <w:sdtEndPr/>
        <w:sdtContent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percentage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% time. </w:t>
      </w:r>
      <w:proofErr w:type="spellStart"/>
      <w:r w:rsidRPr="00BF0A3C">
        <w:rPr>
          <w:rFonts w:ascii="Arial" w:hAnsi="Arial" w:cs="Arial"/>
          <w:sz w:val="20"/>
          <w:szCs w:val="20"/>
        </w:rPr>
        <w:t>Your</w:t>
      </w:r>
      <w:proofErr w:type="spellEnd"/>
      <w:r w:rsidRPr="00BF0A3C">
        <w:rPr>
          <w:rFonts w:ascii="Arial" w:hAnsi="Arial" w:cs="Arial"/>
          <w:sz w:val="20"/>
          <w:szCs w:val="20"/>
        </w:rPr>
        <w:t xml:space="preserve"> sick and vacation leave accrual rates</w:t>
      </w:r>
      <w:r w:rsidR="0001056D" w:rsidRPr="00BF0A3C">
        <w:rPr>
          <w:rFonts w:ascii="Arial" w:hAnsi="Arial" w:cs="Arial"/>
          <w:sz w:val="20"/>
          <w:szCs w:val="20"/>
        </w:rPr>
        <w:t xml:space="preserve"> will be adjusted accordingly. </w:t>
      </w:r>
      <w:r w:rsidRPr="00BF0A3C">
        <w:rPr>
          <w:rFonts w:ascii="Arial" w:hAnsi="Arial" w:cs="Arial"/>
          <w:sz w:val="20"/>
          <w:szCs w:val="20"/>
        </w:rPr>
        <w:t>Contact Employee Services at 303-860-4200 to discuss any questions you have about the potential impacts of this change to your health,</w:t>
      </w:r>
      <w:r w:rsidR="00994E54">
        <w:rPr>
          <w:rFonts w:ascii="Arial" w:hAnsi="Arial" w:cs="Arial"/>
          <w:sz w:val="20"/>
          <w:szCs w:val="20"/>
        </w:rPr>
        <w:t xml:space="preserve"> </w:t>
      </w:r>
      <w:r w:rsidR="00994E54" w:rsidRPr="00BF0A3C">
        <w:rPr>
          <w:rFonts w:ascii="Arial" w:hAnsi="Arial" w:cs="Arial"/>
          <w:sz w:val="20"/>
          <w:szCs w:val="20"/>
        </w:rPr>
        <w:t>life,</w:t>
      </w:r>
      <w:r w:rsidRPr="00BF0A3C">
        <w:rPr>
          <w:rFonts w:ascii="Arial" w:hAnsi="Arial" w:cs="Arial"/>
          <w:sz w:val="20"/>
          <w:szCs w:val="20"/>
        </w:rPr>
        <w:t xml:space="preserve"> or retirement benefits.</w:t>
      </w:r>
    </w:p>
    <w:p w14:paraId="4C6FEC5C" w14:textId="3BF33E39" w:rsidR="000B1708" w:rsidRDefault="000B1708" w:rsidP="000B1708">
      <w:pPr>
        <w:spacing w:after="0" w:line="240" w:lineRule="auto"/>
        <w:jc w:val="both"/>
        <w:rPr>
          <w:rFonts w:ascii="Arial" w:hAnsi="Arial" w:cs="Arial"/>
          <w:sz w:val="20"/>
          <w:szCs w:val="24"/>
        </w:rPr>
      </w:pPr>
    </w:p>
    <w:p w14:paraId="7059043B" w14:textId="00571996" w:rsidR="000B1708" w:rsidRDefault="00BC0C2D" w:rsidP="00BF0A3C">
      <w:p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EF74B2">
        <w:rPr>
          <w:rFonts w:ascii="Arial" w:hAnsi="Arial" w:cs="Arial"/>
          <w:b/>
          <w:sz w:val="20"/>
          <w:szCs w:val="24"/>
        </w:rPr>
        <w:t>[</w:t>
      </w:r>
      <w:r w:rsidR="00EF263B" w:rsidRPr="0002124E">
        <w:rPr>
          <w:rFonts w:ascii="Arial" w:hAnsi="Arial" w:cs="Arial"/>
          <w:b/>
          <w:sz w:val="20"/>
          <w:szCs w:val="24"/>
        </w:rPr>
        <w:t>REQUIRED</w:t>
      </w:r>
      <w:r w:rsidRPr="0002124E">
        <w:rPr>
          <w:rFonts w:ascii="Arial" w:hAnsi="Arial" w:cs="Arial"/>
          <w:b/>
          <w:sz w:val="20"/>
          <w:szCs w:val="24"/>
        </w:rPr>
        <w:t xml:space="preserve"> TEXT</w:t>
      </w:r>
      <w:r w:rsidR="00EF263B" w:rsidRPr="0002124E">
        <w:rPr>
          <w:rFonts w:ascii="Arial" w:hAnsi="Arial" w:cs="Arial"/>
          <w:b/>
          <w:sz w:val="20"/>
          <w:szCs w:val="24"/>
        </w:rPr>
        <w:t xml:space="preserve"> if paid hourly or less than $684 per week ($35,568 annually</w:t>
      </w:r>
      <w:r w:rsidR="0002124E">
        <w:rPr>
          <w:rFonts w:ascii="Arial" w:hAnsi="Arial" w:cs="Arial"/>
          <w:b/>
          <w:sz w:val="20"/>
          <w:szCs w:val="24"/>
        </w:rPr>
        <w:t>)</w:t>
      </w:r>
      <w:r w:rsidRPr="00EF74B2">
        <w:rPr>
          <w:rFonts w:ascii="Arial" w:hAnsi="Arial" w:cs="Arial"/>
          <w:b/>
          <w:sz w:val="20"/>
          <w:szCs w:val="24"/>
        </w:rPr>
        <w:t xml:space="preserve">] </w:t>
      </w:r>
      <w:r w:rsidR="00CF27F4" w:rsidRPr="00EF74B2">
        <w:rPr>
          <w:rFonts w:ascii="Arial" w:hAnsi="Arial" w:cs="Arial"/>
          <w:sz w:val="20"/>
          <w:szCs w:val="24"/>
        </w:rPr>
        <w:t>Your pay rate no longer meets criteria under the FLSA to be exempt from overtime.</w:t>
      </w:r>
      <w:r w:rsidR="00CF27F4" w:rsidRPr="00EF74B2">
        <w:rPr>
          <w:rFonts w:ascii="Arial" w:hAnsi="Arial" w:cs="Arial"/>
          <w:b/>
          <w:sz w:val="20"/>
          <w:szCs w:val="24"/>
        </w:rPr>
        <w:t xml:space="preserve"> </w:t>
      </w:r>
      <w:r w:rsidR="00CF27F4" w:rsidRPr="00EF74B2">
        <w:rPr>
          <w:rFonts w:ascii="Arial" w:hAnsi="Arial" w:cs="Arial"/>
          <w:sz w:val="20"/>
          <w:szCs w:val="24"/>
        </w:rPr>
        <w:t xml:space="preserve">As </w:t>
      </w:r>
      <w:r w:rsidR="000B1708" w:rsidRPr="00EF74B2">
        <w:rPr>
          <w:rFonts w:ascii="Arial" w:hAnsi="Arial" w:cs="Arial"/>
          <w:sz w:val="20"/>
          <w:szCs w:val="24"/>
        </w:rPr>
        <w:t>such</w:t>
      </w:r>
      <w:r w:rsidR="00CF27F4" w:rsidRPr="00EF74B2">
        <w:rPr>
          <w:rFonts w:ascii="Arial" w:hAnsi="Arial" w:cs="Arial"/>
          <w:sz w:val="20"/>
          <w:szCs w:val="24"/>
        </w:rPr>
        <w:t>, you are</w:t>
      </w:r>
      <w:r w:rsidR="000B1708" w:rsidRPr="00EF74B2">
        <w:rPr>
          <w:rFonts w:ascii="Arial" w:hAnsi="Arial" w:cs="Arial"/>
          <w:sz w:val="20"/>
          <w:szCs w:val="24"/>
        </w:rPr>
        <w:t xml:space="preserve"> </w:t>
      </w:r>
      <w:r w:rsidR="00CF27F4" w:rsidRPr="00EF74B2">
        <w:rPr>
          <w:rFonts w:ascii="Arial" w:hAnsi="Arial" w:cs="Arial"/>
          <w:sz w:val="20"/>
          <w:szCs w:val="24"/>
        </w:rPr>
        <w:t xml:space="preserve">now </w:t>
      </w:r>
      <w:r w:rsidR="000B1708" w:rsidRPr="00EF74B2">
        <w:rPr>
          <w:rFonts w:ascii="Arial" w:hAnsi="Arial" w:cs="Arial"/>
          <w:sz w:val="20"/>
          <w:szCs w:val="24"/>
        </w:rPr>
        <w:t>eligible for overtime compensation in the form of compensatory pay or compensatory time, subject to the University’s sole discretion and per the University’s practices and policies regarding over</w:t>
      </w:r>
      <w:r w:rsidR="004509F2" w:rsidRPr="00EF74B2">
        <w:rPr>
          <w:rFonts w:ascii="Arial" w:hAnsi="Arial" w:cs="Arial"/>
          <w:sz w:val="20"/>
          <w:szCs w:val="24"/>
        </w:rPr>
        <w:t>time approval and documentation. Should your</w:t>
      </w:r>
      <w:r w:rsidR="00C615F0" w:rsidRPr="00EF74B2">
        <w:rPr>
          <w:rFonts w:ascii="Arial" w:hAnsi="Arial" w:cs="Arial"/>
          <w:sz w:val="20"/>
          <w:szCs w:val="24"/>
        </w:rPr>
        <w:t xml:space="preserve"> </w:t>
      </w:r>
      <w:r w:rsidR="00CF27F4" w:rsidRPr="00EF74B2">
        <w:rPr>
          <w:rFonts w:ascii="Arial" w:hAnsi="Arial" w:cs="Arial"/>
          <w:sz w:val="20"/>
          <w:szCs w:val="24"/>
        </w:rPr>
        <w:t xml:space="preserve">pay </w:t>
      </w:r>
      <w:r w:rsidR="00C615F0" w:rsidRPr="00EF74B2">
        <w:rPr>
          <w:rFonts w:ascii="Arial" w:hAnsi="Arial" w:cs="Arial"/>
          <w:sz w:val="20"/>
          <w:szCs w:val="24"/>
        </w:rPr>
        <w:t xml:space="preserve">rate </w:t>
      </w:r>
      <w:r w:rsidR="00F04060" w:rsidRPr="00EF74B2">
        <w:rPr>
          <w:rFonts w:ascii="Arial" w:hAnsi="Arial" w:cs="Arial"/>
          <w:sz w:val="20"/>
          <w:szCs w:val="24"/>
        </w:rPr>
        <w:t>exceed</w:t>
      </w:r>
      <w:r w:rsidR="00CF27F4" w:rsidRPr="00EF74B2">
        <w:rPr>
          <w:rFonts w:ascii="Arial" w:hAnsi="Arial" w:cs="Arial"/>
          <w:sz w:val="20"/>
          <w:szCs w:val="24"/>
        </w:rPr>
        <w:t xml:space="preserve"> </w:t>
      </w:r>
      <w:r w:rsidR="00EF263B">
        <w:rPr>
          <w:rFonts w:ascii="Arial" w:hAnsi="Arial" w:cs="Arial"/>
          <w:sz w:val="20"/>
          <w:szCs w:val="24"/>
        </w:rPr>
        <w:t>$684</w:t>
      </w:r>
      <w:r w:rsidR="004509F2" w:rsidRPr="00EF74B2">
        <w:rPr>
          <w:rFonts w:ascii="Arial" w:hAnsi="Arial" w:cs="Arial"/>
          <w:sz w:val="20"/>
          <w:szCs w:val="24"/>
        </w:rPr>
        <w:t xml:space="preserve"> per week</w:t>
      </w:r>
      <w:r w:rsidR="00CF27F4" w:rsidRPr="00EF74B2">
        <w:rPr>
          <w:rFonts w:ascii="Arial" w:hAnsi="Arial" w:cs="Arial"/>
          <w:sz w:val="20"/>
          <w:szCs w:val="24"/>
        </w:rPr>
        <w:t xml:space="preserve"> on a salaried basis</w:t>
      </w:r>
      <w:r w:rsidR="004509F2" w:rsidRPr="00EF74B2">
        <w:rPr>
          <w:rFonts w:ascii="Arial" w:hAnsi="Arial" w:cs="Arial"/>
          <w:sz w:val="20"/>
          <w:szCs w:val="24"/>
        </w:rPr>
        <w:t>, your appointment will return to being exempt from the overtime</w:t>
      </w:r>
      <w:r w:rsidR="00C615F0" w:rsidRPr="00EF74B2">
        <w:rPr>
          <w:rFonts w:ascii="Arial" w:hAnsi="Arial" w:cs="Arial"/>
          <w:sz w:val="20"/>
          <w:szCs w:val="24"/>
        </w:rPr>
        <w:t xml:space="preserve"> provisions of the Fair Labor Standards Act</w:t>
      </w:r>
      <w:r w:rsidR="004509F2" w:rsidRPr="00EF74B2">
        <w:rPr>
          <w:rFonts w:ascii="Arial" w:hAnsi="Arial" w:cs="Arial"/>
          <w:sz w:val="20"/>
          <w:szCs w:val="24"/>
        </w:rPr>
        <w:t xml:space="preserve">. </w:t>
      </w:r>
    </w:p>
    <w:p w14:paraId="287D48F7" w14:textId="6964EB6B" w:rsidR="00C35432" w:rsidRDefault="00C35432" w:rsidP="00BF0A3C">
      <w:pPr>
        <w:spacing w:after="0" w:line="240" w:lineRule="auto"/>
        <w:jc w:val="both"/>
        <w:rPr>
          <w:rFonts w:ascii="Arial" w:hAnsi="Arial" w:cs="Arial"/>
          <w:sz w:val="20"/>
          <w:szCs w:val="24"/>
        </w:rPr>
      </w:pPr>
    </w:p>
    <w:p w14:paraId="5FA85F3B" w14:textId="5DD94AAC" w:rsidR="00C35432" w:rsidRDefault="00C35432" w:rsidP="00BF0A3C">
      <w:p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 w:rsidRPr="00BF0A3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406DA5D1" wp14:editId="16B5F734">
                <wp:extent cx="5943600" cy="271145"/>
                <wp:effectExtent l="0" t="0" r="0" b="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71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5A41D5" w14:textId="7841FEC1" w:rsidR="00C35432" w:rsidRPr="00BF0A3C" w:rsidRDefault="00C35432" w:rsidP="00C35432">
                            <w:pPr>
                              <w:pStyle w:val="NoSpacing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Include paragraph for </w:t>
                            </w:r>
                            <w:r w:rsidR="00CD193B" w:rsidRPr="00EC49AB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</w:rPr>
                              <w:t>temporary</w:t>
                            </w:r>
                            <w:r w:rsidR="00CD193B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 xml:space="preserve">change in job responsibilities in current position. </w:t>
                            </w:r>
                            <w:r>
                              <w:rPr>
                                <w:i/>
                                <w:color w:val="FF0000"/>
                              </w:rPr>
                              <w:t>(Otherwise delet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06DA5D1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9" type="#_x0000_t202" style="width:468pt;height:2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" fillcolor="#d8d8d8 [2732]" stroked="f">
                <v:textbox style="mso-fit-shape-to-text:t">
                  <w:txbxContent>
                    <w:p w14:paraId="595A41D5" w14:textId="7841FEC1" w:rsidR="00C35432" w:rsidRPr="00BF0A3C" w:rsidRDefault="00C35432" w:rsidP="00C35432">
                      <w:pPr>
                        <w:pStyle w:val="NoSpacing"/>
                        <w:rPr>
                          <w:b/>
                          <w:bCs/>
                          <w:i/>
                          <w:iCs/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Include paragraph for </w:t>
                      </w:r>
                      <w:r w:rsidR="00CD193B" w:rsidRPr="00EC49AB">
                        <w:rPr>
                          <w:b/>
                          <w:bCs/>
                          <w:i/>
                          <w:iCs/>
                          <w:color w:val="FF0000"/>
                        </w:rPr>
                        <w:t>temporary</w:t>
                      </w:r>
                      <w:r w:rsidR="00CD193B">
                        <w:rPr>
                          <w:color w:val="FF0000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 xml:space="preserve">change in job responsibilities in current position. </w:t>
                      </w:r>
                      <w:r>
                        <w:rPr>
                          <w:i/>
                          <w:color w:val="FF0000"/>
                        </w:rPr>
                        <w:t>(Otherwise delet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A932947" w14:textId="51670FAD" w:rsidR="00C35432" w:rsidRPr="00C94325" w:rsidRDefault="00C35432" w:rsidP="00BF0A3C">
      <w:pPr>
        <w:spacing w:after="0" w:line="240" w:lineRule="auto"/>
        <w:jc w:val="both"/>
        <w:rPr>
          <w:rFonts w:ascii="Arial" w:hAnsi="Arial" w:cs="Arial"/>
          <w:sz w:val="20"/>
          <w:szCs w:val="24"/>
        </w:rPr>
      </w:pPr>
      <w:r>
        <w:rPr>
          <w:rFonts w:ascii="Arial" w:hAnsi="Arial" w:cs="Arial"/>
          <w:sz w:val="20"/>
          <w:szCs w:val="24"/>
        </w:rPr>
        <w:t>This is to inform you of a temporary increase in your appointment</w:t>
      </w:r>
      <w:r w:rsidR="005F2903">
        <w:rPr>
          <w:rFonts w:ascii="Arial" w:hAnsi="Arial" w:cs="Arial"/>
          <w:sz w:val="20"/>
          <w:szCs w:val="24"/>
        </w:rPr>
        <w:t xml:space="preserve"> due to</w:t>
      </w:r>
      <w:r w:rsidR="00EC49AB">
        <w:rPr>
          <w:rFonts w:ascii="Arial" w:hAnsi="Arial" w:cs="Arial"/>
          <w:sz w:val="20"/>
          <w:szCs w:val="24"/>
        </w:rPr>
        <w:t xml:space="preserve"> </w:t>
      </w:r>
      <w:sdt>
        <w:sdtPr>
          <w:rPr>
            <w:rFonts w:ascii="Arial" w:hAnsi="Arial" w:cs="Arial"/>
            <w:sz w:val="20"/>
            <w:szCs w:val="24"/>
          </w:rPr>
          <w:id w:val="-27028978"/>
          <w:placeholder>
            <w:docPart w:val="DefaultPlaceholder_-1854013440"/>
          </w:placeholder>
        </w:sdtPr>
        <w:sdtEndPr/>
        <w:sdtContent>
          <w:r w:rsidR="000706C3" w:rsidRPr="00422303">
            <w:rPr>
              <w:rFonts w:ascii="Arial" w:hAnsi="Arial" w:cs="Arial"/>
              <w:color w:val="7F7F7F" w:themeColor="text1" w:themeTint="80"/>
              <w:sz w:val="20"/>
              <w:szCs w:val="24"/>
            </w:rPr>
            <w:t>description of temporary responsibilities</w:t>
          </w:r>
        </w:sdtContent>
      </w:sdt>
      <w:r w:rsidR="005F2903">
        <w:rPr>
          <w:rFonts w:ascii="Arial" w:hAnsi="Arial" w:cs="Arial"/>
          <w:sz w:val="20"/>
          <w:szCs w:val="24"/>
        </w:rPr>
        <w:t xml:space="preserve">. Effective </w:t>
      </w:r>
      <w:sdt>
        <w:sdtPr>
          <w:rPr>
            <w:rFonts w:ascii="Arial" w:hAnsi="Arial" w:cs="Arial"/>
            <w:sz w:val="20"/>
            <w:szCs w:val="24"/>
          </w:rPr>
          <w:id w:val="-423877508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0373E" w:rsidRPr="00422303">
            <w:rPr>
              <w:rFonts w:ascii="Arial" w:hAnsi="Arial" w:cs="Arial"/>
              <w:color w:val="7F7F7F" w:themeColor="text1" w:themeTint="80"/>
              <w:sz w:val="20"/>
              <w:szCs w:val="24"/>
            </w:rPr>
            <w:t>date</w:t>
          </w:r>
        </w:sdtContent>
      </w:sdt>
      <w:r w:rsidR="0090373E">
        <w:rPr>
          <w:rFonts w:ascii="Arial" w:hAnsi="Arial" w:cs="Arial"/>
          <w:sz w:val="20"/>
          <w:szCs w:val="24"/>
        </w:rPr>
        <w:t xml:space="preserve"> your salary will be </w:t>
      </w:r>
      <w:r w:rsidR="00173EA3">
        <w:rPr>
          <w:rFonts w:ascii="Arial" w:hAnsi="Arial" w:cs="Arial"/>
          <w:sz w:val="20"/>
          <w:szCs w:val="24"/>
        </w:rPr>
        <w:t xml:space="preserve">temporarily </w:t>
      </w:r>
      <w:r w:rsidR="0090373E">
        <w:rPr>
          <w:rFonts w:ascii="Arial" w:hAnsi="Arial" w:cs="Arial"/>
          <w:sz w:val="20"/>
          <w:szCs w:val="24"/>
        </w:rPr>
        <w:t xml:space="preserve">increased to </w:t>
      </w:r>
      <w:sdt>
        <w:sdtPr>
          <w:rPr>
            <w:rFonts w:ascii="Arial" w:hAnsi="Arial" w:cs="Arial"/>
            <w:sz w:val="20"/>
            <w:szCs w:val="24"/>
          </w:rPr>
          <w:id w:val="1549339269"/>
          <w:placeholder>
            <w:docPart w:val="DefaultPlaceholder_-1854013440"/>
          </w:placeholder>
        </w:sdtPr>
        <w:sdtEndPr/>
        <w:sdtContent>
          <w:r w:rsidR="0090373E" w:rsidRPr="00422303">
            <w:rPr>
              <w:rFonts w:ascii="Arial" w:hAnsi="Arial" w:cs="Arial"/>
              <w:color w:val="7F7F7F" w:themeColor="text1" w:themeTint="80"/>
              <w:sz w:val="20"/>
              <w:szCs w:val="24"/>
            </w:rPr>
            <w:t>$</w:t>
          </w:r>
          <w:proofErr w:type="gramStart"/>
          <w:r w:rsidR="0090373E" w:rsidRPr="00422303">
            <w:rPr>
              <w:rFonts w:ascii="Arial" w:hAnsi="Arial" w:cs="Arial"/>
              <w:color w:val="7F7F7F" w:themeColor="text1" w:themeTint="80"/>
              <w:sz w:val="20"/>
              <w:szCs w:val="24"/>
            </w:rPr>
            <w:t>X,XXX</w:t>
          </w:r>
          <w:proofErr w:type="gramEnd"/>
        </w:sdtContent>
      </w:sdt>
      <w:r w:rsidR="0090373E">
        <w:rPr>
          <w:rFonts w:ascii="Arial" w:hAnsi="Arial" w:cs="Arial"/>
          <w:sz w:val="20"/>
          <w:szCs w:val="24"/>
        </w:rPr>
        <w:t xml:space="preserve"> per month. Effective </w:t>
      </w:r>
      <w:sdt>
        <w:sdtPr>
          <w:rPr>
            <w:rFonts w:ascii="Arial" w:hAnsi="Arial" w:cs="Arial"/>
            <w:sz w:val="20"/>
            <w:szCs w:val="24"/>
          </w:rPr>
          <w:id w:val="-475992156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0373E" w:rsidRPr="00422303">
            <w:rPr>
              <w:rFonts w:ascii="Arial" w:hAnsi="Arial" w:cs="Arial"/>
              <w:color w:val="7F7F7F" w:themeColor="text1" w:themeTint="80"/>
              <w:sz w:val="20"/>
              <w:szCs w:val="24"/>
            </w:rPr>
            <w:t>date</w:t>
          </w:r>
        </w:sdtContent>
      </w:sdt>
      <w:r w:rsidR="0090373E">
        <w:rPr>
          <w:rFonts w:ascii="Arial" w:hAnsi="Arial" w:cs="Arial"/>
          <w:sz w:val="20"/>
          <w:szCs w:val="24"/>
        </w:rPr>
        <w:t xml:space="preserve"> these temporary duties will end</w:t>
      </w:r>
      <w:r w:rsidR="00AB50C0">
        <w:rPr>
          <w:rFonts w:ascii="Arial" w:hAnsi="Arial" w:cs="Arial"/>
          <w:sz w:val="20"/>
          <w:szCs w:val="24"/>
        </w:rPr>
        <w:t>,</w:t>
      </w:r>
      <w:r w:rsidR="0090373E">
        <w:rPr>
          <w:rFonts w:ascii="Arial" w:hAnsi="Arial" w:cs="Arial"/>
          <w:sz w:val="20"/>
          <w:szCs w:val="24"/>
        </w:rPr>
        <w:t xml:space="preserve"> and your salary will return to </w:t>
      </w:r>
      <w:sdt>
        <w:sdtPr>
          <w:rPr>
            <w:rFonts w:ascii="Arial" w:hAnsi="Arial" w:cs="Arial"/>
            <w:sz w:val="20"/>
            <w:szCs w:val="24"/>
          </w:rPr>
          <w:id w:val="-207498085"/>
          <w:placeholder>
            <w:docPart w:val="DefaultPlaceholder_-1854013440"/>
          </w:placeholder>
        </w:sdtPr>
        <w:sdtEndPr/>
        <w:sdtContent>
          <w:r w:rsidR="0090373E" w:rsidRPr="00422303">
            <w:rPr>
              <w:rFonts w:ascii="Arial" w:hAnsi="Arial" w:cs="Arial"/>
              <w:color w:val="7F7F7F" w:themeColor="text1" w:themeTint="80"/>
              <w:sz w:val="20"/>
              <w:szCs w:val="24"/>
            </w:rPr>
            <w:t>$</w:t>
          </w:r>
          <w:proofErr w:type="gramStart"/>
          <w:r w:rsidR="0090373E" w:rsidRPr="00422303">
            <w:rPr>
              <w:rFonts w:ascii="Arial" w:hAnsi="Arial" w:cs="Arial"/>
              <w:color w:val="7F7F7F" w:themeColor="text1" w:themeTint="80"/>
              <w:sz w:val="20"/>
              <w:szCs w:val="24"/>
            </w:rPr>
            <w:t>X,XXX</w:t>
          </w:r>
          <w:proofErr w:type="gramEnd"/>
        </w:sdtContent>
      </w:sdt>
      <w:r w:rsidR="0090373E">
        <w:rPr>
          <w:rFonts w:ascii="Arial" w:hAnsi="Arial" w:cs="Arial"/>
          <w:sz w:val="20"/>
          <w:szCs w:val="24"/>
        </w:rPr>
        <w:t xml:space="preserve"> per month. </w:t>
      </w:r>
    </w:p>
    <w:p w14:paraId="60422EE7" w14:textId="613EBC1B" w:rsidR="006377E2" w:rsidRDefault="006377E2" w:rsidP="007907E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7A75E4F" w14:textId="77777777" w:rsidR="005872C1" w:rsidRPr="00BF0A3C" w:rsidRDefault="005872C1" w:rsidP="005872C1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34C2BE61" wp14:editId="2E0E64A8">
                <wp:extent cx="5943600" cy="271145"/>
                <wp:effectExtent l="0" t="0" r="0" b="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71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A770" w14:textId="7C0CC7CA" w:rsidR="005872C1" w:rsidRPr="00BF0A3C" w:rsidRDefault="005872C1" w:rsidP="005872C1">
                            <w:pPr>
                              <w:pStyle w:val="NoSpacing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Include paragraph for </w:t>
                            </w:r>
                            <w:r w:rsidRPr="00EC49AB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</w:rPr>
                              <w:t xml:space="preserve">ongoing </w:t>
                            </w:r>
                            <w:r>
                              <w:rPr>
                                <w:color w:val="FF0000"/>
                              </w:rPr>
                              <w:t xml:space="preserve">change in job responsibilities in current position. </w:t>
                            </w:r>
                            <w:r w:rsidR="000F1811">
                              <w:rPr>
                                <w:color w:val="FF0000"/>
                              </w:rPr>
                              <w:t>Please note a promotion request form is required to be completed first</w:t>
                            </w:r>
                            <w:r w:rsidR="00677978">
                              <w:rPr>
                                <w:color w:val="FF0000"/>
                              </w:rPr>
                              <w:t>.</w:t>
                            </w:r>
                            <w:r w:rsidR="000F1811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FF0000"/>
                              </w:rPr>
                              <w:t>(Otherwise delet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4C2BE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width:468pt;height:2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" fillcolor="#d8d8d8 [2732]" stroked="f">
                <v:textbox style="mso-fit-shape-to-text:t">
                  <w:txbxContent>
                    <w:p w14:paraId="635FA770" w14:textId="7C0CC7CA" w:rsidR="005872C1" w:rsidRPr="00BF0A3C" w:rsidRDefault="005872C1" w:rsidP="005872C1">
                      <w:pPr>
                        <w:pStyle w:val="NoSpacing"/>
                        <w:rPr>
                          <w:b/>
                          <w:bCs/>
                          <w:i/>
                          <w:iCs/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Include paragraph for </w:t>
                      </w:r>
                      <w:r w:rsidRPr="00EC49AB">
                        <w:rPr>
                          <w:b/>
                          <w:bCs/>
                          <w:i/>
                          <w:iCs/>
                          <w:color w:val="FF0000"/>
                        </w:rPr>
                        <w:t xml:space="preserve">ongoing </w:t>
                      </w:r>
                      <w:r>
                        <w:rPr>
                          <w:color w:val="FF0000"/>
                        </w:rPr>
                        <w:t xml:space="preserve">change in job responsibilities in current position. </w:t>
                      </w:r>
                      <w:r w:rsidR="000F1811">
                        <w:rPr>
                          <w:color w:val="FF0000"/>
                        </w:rPr>
                        <w:t>Please note a promotion request form is required to be completed first</w:t>
                      </w:r>
                      <w:r w:rsidR="00677978">
                        <w:rPr>
                          <w:color w:val="FF0000"/>
                        </w:rPr>
                        <w:t>.</w:t>
                      </w:r>
                      <w:r w:rsidR="000F1811">
                        <w:rPr>
                          <w:color w:val="FF0000"/>
                        </w:rPr>
                        <w:t xml:space="preserve"> </w:t>
                      </w:r>
                      <w:r>
                        <w:rPr>
                          <w:i/>
                          <w:color w:val="FF0000"/>
                        </w:rPr>
                        <w:t>(Otherwise delet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6F1656" w14:textId="77777777" w:rsidR="009C2507" w:rsidRDefault="005872C1" w:rsidP="009C2507">
      <w:pPr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 w:rsidRPr="00BF0A3C">
        <w:rPr>
          <w:rFonts w:ascii="Arial" w:hAnsi="Arial" w:cs="Arial"/>
          <w:bCs/>
          <w:sz w:val="20"/>
          <w:szCs w:val="20"/>
        </w:rPr>
        <w:t xml:space="preserve">I am pleased to inform you of a change in </w:t>
      </w:r>
      <w:r>
        <w:rPr>
          <w:rFonts w:ascii="Arial" w:hAnsi="Arial" w:cs="Arial"/>
          <w:bCs/>
          <w:sz w:val="20"/>
          <w:szCs w:val="20"/>
        </w:rPr>
        <w:t xml:space="preserve">your appointment </w:t>
      </w:r>
      <w:r w:rsidRPr="00BF0A3C">
        <w:rPr>
          <w:rFonts w:ascii="Arial" w:hAnsi="Arial" w:cs="Arial"/>
          <w:sz w:val="20"/>
          <w:szCs w:val="20"/>
        </w:rPr>
        <w:t xml:space="preserve">effective </w:t>
      </w:r>
      <w:sdt>
        <w:sdtPr>
          <w:rPr>
            <w:rFonts w:ascii="Arial" w:hAnsi="Arial" w:cs="Arial"/>
            <w:sz w:val="20"/>
            <w:szCs w:val="20"/>
          </w:rPr>
          <w:id w:val="200830117"/>
          <w:placeholder>
            <w:docPart w:val="F711CDFF73C947F5ACE8883E4F3A4723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 as a result of additional responsibilities assigned to your position, including </w:t>
      </w:r>
      <w:sdt>
        <w:sdtPr>
          <w:rPr>
            <w:rFonts w:ascii="Arial" w:hAnsi="Arial" w:cs="Arial"/>
            <w:sz w:val="20"/>
            <w:szCs w:val="20"/>
          </w:rPr>
          <w:id w:val="1244153679"/>
          <w:placeholder>
            <w:docPart w:val="6211CAA3FA9E4DD9AF86B67EED1CB884"/>
          </w:placeholder>
          <w:showingPlcHdr/>
          <w:text/>
        </w:sdtPr>
        <w:sdtEndPr/>
        <w:sdtContent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insert description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. To reflect these new responsibilities, your salary will be increased </w:t>
      </w:r>
      <w:r>
        <w:rPr>
          <w:rFonts w:ascii="Arial" w:hAnsi="Arial" w:cs="Arial"/>
          <w:sz w:val="20"/>
          <w:szCs w:val="20"/>
        </w:rPr>
        <w:t xml:space="preserve">to </w:t>
      </w:r>
      <w:r w:rsidRPr="00BF0A3C">
        <w:rPr>
          <w:rFonts w:ascii="Arial" w:hAnsi="Arial" w:cs="Arial"/>
          <w:sz w:val="20"/>
          <w:szCs w:val="20"/>
        </w:rPr>
        <w:t>$</w:t>
      </w:r>
      <w:sdt>
        <w:sdtPr>
          <w:rPr>
            <w:rFonts w:ascii="Arial" w:hAnsi="Arial" w:cs="Arial"/>
            <w:sz w:val="20"/>
            <w:szCs w:val="20"/>
          </w:rPr>
          <w:id w:val="-296145920"/>
          <w:placeholder>
            <w:docPart w:val="F442ACF50B3040CEBDD7219B502F31CA"/>
          </w:placeholder>
          <w:showingPlcHdr/>
          <w:text/>
        </w:sdtPr>
        <w:sdtEndPr/>
        <w:sdtContent>
          <w:proofErr w:type="gramStart"/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  <w:proofErr w:type="gramEnd"/>
        </w:sdtContent>
      </w:sdt>
      <w:r w:rsidRPr="00BF0A3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er month</w:t>
      </w:r>
      <w:r w:rsidRPr="00BF0A3C">
        <w:rPr>
          <w:rFonts w:ascii="Arial" w:hAnsi="Arial" w:cs="Arial"/>
          <w:sz w:val="20"/>
          <w:szCs w:val="20"/>
        </w:rPr>
        <w:t>. Your new salary is equivalent to a fiscal year salary of $</w:t>
      </w:r>
      <w:sdt>
        <w:sdtPr>
          <w:rPr>
            <w:rFonts w:ascii="Arial" w:hAnsi="Arial" w:cs="Arial"/>
            <w:sz w:val="20"/>
            <w:szCs w:val="20"/>
          </w:rPr>
          <w:id w:val="-421491800"/>
          <w:placeholder>
            <w:docPart w:val="7F452D31FF8A49B08FC103B3116CC091"/>
          </w:placeholder>
          <w:showingPlcHdr/>
          <w:text/>
        </w:sdtPr>
        <w:sdtEndPr/>
        <w:sdtContent>
          <w:proofErr w:type="gramStart"/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  <w:proofErr w:type="gramEnd"/>
        </w:sdtContent>
      </w:sdt>
      <w:r>
        <w:rPr>
          <w:rFonts w:ascii="Arial" w:hAnsi="Arial" w:cs="Arial"/>
          <w:sz w:val="20"/>
          <w:szCs w:val="20"/>
        </w:rPr>
        <w:t xml:space="preserve">. </w:t>
      </w:r>
      <w:r w:rsidRPr="00EC49AB">
        <w:rPr>
          <w:rFonts w:ascii="Arial" w:hAnsi="Arial" w:cs="Arial"/>
          <w:b/>
          <w:bCs/>
          <w:color w:val="FF0000"/>
          <w:sz w:val="20"/>
          <w:szCs w:val="20"/>
        </w:rPr>
        <w:t>[OR]</w:t>
      </w:r>
      <w:r>
        <w:rPr>
          <w:rFonts w:ascii="Arial" w:hAnsi="Arial" w:cs="Arial"/>
          <w:color w:val="FF0000"/>
          <w:sz w:val="20"/>
          <w:szCs w:val="20"/>
        </w:rPr>
        <w:t xml:space="preserve"> </w:t>
      </w:r>
      <w:r w:rsidRPr="00AE37AE">
        <w:rPr>
          <w:rFonts w:ascii="Arial" w:hAnsi="Arial" w:cs="Arial"/>
          <w:sz w:val="20"/>
          <w:szCs w:val="20"/>
        </w:rPr>
        <w:t>Your salary will continue at the current amount of $</w:t>
      </w:r>
      <w:sdt>
        <w:sdtPr>
          <w:rPr>
            <w:rFonts w:ascii="Arial" w:hAnsi="Arial" w:cs="Arial"/>
            <w:sz w:val="20"/>
            <w:szCs w:val="20"/>
          </w:rPr>
          <w:id w:val="34780477"/>
          <w:placeholder>
            <w:docPart w:val="5C2EE8BE01604659B6975E97AEFBA07F"/>
          </w:placeholder>
          <w:showingPlcHdr/>
          <w:text/>
        </w:sdtPr>
        <w:sdtEndPr/>
        <w:sdtContent>
          <w:proofErr w:type="gramStart"/>
          <w:r w:rsidRPr="00AE37AE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  <w:proofErr w:type="gramEnd"/>
        </w:sdtContent>
      </w:sdt>
      <w:r w:rsidRPr="00AE37AE">
        <w:rPr>
          <w:rFonts w:ascii="Arial" w:hAnsi="Arial" w:cs="Arial"/>
          <w:sz w:val="20"/>
          <w:szCs w:val="20"/>
        </w:rPr>
        <w:t xml:space="preserve"> per month, which is equivalent to a fiscal year salary of $</w:t>
      </w:r>
      <w:sdt>
        <w:sdtPr>
          <w:rPr>
            <w:rFonts w:ascii="Arial" w:hAnsi="Arial" w:cs="Arial"/>
            <w:sz w:val="20"/>
            <w:szCs w:val="20"/>
          </w:rPr>
          <w:id w:val="1519977030"/>
          <w:placeholder>
            <w:docPart w:val="1EA53DE3C5714A598D532C23AB3BBCE4"/>
          </w:placeholder>
          <w:showingPlcHdr/>
          <w:text/>
        </w:sdtPr>
        <w:sdtEndPr/>
        <w:sdtContent>
          <w:r w:rsidRPr="00AE37AE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sdtContent>
      </w:sdt>
      <w:r w:rsidRPr="00AE37AE">
        <w:rPr>
          <w:rFonts w:ascii="Arial" w:hAnsi="Arial" w:cs="Arial"/>
          <w:sz w:val="20"/>
          <w:szCs w:val="20"/>
        </w:rPr>
        <w:t>.</w:t>
      </w:r>
      <w:r w:rsidRPr="00BF0A3C">
        <w:rPr>
          <w:rFonts w:ascii="Arial" w:hAnsi="Arial" w:cs="Arial"/>
          <w:sz w:val="20"/>
          <w:szCs w:val="20"/>
        </w:rPr>
        <w:t xml:space="preserve">  </w:t>
      </w:r>
    </w:p>
    <w:p w14:paraId="584C9686" w14:textId="77777777" w:rsidR="009C2507" w:rsidRDefault="009C2507" w:rsidP="009C250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B6F4D48" w14:textId="77777777" w:rsidR="00CB1469" w:rsidRDefault="00CB1469" w:rsidP="009C250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FC74255" w14:textId="77777777" w:rsidR="00CB1469" w:rsidRDefault="00CB1469" w:rsidP="009C250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D3810C4" w14:textId="77777777" w:rsidR="00CB1469" w:rsidRDefault="00CB1469" w:rsidP="009C250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086E1FA" w14:textId="5A4892E4" w:rsidR="003576A9" w:rsidRPr="009C2507" w:rsidRDefault="003576A9" w:rsidP="009C2507">
      <w:pPr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ab/>
      </w:r>
      <w:r>
        <w:rPr>
          <w:rFonts w:ascii="Arial" w:hAnsi="Arial" w:cs="Arial"/>
          <w:sz w:val="20"/>
          <w:szCs w:val="20"/>
        </w:rPr>
        <w:tab/>
      </w:r>
    </w:p>
    <w:p w14:paraId="660E3506" w14:textId="77777777" w:rsidR="006377E2" w:rsidRPr="00BF0A3C" w:rsidRDefault="006377E2" w:rsidP="007907E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0DAF459" wp14:editId="7ADCCCD3">
                <wp:extent cx="5943600" cy="271145"/>
                <wp:effectExtent l="0" t="0" r="0" b="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71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E0C0CD" w14:textId="1159954F" w:rsidR="006377E2" w:rsidRPr="00BF0A3C" w:rsidRDefault="00BF0A3C" w:rsidP="006377E2">
                            <w:pPr>
                              <w:pStyle w:val="NoSpacing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Include paragraph</w:t>
                            </w:r>
                            <w:r w:rsidR="006377E2">
                              <w:rPr>
                                <w:color w:val="FF0000"/>
                              </w:rPr>
                              <w:t xml:space="preserve"> for </w:t>
                            </w:r>
                            <w:r w:rsidR="00C94325">
                              <w:rPr>
                                <w:color w:val="FF0000"/>
                              </w:rPr>
                              <w:t xml:space="preserve">a </w:t>
                            </w:r>
                            <w:r w:rsidR="006377E2">
                              <w:rPr>
                                <w:color w:val="FF0000"/>
                              </w:rPr>
                              <w:t xml:space="preserve">promotion in current </w:t>
                            </w:r>
                            <w:r>
                              <w:rPr>
                                <w:color w:val="FF0000"/>
                              </w:rPr>
                              <w:t>position</w:t>
                            </w:r>
                            <w:r w:rsidR="005872C1">
                              <w:rPr>
                                <w:color w:val="FF0000"/>
                              </w:rPr>
                              <w:t xml:space="preserve"> (job code/</w:t>
                            </w:r>
                            <w:r w:rsidR="00C94325">
                              <w:rPr>
                                <w:color w:val="FF0000"/>
                              </w:rPr>
                              <w:t>job title change)</w:t>
                            </w:r>
                            <w:r>
                              <w:rPr>
                                <w:color w:val="FF0000"/>
                              </w:rPr>
                              <w:t>.</w:t>
                            </w:r>
                            <w:r w:rsidR="00A63EBF">
                              <w:rPr>
                                <w:color w:val="FF0000"/>
                              </w:rPr>
                              <w:t xml:space="preserve"> Please note a promotion request form is required to be completed first</w:t>
                            </w:r>
                            <w:r w:rsidR="00677978">
                              <w:rPr>
                                <w:color w:val="FF0000"/>
                              </w:rPr>
                              <w:t>.</w:t>
                            </w:r>
                            <w:r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A63EBF">
                              <w:rPr>
                                <w:i/>
                                <w:color w:val="FF0000"/>
                              </w:rPr>
                              <w:t>(Otherwise delet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DAF459" id="Text Box 5" o:spid="_x0000_s1031" type="#_x0000_t202" style="width:468pt;height:2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" fillcolor="#d8d8d8 [2732]" stroked="f">
                <v:textbox style="mso-fit-shape-to-text:t">
                  <w:txbxContent>
                    <w:p w14:paraId="60E0C0CD" w14:textId="1159954F" w:rsidR="006377E2" w:rsidRPr="00BF0A3C" w:rsidRDefault="00BF0A3C" w:rsidP="006377E2">
                      <w:pPr>
                        <w:pStyle w:val="NoSpacing"/>
                        <w:rPr>
                          <w:b/>
                          <w:bCs/>
                          <w:i/>
                          <w:iCs/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Include paragraph</w:t>
                      </w:r>
                      <w:r w:rsidR="006377E2">
                        <w:rPr>
                          <w:color w:val="FF0000"/>
                        </w:rPr>
                        <w:t xml:space="preserve"> for </w:t>
                      </w:r>
                      <w:r w:rsidR="00C94325">
                        <w:rPr>
                          <w:color w:val="FF0000"/>
                        </w:rPr>
                        <w:t xml:space="preserve">a </w:t>
                      </w:r>
                      <w:r w:rsidR="006377E2">
                        <w:rPr>
                          <w:color w:val="FF0000"/>
                        </w:rPr>
                        <w:t xml:space="preserve">promotion in current </w:t>
                      </w:r>
                      <w:r>
                        <w:rPr>
                          <w:color w:val="FF0000"/>
                        </w:rPr>
                        <w:t>position</w:t>
                      </w:r>
                      <w:r w:rsidR="005872C1">
                        <w:rPr>
                          <w:color w:val="FF0000"/>
                        </w:rPr>
                        <w:t xml:space="preserve"> (job code/</w:t>
                      </w:r>
                      <w:r w:rsidR="00C94325">
                        <w:rPr>
                          <w:color w:val="FF0000"/>
                        </w:rPr>
                        <w:t>job title change)</w:t>
                      </w:r>
                      <w:r>
                        <w:rPr>
                          <w:color w:val="FF0000"/>
                        </w:rPr>
                        <w:t>.</w:t>
                      </w:r>
                      <w:r w:rsidR="00A63EBF">
                        <w:rPr>
                          <w:color w:val="FF0000"/>
                        </w:rPr>
                        <w:t xml:space="preserve"> Please note a promotion request form is required to be completed first</w:t>
                      </w:r>
                      <w:r w:rsidR="00677978">
                        <w:rPr>
                          <w:color w:val="FF0000"/>
                        </w:rPr>
                        <w:t>.</w:t>
                      </w:r>
                      <w:r>
                        <w:rPr>
                          <w:color w:val="FF0000"/>
                        </w:rPr>
                        <w:t xml:space="preserve"> </w:t>
                      </w:r>
                      <w:r w:rsidRPr="00A63EBF">
                        <w:rPr>
                          <w:i/>
                          <w:color w:val="FF0000"/>
                        </w:rPr>
                        <w:t>(Otherwise delet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15109A" w14:textId="71D4E262" w:rsidR="007907ED" w:rsidRPr="00BF0A3C" w:rsidRDefault="007907ED" w:rsidP="00AE37AE">
      <w:pPr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 w:rsidRPr="00BF0A3C">
        <w:rPr>
          <w:rFonts w:ascii="Arial" w:hAnsi="Arial" w:cs="Arial"/>
          <w:bCs/>
          <w:sz w:val="20"/>
          <w:szCs w:val="20"/>
        </w:rPr>
        <w:t xml:space="preserve">I am pleased to inform you of a change in job title for your appointment from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797654830"/>
          <w:placeholder>
            <w:docPart w:val="7F939A6BB4644EFFAA168DDB0031D223"/>
          </w:placeholder>
          <w:showingPlcHdr/>
          <w:text/>
        </w:sdtPr>
        <w:sdtEndPr/>
        <w:sdtContent>
          <w:r w:rsidR="00DE685A">
            <w:rPr>
              <w:rStyle w:val="PlaceholderText"/>
              <w:rFonts w:ascii="Arial" w:hAnsi="Arial" w:cs="Arial"/>
              <w:sz w:val="20"/>
              <w:szCs w:val="20"/>
            </w:rPr>
            <w:t xml:space="preserve">working </w:t>
          </w:r>
          <w:r w:rsidR="00BE0D18" w:rsidRPr="00BF0A3C">
            <w:rPr>
              <w:rStyle w:val="PlaceholderText"/>
              <w:rFonts w:ascii="Arial" w:hAnsi="Arial" w:cs="Arial"/>
              <w:sz w:val="20"/>
              <w:szCs w:val="20"/>
            </w:rPr>
            <w:t>title</w:t>
          </w:r>
          <w:r w:rsidR="00DE685A">
            <w:rPr>
              <w:rStyle w:val="PlaceholderText"/>
              <w:rFonts w:ascii="Arial" w:hAnsi="Arial" w:cs="Arial"/>
              <w:sz w:val="20"/>
              <w:szCs w:val="20"/>
            </w:rPr>
            <w:t xml:space="preserve"> and job code title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 </w:t>
      </w:r>
      <w:r w:rsidRPr="00BF0A3C">
        <w:rPr>
          <w:rFonts w:ascii="Arial" w:hAnsi="Arial" w:cs="Arial"/>
          <w:bCs/>
          <w:sz w:val="20"/>
          <w:szCs w:val="20"/>
        </w:rPr>
        <w:t>to</w:t>
      </w:r>
      <w:r w:rsidR="00BE0D18" w:rsidRPr="00BF0A3C">
        <w:rPr>
          <w:rFonts w:ascii="Arial" w:hAnsi="Arial" w:cs="Arial"/>
          <w:b/>
          <w:bCs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220337221"/>
          <w:placeholder>
            <w:docPart w:val="58AF98EB163D43CD812EC331C8DF6CF2"/>
          </w:placeholder>
          <w:showingPlcHdr/>
          <w:text/>
        </w:sdtPr>
        <w:sdtEndPr/>
        <w:sdtContent>
          <w:r w:rsidR="00DE685A">
            <w:rPr>
              <w:rStyle w:val="PlaceholderText"/>
              <w:rFonts w:ascii="Arial" w:hAnsi="Arial" w:cs="Arial"/>
              <w:sz w:val="20"/>
              <w:szCs w:val="20"/>
            </w:rPr>
            <w:t>working title and job code</w:t>
          </w:r>
          <w:r w:rsidR="00BE0D18" w:rsidRPr="00BF0A3C">
            <w:rPr>
              <w:rStyle w:val="PlaceholderText"/>
              <w:rFonts w:ascii="Arial" w:hAnsi="Arial" w:cs="Arial"/>
              <w:sz w:val="20"/>
              <w:szCs w:val="20"/>
            </w:rPr>
            <w:t xml:space="preserve"> title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 effective </w:t>
      </w:r>
      <w:sdt>
        <w:sdtPr>
          <w:rPr>
            <w:rFonts w:ascii="Arial" w:hAnsi="Arial" w:cs="Arial"/>
            <w:sz w:val="20"/>
            <w:szCs w:val="20"/>
          </w:rPr>
          <w:id w:val="-508445642"/>
          <w:placeholder>
            <w:docPart w:val="6C66EB9018734188B0569051A8BE8E18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 as a result of additional responsibilities assigned to your position, including </w:t>
      </w:r>
      <w:sdt>
        <w:sdtPr>
          <w:rPr>
            <w:rFonts w:ascii="Arial" w:hAnsi="Arial" w:cs="Arial"/>
            <w:sz w:val="20"/>
            <w:szCs w:val="20"/>
          </w:rPr>
          <w:id w:val="1462686928"/>
          <w:placeholder>
            <w:docPart w:val="06AE8F512640461A9B0C21EF89D52C81"/>
          </w:placeholder>
          <w:showingPlcHdr/>
          <w:text/>
        </w:sdtPr>
        <w:sdtEndPr/>
        <w:sdtContent>
          <w:r w:rsidR="006377E2"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insert description</w:t>
          </w:r>
        </w:sdtContent>
      </w:sdt>
      <w:r w:rsidR="0001056D" w:rsidRPr="00BF0A3C">
        <w:rPr>
          <w:rFonts w:ascii="Arial" w:hAnsi="Arial" w:cs="Arial"/>
          <w:sz w:val="20"/>
          <w:szCs w:val="20"/>
        </w:rPr>
        <w:t xml:space="preserve">. </w:t>
      </w:r>
      <w:r w:rsidRPr="00BF0A3C">
        <w:rPr>
          <w:rFonts w:ascii="Arial" w:hAnsi="Arial" w:cs="Arial"/>
          <w:sz w:val="20"/>
          <w:szCs w:val="20"/>
        </w:rPr>
        <w:t>To reflect these new responsibilities, your salary will be increased</w:t>
      </w:r>
      <w:r w:rsidR="00C94325">
        <w:rPr>
          <w:rFonts w:ascii="Arial" w:hAnsi="Arial" w:cs="Arial"/>
          <w:sz w:val="20"/>
          <w:szCs w:val="20"/>
        </w:rPr>
        <w:t xml:space="preserve"> to</w:t>
      </w:r>
      <w:r w:rsidRPr="00BF0A3C">
        <w:rPr>
          <w:rFonts w:ascii="Arial" w:hAnsi="Arial" w:cs="Arial"/>
          <w:sz w:val="20"/>
          <w:szCs w:val="20"/>
        </w:rPr>
        <w:t xml:space="preserve"> $</w:t>
      </w:r>
      <w:sdt>
        <w:sdtPr>
          <w:rPr>
            <w:rFonts w:ascii="Arial" w:hAnsi="Arial" w:cs="Arial"/>
            <w:sz w:val="20"/>
            <w:szCs w:val="20"/>
          </w:rPr>
          <w:id w:val="399635667"/>
          <w:placeholder>
            <w:docPart w:val="3EAF8310CC754AE88EB784D2E9341413"/>
          </w:placeholder>
          <w:showingPlcHdr/>
          <w:text/>
        </w:sdtPr>
        <w:sdtEndPr/>
        <w:sdtContent>
          <w:proofErr w:type="gramStart"/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  <w:proofErr w:type="gramEnd"/>
        </w:sdtContent>
      </w:sdt>
      <w:r w:rsidR="00C94325">
        <w:rPr>
          <w:rFonts w:ascii="Arial" w:hAnsi="Arial" w:cs="Arial"/>
          <w:sz w:val="20"/>
          <w:szCs w:val="20"/>
        </w:rPr>
        <w:t xml:space="preserve"> per month</w:t>
      </w:r>
      <w:r w:rsidR="0001056D" w:rsidRPr="00BF0A3C">
        <w:rPr>
          <w:rFonts w:ascii="Arial" w:hAnsi="Arial" w:cs="Arial"/>
          <w:sz w:val="20"/>
          <w:szCs w:val="20"/>
        </w:rPr>
        <w:t xml:space="preserve">. </w:t>
      </w:r>
      <w:r w:rsidRPr="00BF0A3C">
        <w:rPr>
          <w:rFonts w:ascii="Arial" w:hAnsi="Arial" w:cs="Arial"/>
          <w:sz w:val="20"/>
          <w:szCs w:val="20"/>
        </w:rPr>
        <w:t>Your new salary is equivalent to a fiscal year salary of $</w:t>
      </w:r>
      <w:sdt>
        <w:sdtPr>
          <w:rPr>
            <w:rFonts w:ascii="Arial" w:hAnsi="Arial" w:cs="Arial"/>
            <w:sz w:val="20"/>
            <w:szCs w:val="20"/>
          </w:rPr>
          <w:id w:val="-1308003752"/>
          <w:placeholder>
            <w:docPart w:val="8BCDC3360C9E4ED98C7E90BE8FD204D6"/>
          </w:placeholder>
          <w:showingPlcHdr/>
          <w:text/>
        </w:sdtPr>
        <w:sdtEndPr/>
        <w:sdtContent>
          <w:proofErr w:type="gramStart"/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  <w:proofErr w:type="gramEnd"/>
        </w:sdtContent>
      </w:sdt>
      <w:r w:rsidRPr="00BF0A3C">
        <w:rPr>
          <w:rFonts w:ascii="Arial" w:hAnsi="Arial" w:cs="Arial"/>
          <w:sz w:val="20"/>
          <w:szCs w:val="20"/>
        </w:rPr>
        <w:t xml:space="preserve">.  </w:t>
      </w:r>
      <w:r w:rsidR="00AE37AE" w:rsidRPr="00F10615">
        <w:rPr>
          <w:rFonts w:ascii="Arial" w:hAnsi="Arial" w:cs="Arial"/>
          <w:b/>
          <w:bCs/>
          <w:color w:val="FF0000"/>
          <w:sz w:val="20"/>
          <w:szCs w:val="20"/>
        </w:rPr>
        <w:t>[OR]</w:t>
      </w:r>
      <w:r w:rsidR="00AE37AE">
        <w:rPr>
          <w:rFonts w:ascii="Arial" w:hAnsi="Arial" w:cs="Arial"/>
          <w:color w:val="FF0000"/>
          <w:sz w:val="20"/>
          <w:szCs w:val="20"/>
        </w:rPr>
        <w:t xml:space="preserve"> </w:t>
      </w:r>
      <w:r w:rsidR="00AE37AE" w:rsidRPr="00AE37AE">
        <w:rPr>
          <w:rFonts w:ascii="Arial" w:hAnsi="Arial" w:cs="Arial"/>
          <w:sz w:val="20"/>
          <w:szCs w:val="20"/>
        </w:rPr>
        <w:t>Your salary will continue at the current amount of $</w:t>
      </w:r>
      <w:sdt>
        <w:sdtPr>
          <w:rPr>
            <w:rFonts w:ascii="Arial" w:hAnsi="Arial" w:cs="Arial"/>
            <w:sz w:val="20"/>
            <w:szCs w:val="20"/>
          </w:rPr>
          <w:id w:val="1350768240"/>
          <w:placeholder>
            <w:docPart w:val="181B54C63C774B1C8370754B45ED6F5C"/>
          </w:placeholder>
          <w:showingPlcHdr/>
          <w:text/>
        </w:sdtPr>
        <w:sdtEndPr/>
        <w:sdtContent>
          <w:proofErr w:type="gramStart"/>
          <w:r w:rsidR="00AE37AE" w:rsidRPr="00AE37AE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  <w:proofErr w:type="gramEnd"/>
        </w:sdtContent>
      </w:sdt>
      <w:r w:rsidR="00AE37AE" w:rsidRPr="00AE37AE">
        <w:rPr>
          <w:rFonts w:ascii="Arial" w:hAnsi="Arial" w:cs="Arial"/>
          <w:sz w:val="20"/>
          <w:szCs w:val="20"/>
        </w:rPr>
        <w:t xml:space="preserve"> per month, which is equivalent to a fiscal year salary of $</w:t>
      </w:r>
      <w:sdt>
        <w:sdtPr>
          <w:rPr>
            <w:rFonts w:ascii="Arial" w:hAnsi="Arial" w:cs="Arial"/>
            <w:sz w:val="20"/>
            <w:szCs w:val="20"/>
          </w:rPr>
          <w:id w:val="-923026919"/>
          <w:placeholder>
            <w:docPart w:val="9FAFE93FE00242FB84D2C78FB742158F"/>
          </w:placeholder>
          <w:showingPlcHdr/>
          <w:text/>
        </w:sdtPr>
        <w:sdtEndPr/>
        <w:sdtContent>
          <w:r w:rsidR="00AE37AE" w:rsidRPr="00AE37AE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sdtContent>
      </w:sdt>
      <w:r w:rsidR="00AE37AE" w:rsidRPr="00AE37AE">
        <w:rPr>
          <w:rFonts w:ascii="Arial" w:hAnsi="Arial" w:cs="Arial"/>
          <w:sz w:val="20"/>
          <w:szCs w:val="20"/>
        </w:rPr>
        <w:t>.</w:t>
      </w:r>
      <w:r w:rsidR="00AE37AE" w:rsidRPr="00BF0A3C">
        <w:rPr>
          <w:rFonts w:ascii="Arial" w:hAnsi="Arial" w:cs="Arial"/>
          <w:sz w:val="20"/>
          <w:szCs w:val="20"/>
        </w:rPr>
        <w:t xml:space="preserve">  </w:t>
      </w:r>
    </w:p>
    <w:p w14:paraId="63EE2FE0" w14:textId="77777777" w:rsidR="00C94325" w:rsidRDefault="00C94325" w:rsidP="007907ED">
      <w:pPr>
        <w:spacing w:after="0" w:line="240" w:lineRule="auto"/>
        <w:rPr>
          <w:rFonts w:ascii="Arial" w:hAnsi="Arial" w:cs="Arial"/>
          <w:i/>
          <w:sz w:val="20"/>
          <w:szCs w:val="20"/>
        </w:rPr>
      </w:pPr>
    </w:p>
    <w:p w14:paraId="3EE3FD22" w14:textId="77777777" w:rsidR="004F0FE0" w:rsidRPr="00BF0A3C" w:rsidRDefault="004F0FE0" w:rsidP="004F0FE0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r w:rsidRPr="00BF0A3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06A56BF7" wp14:editId="132BA771">
                <wp:extent cx="5943600" cy="271145"/>
                <wp:effectExtent l="0" t="0" r="0" b="0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71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76FD66" w14:textId="34C1B42B" w:rsidR="004F0FE0" w:rsidRPr="00702020" w:rsidRDefault="004F0FE0" w:rsidP="004F0FE0">
                            <w:pPr>
                              <w:pStyle w:val="NoSpacing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Include paragraph for ongoing increase in base pay due to equity</w:t>
                            </w:r>
                            <w:r w:rsidR="006C3065">
                              <w:rPr>
                                <w:color w:val="FF0000"/>
                              </w:rPr>
                              <w:t xml:space="preserve">. </w:t>
                            </w:r>
                            <w:r w:rsidR="00A63EBF">
                              <w:rPr>
                                <w:color w:val="FF0000"/>
                              </w:rPr>
                              <w:t>Please note a promotion request form is required to be completed first</w:t>
                            </w:r>
                            <w:r w:rsidR="00677978">
                              <w:rPr>
                                <w:color w:val="FF0000"/>
                              </w:rPr>
                              <w:t>.</w:t>
                            </w:r>
                            <w:r w:rsidR="00A63EBF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A63EBF" w:rsidRPr="00A63EBF">
                              <w:rPr>
                                <w:i/>
                                <w:iCs/>
                                <w:color w:val="FF0000"/>
                              </w:rPr>
                              <w:t>(Otherwise delet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A56BF7" id="Text Box 6" o:spid="_x0000_s1032" type="#_x0000_t202" style="width:468pt;height:2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" fillcolor="#d8d8d8 [2732]" stroked="f">
                <v:textbox style="mso-fit-shape-to-text:t">
                  <w:txbxContent>
                    <w:p w14:paraId="1B76FD66" w14:textId="34C1B42B" w:rsidR="004F0FE0" w:rsidRPr="00702020" w:rsidRDefault="004F0FE0" w:rsidP="004F0FE0">
                      <w:pPr>
                        <w:pStyle w:val="NoSpacing"/>
                        <w:rPr>
                          <w:b/>
                          <w:bCs/>
                          <w:i/>
                          <w:iCs/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Include paragraph for ongoing increase in base pay due to equity</w:t>
                      </w:r>
                      <w:r w:rsidR="006C3065">
                        <w:rPr>
                          <w:color w:val="FF0000"/>
                        </w:rPr>
                        <w:t xml:space="preserve">. </w:t>
                      </w:r>
                      <w:r w:rsidR="00A63EBF">
                        <w:rPr>
                          <w:color w:val="FF0000"/>
                        </w:rPr>
                        <w:t>Please note a promotion request form is required to be completed first</w:t>
                      </w:r>
                      <w:r w:rsidR="00677978">
                        <w:rPr>
                          <w:color w:val="FF0000"/>
                        </w:rPr>
                        <w:t>.</w:t>
                      </w:r>
                      <w:r w:rsidR="00A63EBF">
                        <w:rPr>
                          <w:color w:val="FF0000"/>
                        </w:rPr>
                        <w:t xml:space="preserve"> </w:t>
                      </w:r>
                      <w:r w:rsidR="00A63EBF" w:rsidRPr="00A63EBF">
                        <w:rPr>
                          <w:i/>
                          <w:iCs/>
                          <w:color w:val="FF0000"/>
                        </w:rPr>
                        <w:t>(Otherwise delet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72DB57" w14:textId="3479F749" w:rsidR="004F0FE0" w:rsidRPr="004F0FE0" w:rsidRDefault="004F0FE0" w:rsidP="004F0FE0">
      <w:pPr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 w:rsidRPr="00BF0A3C">
        <w:rPr>
          <w:rFonts w:ascii="Arial" w:hAnsi="Arial" w:cs="Arial"/>
          <w:sz w:val="20"/>
          <w:szCs w:val="20"/>
        </w:rPr>
        <w:t>I am pleased to inform you that the following base pay adjustme</w:t>
      </w:r>
      <w:r w:rsidR="006C3065">
        <w:rPr>
          <w:rFonts w:ascii="Arial" w:hAnsi="Arial" w:cs="Arial"/>
          <w:sz w:val="20"/>
          <w:szCs w:val="20"/>
        </w:rPr>
        <w:t>nt is being made to address a pay inequity</w:t>
      </w:r>
      <w:r w:rsidR="00770E25">
        <w:rPr>
          <w:rFonts w:ascii="Arial" w:hAnsi="Arial" w:cs="Arial"/>
          <w:sz w:val="20"/>
          <w:szCs w:val="20"/>
        </w:rPr>
        <w:t xml:space="preserve"> issue</w:t>
      </w:r>
      <w:r w:rsidRPr="00BF0A3C">
        <w:rPr>
          <w:rFonts w:ascii="Arial" w:hAnsi="Arial" w:cs="Arial"/>
          <w:sz w:val="20"/>
          <w:szCs w:val="20"/>
        </w:rPr>
        <w:t>.</w:t>
      </w:r>
      <w:r w:rsidRPr="004F0FE0">
        <w:rPr>
          <w:rFonts w:ascii="Arial" w:hAnsi="Arial" w:cs="Arial"/>
          <w:sz w:val="20"/>
          <w:szCs w:val="20"/>
        </w:rPr>
        <w:t xml:space="preserve"> </w:t>
      </w:r>
      <w:r w:rsidRPr="00BF0A3C">
        <w:rPr>
          <w:rFonts w:ascii="Arial" w:hAnsi="Arial" w:cs="Arial"/>
          <w:sz w:val="20"/>
          <w:szCs w:val="20"/>
        </w:rPr>
        <w:t xml:space="preserve">Effective </w:t>
      </w:r>
      <w:sdt>
        <w:sdtPr>
          <w:rPr>
            <w:rFonts w:ascii="Arial" w:hAnsi="Arial" w:cs="Arial"/>
            <w:sz w:val="20"/>
            <w:szCs w:val="20"/>
          </w:rPr>
          <w:id w:val="-1688827307"/>
          <w:placeholder>
            <w:docPart w:val="92CCA527C4844D839D1D483CD4A604FE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sdtContent>
      </w:sdt>
      <w:r w:rsidRPr="00BF0A3C">
        <w:rPr>
          <w:rFonts w:ascii="Arial" w:hAnsi="Arial" w:cs="Arial"/>
          <w:sz w:val="20"/>
          <w:szCs w:val="20"/>
        </w:rPr>
        <w:t>, your salary will be increased to $</w:t>
      </w:r>
      <w:sdt>
        <w:sdtPr>
          <w:rPr>
            <w:rFonts w:ascii="Arial" w:hAnsi="Arial" w:cs="Arial"/>
            <w:sz w:val="20"/>
            <w:szCs w:val="20"/>
          </w:rPr>
          <w:id w:val="1388302739"/>
          <w:placeholder>
            <w:docPart w:val="C8D6E22C254C4EE39E3F39C55E58C33F"/>
          </w:placeholder>
          <w:showingPlcHdr/>
          <w:text/>
        </w:sdtPr>
        <w:sdtEndPr/>
        <w:sdtContent>
          <w:proofErr w:type="gramStart"/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  <w:proofErr w:type="gramEnd"/>
        </w:sdtContent>
      </w:sdt>
      <w:r w:rsidR="000367BA">
        <w:rPr>
          <w:rFonts w:ascii="Arial" w:hAnsi="Arial" w:cs="Arial"/>
          <w:sz w:val="20"/>
          <w:szCs w:val="20"/>
        </w:rPr>
        <w:t xml:space="preserve"> per month</w:t>
      </w:r>
      <w:r w:rsidRPr="00BF0A3C">
        <w:rPr>
          <w:rFonts w:ascii="Arial" w:hAnsi="Arial" w:cs="Arial"/>
          <w:sz w:val="20"/>
          <w:szCs w:val="20"/>
        </w:rPr>
        <w:t>. Your new salary is equivalent to a fiscal year salary of $</w:t>
      </w:r>
      <w:sdt>
        <w:sdtPr>
          <w:rPr>
            <w:rFonts w:ascii="Arial" w:hAnsi="Arial" w:cs="Arial"/>
            <w:sz w:val="20"/>
            <w:szCs w:val="20"/>
          </w:rPr>
          <w:id w:val="380911512"/>
          <w:placeholder>
            <w:docPart w:val="837C49E68617400EA9BDAE336C233F89"/>
          </w:placeholder>
          <w:showingPlcHdr/>
          <w:text/>
        </w:sdtPr>
        <w:sdtEndPr/>
        <w:sdtContent>
          <w:proofErr w:type="gramStart"/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  <w:proofErr w:type="gramEnd"/>
        </w:sdtContent>
      </w:sdt>
      <w:r w:rsidRPr="00BF0A3C">
        <w:rPr>
          <w:rFonts w:ascii="Arial" w:hAnsi="Arial" w:cs="Arial"/>
          <w:sz w:val="20"/>
          <w:szCs w:val="20"/>
        </w:rPr>
        <w:t xml:space="preserve">. </w:t>
      </w:r>
    </w:p>
    <w:p w14:paraId="10557838" w14:textId="59F61B69" w:rsidR="004F0FE0" w:rsidRDefault="004F0FE0" w:rsidP="004F0FE0">
      <w:pPr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</w:p>
    <w:p w14:paraId="51866402" w14:textId="3B588228" w:rsidR="004F0FE0" w:rsidRPr="00BF0A3C" w:rsidRDefault="004F0FE0" w:rsidP="004F0FE0">
      <w:pPr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 w:rsidRPr="00BF0A3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4D8601E3" wp14:editId="0D547215">
                <wp:extent cx="5943600" cy="612140"/>
                <wp:effectExtent l="0" t="0" r="0" b="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6121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78AE7" w14:textId="06299F81" w:rsidR="004F0FE0" w:rsidRPr="00702020" w:rsidRDefault="004F0FE0" w:rsidP="004F0FE0">
                            <w:pPr>
                              <w:pStyle w:val="NoSpacing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Include paragraph for ongoing increase in base pay due to counteroffer.</w:t>
                            </w:r>
                            <w:r w:rsidRPr="00065D26"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 xml:space="preserve"> </w:t>
                            </w:r>
                            <w:r w:rsidR="00A63EBF">
                              <w:rPr>
                                <w:color w:val="FF0000"/>
                              </w:rPr>
                              <w:t>Please note a promotion request form is required to be completed first</w:t>
                            </w:r>
                            <w:r w:rsidR="00677978">
                              <w:rPr>
                                <w:color w:val="FF0000"/>
                              </w:rPr>
                              <w:t>.</w:t>
                            </w:r>
                            <w:r w:rsidR="00A63EBF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A63EBF" w:rsidRPr="00A63EBF">
                              <w:rPr>
                                <w:i/>
                                <w:iCs/>
                                <w:color w:val="FF0000"/>
                              </w:rPr>
                              <w:t>(Otherwise delet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D8601E3" id="Text Box 11" o:spid="_x0000_s1033" type="#_x0000_t202" style="width:468pt;height:48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" fillcolor="#d8d8d8 [2732]" stroked="f">
                <v:textbox style="mso-fit-shape-to-text:t">
                  <w:txbxContent>
                    <w:p w14:paraId="2BB78AE7" w14:textId="06299F81" w:rsidR="004F0FE0" w:rsidRPr="00702020" w:rsidRDefault="004F0FE0" w:rsidP="004F0FE0">
                      <w:pPr>
                        <w:pStyle w:val="NoSpacing"/>
                        <w:rPr>
                          <w:b/>
                          <w:bCs/>
                          <w:i/>
                          <w:iCs/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Include paragraph for ongoing increase in base pay due to counteroffer.</w:t>
                      </w:r>
                      <w:r w:rsidRPr="00065D26">
                        <w:rPr>
                          <w:rFonts w:ascii="Arial" w:hAnsi="Arial" w:cs="Arial"/>
                          <w:i/>
                          <w:sz w:val="20"/>
                        </w:rPr>
                        <w:t xml:space="preserve"> </w:t>
                      </w:r>
                      <w:r w:rsidR="00A63EBF">
                        <w:rPr>
                          <w:color w:val="FF0000"/>
                        </w:rPr>
                        <w:t>Please note a promotion request form is required to be completed first</w:t>
                      </w:r>
                      <w:r w:rsidR="00677978">
                        <w:rPr>
                          <w:color w:val="FF0000"/>
                        </w:rPr>
                        <w:t>.</w:t>
                      </w:r>
                      <w:r w:rsidR="00A63EBF">
                        <w:rPr>
                          <w:color w:val="FF0000"/>
                        </w:rPr>
                        <w:t xml:space="preserve"> </w:t>
                      </w:r>
                      <w:r w:rsidR="00A63EBF" w:rsidRPr="00A63EBF">
                        <w:rPr>
                          <w:i/>
                          <w:iCs/>
                          <w:color w:val="FF0000"/>
                        </w:rPr>
                        <w:t>(Otherwise delet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8AA8B6" w14:textId="16F596AC" w:rsidR="004F0FE0" w:rsidRPr="003F46B6" w:rsidRDefault="004F0FE0" w:rsidP="003F46B6">
      <w:pPr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 w:rsidRPr="00BF0A3C">
        <w:rPr>
          <w:rFonts w:ascii="Arial" w:hAnsi="Arial" w:cs="Arial"/>
          <w:sz w:val="20"/>
          <w:szCs w:val="20"/>
        </w:rPr>
        <w:t xml:space="preserve">I am pleased to inform you that the following base pay adjustment is being made in response to the recent job offer you received from </w:t>
      </w:r>
      <w:sdt>
        <w:sdtPr>
          <w:rPr>
            <w:rFonts w:ascii="Arial" w:hAnsi="Arial" w:cs="Arial"/>
            <w:sz w:val="20"/>
            <w:szCs w:val="20"/>
          </w:rPr>
          <w:id w:val="-947381478"/>
          <w:placeholder>
            <w:docPart w:val="4E254A71E0BA4FA599639F50F297B955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name of department or organization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. Effective </w:t>
      </w:r>
      <w:sdt>
        <w:sdtPr>
          <w:rPr>
            <w:rFonts w:ascii="Arial" w:hAnsi="Arial" w:cs="Arial"/>
            <w:sz w:val="20"/>
            <w:szCs w:val="20"/>
          </w:rPr>
          <w:id w:val="-958416920"/>
          <w:placeholder>
            <w:docPart w:val="EB224CC5692248C09B44AA5496C70AB9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sdtContent>
      </w:sdt>
      <w:r w:rsidRPr="00BF0A3C">
        <w:rPr>
          <w:rFonts w:ascii="Arial" w:hAnsi="Arial" w:cs="Arial"/>
          <w:sz w:val="20"/>
          <w:szCs w:val="20"/>
        </w:rPr>
        <w:t xml:space="preserve">, your salary will be increased </w:t>
      </w:r>
      <w:r w:rsidR="000367BA">
        <w:rPr>
          <w:rFonts w:ascii="Arial" w:hAnsi="Arial" w:cs="Arial"/>
          <w:sz w:val="20"/>
          <w:szCs w:val="20"/>
        </w:rPr>
        <w:t xml:space="preserve">to </w:t>
      </w:r>
      <w:r w:rsidRPr="00BF0A3C">
        <w:rPr>
          <w:rFonts w:ascii="Arial" w:hAnsi="Arial" w:cs="Arial"/>
          <w:sz w:val="20"/>
          <w:szCs w:val="20"/>
        </w:rPr>
        <w:t>$</w:t>
      </w:r>
      <w:sdt>
        <w:sdtPr>
          <w:rPr>
            <w:rFonts w:ascii="Arial" w:hAnsi="Arial" w:cs="Arial"/>
            <w:sz w:val="20"/>
            <w:szCs w:val="20"/>
          </w:rPr>
          <w:id w:val="541713949"/>
          <w:placeholder>
            <w:docPart w:val="66D838C57F4C4C6ABED45879F16C9376"/>
          </w:placeholder>
          <w:showingPlcHdr/>
          <w:text/>
        </w:sdtPr>
        <w:sdtEndPr/>
        <w:sdtContent>
          <w:proofErr w:type="gramStart"/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  <w:proofErr w:type="gramEnd"/>
        </w:sdtContent>
      </w:sdt>
      <w:r w:rsidR="000367BA">
        <w:rPr>
          <w:rFonts w:ascii="Arial" w:hAnsi="Arial" w:cs="Arial"/>
          <w:sz w:val="20"/>
          <w:szCs w:val="20"/>
        </w:rPr>
        <w:t xml:space="preserve"> per month</w:t>
      </w:r>
      <w:r w:rsidRPr="00BF0A3C">
        <w:rPr>
          <w:rFonts w:ascii="Arial" w:hAnsi="Arial" w:cs="Arial"/>
          <w:sz w:val="20"/>
          <w:szCs w:val="20"/>
        </w:rPr>
        <w:t>. Your new salary is equivalent to a fiscal year salary of $</w:t>
      </w:r>
      <w:sdt>
        <w:sdtPr>
          <w:rPr>
            <w:rFonts w:ascii="Arial" w:hAnsi="Arial" w:cs="Arial"/>
            <w:sz w:val="20"/>
            <w:szCs w:val="20"/>
          </w:rPr>
          <w:id w:val="-1394817233"/>
          <w:placeholder>
            <w:docPart w:val="469B1A41669C4F5EBC42DCADDC79BEC5"/>
          </w:placeholder>
          <w:showingPlcHdr/>
          <w:text/>
        </w:sdtPr>
        <w:sdtEndPr/>
        <w:sdtContent>
          <w:proofErr w:type="gramStart"/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  <w:proofErr w:type="gramEnd"/>
        </w:sdtContent>
      </w:sdt>
      <w:r w:rsidRPr="00BF0A3C">
        <w:rPr>
          <w:rFonts w:ascii="Arial" w:hAnsi="Arial" w:cs="Arial"/>
          <w:sz w:val="20"/>
          <w:szCs w:val="20"/>
        </w:rPr>
        <w:t xml:space="preserve">. </w:t>
      </w:r>
      <w:r w:rsidR="00702020">
        <w:rPr>
          <w:rFonts w:ascii="Arial" w:hAnsi="Arial" w:cs="Arial"/>
          <w:i/>
          <w:sz w:val="20"/>
          <w:szCs w:val="20"/>
        </w:rPr>
        <w:br/>
      </w:r>
    </w:p>
    <w:p w14:paraId="7704140E" w14:textId="77777777" w:rsidR="00065D26" w:rsidRPr="00BF0A3C" w:rsidRDefault="00065D26" w:rsidP="007907ED">
      <w:pPr>
        <w:spacing w:after="0" w:line="240" w:lineRule="auto"/>
        <w:rPr>
          <w:rFonts w:ascii="Arial" w:hAnsi="Arial" w:cs="Arial"/>
          <w:i/>
          <w:sz w:val="20"/>
          <w:szCs w:val="20"/>
        </w:rPr>
      </w:pPr>
      <w:r w:rsidRPr="00BF0A3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03AABA56" wp14:editId="47BB1623">
                <wp:extent cx="5943600" cy="271145"/>
                <wp:effectExtent l="0" t="0" r="0" b="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71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31A58" w14:textId="05D8CF17" w:rsidR="00065D26" w:rsidRPr="00294C0F" w:rsidRDefault="00065D26" w:rsidP="00065D26">
                            <w:pPr>
                              <w:pStyle w:val="NoSpacing"/>
                              <w:rPr>
                                <w:b/>
                                <w:bCs/>
                                <w:iCs/>
                                <w:color w:val="FF0000"/>
                              </w:rPr>
                            </w:pPr>
                            <w:r w:rsidRPr="00294C0F">
                              <w:rPr>
                                <w:color w:val="FF0000"/>
                              </w:rPr>
                              <w:t xml:space="preserve">Include for base pay increases effective </w:t>
                            </w:r>
                            <w:r w:rsidR="008F4D2E">
                              <w:rPr>
                                <w:color w:val="FF0000"/>
                              </w:rPr>
                              <w:t>September 2</w:t>
                            </w:r>
                            <w:r w:rsidR="008F4D2E" w:rsidRPr="008F4D2E">
                              <w:rPr>
                                <w:color w:val="FF0000"/>
                                <w:vertAlign w:val="superscript"/>
                              </w:rPr>
                              <w:t>nd</w:t>
                            </w:r>
                            <w:r w:rsidR="008F4D2E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193CDB">
                              <w:rPr>
                                <w:color w:val="FF0000"/>
                              </w:rPr>
                              <w:t>–</w:t>
                            </w:r>
                            <w:r w:rsidR="008F4D2E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193CDB">
                              <w:rPr>
                                <w:color w:val="FF0000"/>
                              </w:rPr>
                              <w:t>January 1</w:t>
                            </w:r>
                            <w:r w:rsidR="00193CDB" w:rsidRPr="00A63EBF">
                              <w:rPr>
                                <w:color w:val="FF0000"/>
                                <w:vertAlign w:val="superscript"/>
                              </w:rPr>
                              <w:t>st</w:t>
                            </w:r>
                            <w:r w:rsidR="00677978">
                              <w:rPr>
                                <w:color w:val="FF0000"/>
                                <w:vertAlign w:val="superscript"/>
                              </w:rPr>
                              <w:t>.</w:t>
                            </w:r>
                            <w:r w:rsidR="00677978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677978" w:rsidRPr="00677978">
                              <w:rPr>
                                <w:i/>
                                <w:iCs/>
                                <w:color w:val="FF0000"/>
                              </w:rPr>
                              <w:t>(otherwise delet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AABA56" id="Text Box 8" o:spid="_x0000_s1034" type="#_x0000_t202" style="width:468pt;height:2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" fillcolor="#d8d8d8 [2732]" stroked="f">
                <v:textbox style="mso-fit-shape-to-text:t">
                  <w:txbxContent>
                    <w:p w14:paraId="32731A58" w14:textId="05D8CF17" w:rsidR="00065D26" w:rsidRPr="00294C0F" w:rsidRDefault="00065D26" w:rsidP="00065D26">
                      <w:pPr>
                        <w:pStyle w:val="NoSpacing"/>
                        <w:rPr>
                          <w:b/>
                          <w:bCs/>
                          <w:iCs/>
                          <w:color w:val="FF0000"/>
                        </w:rPr>
                      </w:pPr>
                      <w:r w:rsidRPr="00294C0F">
                        <w:rPr>
                          <w:color w:val="FF0000"/>
                        </w:rPr>
                        <w:t xml:space="preserve">Include for base pay increases effective </w:t>
                      </w:r>
                      <w:r w:rsidR="008F4D2E">
                        <w:rPr>
                          <w:color w:val="FF0000"/>
                        </w:rPr>
                        <w:t>September 2</w:t>
                      </w:r>
                      <w:r w:rsidR="008F4D2E" w:rsidRPr="008F4D2E">
                        <w:rPr>
                          <w:color w:val="FF0000"/>
                          <w:vertAlign w:val="superscript"/>
                        </w:rPr>
                        <w:t>nd</w:t>
                      </w:r>
                      <w:r w:rsidR="008F4D2E">
                        <w:rPr>
                          <w:color w:val="FF0000"/>
                        </w:rPr>
                        <w:t xml:space="preserve"> </w:t>
                      </w:r>
                      <w:r w:rsidR="00193CDB">
                        <w:rPr>
                          <w:color w:val="FF0000"/>
                        </w:rPr>
                        <w:t>–</w:t>
                      </w:r>
                      <w:r w:rsidR="008F4D2E">
                        <w:rPr>
                          <w:color w:val="FF0000"/>
                        </w:rPr>
                        <w:t xml:space="preserve"> </w:t>
                      </w:r>
                      <w:r w:rsidR="00193CDB">
                        <w:rPr>
                          <w:color w:val="FF0000"/>
                        </w:rPr>
                        <w:t>January 1</w:t>
                      </w:r>
                      <w:r w:rsidR="00193CDB" w:rsidRPr="00A63EBF">
                        <w:rPr>
                          <w:color w:val="FF0000"/>
                          <w:vertAlign w:val="superscript"/>
                        </w:rPr>
                        <w:t>st</w:t>
                      </w:r>
                      <w:r w:rsidR="00677978">
                        <w:rPr>
                          <w:color w:val="FF0000"/>
                          <w:vertAlign w:val="superscript"/>
                        </w:rPr>
                        <w:t>.</w:t>
                      </w:r>
                      <w:r w:rsidR="00677978">
                        <w:rPr>
                          <w:color w:val="FF0000"/>
                        </w:rPr>
                        <w:t xml:space="preserve"> </w:t>
                      </w:r>
                      <w:r w:rsidR="00677978" w:rsidRPr="00677978">
                        <w:rPr>
                          <w:i/>
                          <w:iCs/>
                          <w:color w:val="FF0000"/>
                        </w:rPr>
                        <w:t>(otherwise delet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8252DF" w14:textId="77777777" w:rsidR="007907ED" w:rsidRPr="00BF0A3C" w:rsidRDefault="007907ED" w:rsidP="00294C0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sz w:val="20"/>
          <w:szCs w:val="20"/>
        </w:rPr>
        <w:t xml:space="preserve">As a result of this base pay increase, you are not eligible for a salary increase during the current year’s merit process.  </w:t>
      </w:r>
    </w:p>
    <w:p w14:paraId="53C78C07" w14:textId="5903C71C" w:rsidR="007907ED" w:rsidRPr="00BF0A3C" w:rsidRDefault="007907ED" w:rsidP="00294C0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953CBF9" w14:textId="287AF279" w:rsidR="007907ED" w:rsidRPr="005B7748" w:rsidRDefault="007907ED" w:rsidP="00294C0F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5B7748">
        <w:rPr>
          <w:rFonts w:ascii="Arial" w:hAnsi="Arial" w:cs="Arial"/>
          <w:b/>
          <w:i/>
          <w:sz w:val="20"/>
          <w:szCs w:val="20"/>
        </w:rPr>
        <w:t>All other terms and conditions of the</w:t>
      </w:r>
      <w:r w:rsidR="00BE0D18" w:rsidRPr="005B7748">
        <w:rPr>
          <w:rFonts w:ascii="Arial" w:hAnsi="Arial" w:cs="Arial"/>
          <w:b/>
          <w:i/>
          <w:sz w:val="20"/>
          <w:szCs w:val="20"/>
        </w:rPr>
        <w:t xml:space="preserve"> original</w:t>
      </w:r>
      <w:r w:rsidRPr="005B7748">
        <w:rPr>
          <w:rFonts w:ascii="Arial" w:hAnsi="Arial" w:cs="Arial"/>
          <w:b/>
          <w:i/>
          <w:sz w:val="20"/>
          <w:szCs w:val="20"/>
        </w:rPr>
        <w:t xml:space="preserve"> let</w:t>
      </w:r>
      <w:r w:rsidR="0001056D" w:rsidRPr="005B7748">
        <w:rPr>
          <w:rFonts w:ascii="Arial" w:hAnsi="Arial" w:cs="Arial"/>
          <w:b/>
          <w:i/>
          <w:sz w:val="20"/>
          <w:szCs w:val="20"/>
        </w:rPr>
        <w:t xml:space="preserve">ter of offer remain unchanged. </w:t>
      </w:r>
      <w:r w:rsidRPr="005B7748">
        <w:rPr>
          <w:rFonts w:ascii="Arial" w:hAnsi="Arial" w:cs="Arial"/>
          <w:b/>
          <w:i/>
          <w:sz w:val="20"/>
          <w:szCs w:val="20"/>
        </w:rPr>
        <w:t>Please acknowledge that you have received this information by signing below</w:t>
      </w:r>
      <w:r w:rsidR="004C3C61">
        <w:rPr>
          <w:rFonts w:ascii="Arial" w:hAnsi="Arial" w:cs="Arial"/>
          <w:b/>
          <w:i/>
          <w:sz w:val="20"/>
          <w:szCs w:val="20"/>
        </w:rPr>
        <w:t xml:space="preserve">. </w:t>
      </w:r>
    </w:p>
    <w:p w14:paraId="0EC4EAB9" w14:textId="77777777" w:rsidR="007907ED" w:rsidRPr="00BF0A3C" w:rsidRDefault="007907ED" w:rsidP="007907E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36D77D3" w14:textId="77777777" w:rsidR="007907ED" w:rsidRPr="00BF0A3C" w:rsidRDefault="007907ED" w:rsidP="007907E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sz w:val="20"/>
          <w:szCs w:val="20"/>
        </w:rPr>
        <w:t>Sincerely,</w:t>
      </w:r>
    </w:p>
    <w:p w14:paraId="099AB179" w14:textId="77777777" w:rsidR="007907ED" w:rsidRPr="00BF0A3C" w:rsidRDefault="007907ED" w:rsidP="007907E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E971DF1" w14:textId="77777777" w:rsidR="007907ED" w:rsidRPr="00BF0A3C" w:rsidRDefault="007907ED" w:rsidP="007907E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66455C1" w14:textId="77777777" w:rsidR="007907ED" w:rsidRPr="00BF0A3C" w:rsidRDefault="007907ED" w:rsidP="007907E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sz w:val="20"/>
          <w:szCs w:val="20"/>
        </w:rPr>
        <w:t>______________________________________________</w:t>
      </w:r>
      <w:r w:rsidRPr="00BF0A3C">
        <w:rPr>
          <w:rFonts w:ascii="Arial" w:hAnsi="Arial" w:cs="Arial"/>
          <w:sz w:val="20"/>
          <w:szCs w:val="20"/>
        </w:rPr>
        <w:tab/>
      </w:r>
      <w:r w:rsidRPr="00BF0A3C">
        <w:rPr>
          <w:rFonts w:ascii="Arial" w:hAnsi="Arial" w:cs="Arial"/>
          <w:sz w:val="20"/>
          <w:szCs w:val="20"/>
        </w:rPr>
        <w:tab/>
        <w:t>____________</w:t>
      </w:r>
    </w:p>
    <w:p w14:paraId="623AB796" w14:textId="366E93FE" w:rsidR="007907ED" w:rsidRPr="00BF0A3C" w:rsidRDefault="006A73CC" w:rsidP="007907ED">
      <w:pPr>
        <w:tabs>
          <w:tab w:val="left" w:pos="3879"/>
        </w:tabs>
        <w:spacing w:after="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398432933"/>
          <w:placeholder>
            <w:docPart w:val="5F2CF4E36F79485691195A136BB045F7"/>
          </w:placeholder>
          <w:showingPlcHdr/>
          <w:text/>
        </w:sdtPr>
        <w:sdtEndPr/>
        <w:sdtContent>
          <w:r w:rsidR="00E85071">
            <w:rPr>
              <w:rStyle w:val="PlaceholderText"/>
              <w:rFonts w:ascii="Arial" w:hAnsi="Arial" w:cs="Arial"/>
              <w:sz w:val="20"/>
              <w:szCs w:val="20"/>
            </w:rPr>
            <w:t>Supervisor</w:t>
          </w:r>
          <w:r w:rsidR="00294C0F" w:rsidRPr="00BF0A3C">
            <w:rPr>
              <w:rStyle w:val="PlaceholderText"/>
              <w:rFonts w:ascii="Arial" w:hAnsi="Arial" w:cs="Arial"/>
              <w:sz w:val="20"/>
              <w:szCs w:val="20"/>
            </w:rPr>
            <w:t xml:space="preserve"> Name, Title</w:t>
          </w:r>
        </w:sdtContent>
      </w:sdt>
      <w:r w:rsidR="00D26B2A" w:rsidRPr="00BF0A3C">
        <w:rPr>
          <w:rFonts w:ascii="Arial" w:hAnsi="Arial" w:cs="Arial"/>
          <w:sz w:val="20"/>
          <w:szCs w:val="20"/>
        </w:rPr>
        <w:tab/>
      </w:r>
      <w:r w:rsidR="00D26B2A" w:rsidRPr="00BF0A3C">
        <w:rPr>
          <w:rFonts w:ascii="Arial" w:hAnsi="Arial" w:cs="Arial"/>
          <w:sz w:val="20"/>
          <w:szCs w:val="20"/>
        </w:rPr>
        <w:tab/>
      </w:r>
      <w:r w:rsidR="00D26B2A" w:rsidRPr="00BF0A3C">
        <w:rPr>
          <w:rFonts w:ascii="Arial" w:hAnsi="Arial" w:cs="Arial"/>
          <w:sz w:val="20"/>
          <w:szCs w:val="20"/>
        </w:rPr>
        <w:tab/>
      </w:r>
      <w:r w:rsidR="00D26B2A" w:rsidRPr="00BF0A3C">
        <w:rPr>
          <w:rFonts w:ascii="Arial" w:hAnsi="Arial" w:cs="Arial"/>
          <w:sz w:val="20"/>
          <w:szCs w:val="20"/>
        </w:rPr>
        <w:tab/>
      </w:r>
      <w:r w:rsidR="00395241">
        <w:rPr>
          <w:rFonts w:ascii="Arial" w:hAnsi="Arial" w:cs="Arial"/>
          <w:sz w:val="20"/>
          <w:szCs w:val="20"/>
        </w:rPr>
        <w:t xml:space="preserve">             </w:t>
      </w:r>
      <w:r w:rsidR="007907ED" w:rsidRPr="00BF0A3C">
        <w:rPr>
          <w:rFonts w:ascii="Arial" w:hAnsi="Arial" w:cs="Arial"/>
          <w:sz w:val="20"/>
          <w:szCs w:val="20"/>
        </w:rPr>
        <w:t>Date</w:t>
      </w:r>
      <w:r w:rsidR="007907ED" w:rsidRPr="00BF0A3C">
        <w:rPr>
          <w:rFonts w:ascii="Arial" w:hAnsi="Arial" w:cs="Arial"/>
          <w:sz w:val="20"/>
          <w:szCs w:val="20"/>
        </w:rPr>
        <w:br/>
      </w:r>
      <w:sdt>
        <w:sdtPr>
          <w:rPr>
            <w:rFonts w:ascii="Arial" w:hAnsi="Arial" w:cs="Arial"/>
            <w:sz w:val="20"/>
            <w:szCs w:val="20"/>
          </w:rPr>
          <w:id w:val="616484788"/>
          <w:placeholder>
            <w:docPart w:val="05FFA97D8EE1421399A9110E3CABC4D3"/>
          </w:placeholder>
          <w:showingPlcHdr/>
          <w:text/>
        </w:sdtPr>
        <w:sdtEndPr/>
        <w:sdtContent>
          <w:r w:rsidR="00294C0F" w:rsidRPr="00BF0A3C">
            <w:rPr>
              <w:rStyle w:val="PlaceholderText"/>
              <w:rFonts w:ascii="Arial" w:hAnsi="Arial" w:cs="Arial"/>
              <w:sz w:val="20"/>
              <w:szCs w:val="20"/>
            </w:rPr>
            <w:t>Department</w:t>
          </w:r>
        </w:sdtContent>
      </w:sdt>
    </w:p>
    <w:p w14:paraId="58550B8A" w14:textId="77777777" w:rsidR="003B4D4D" w:rsidRPr="00BF0A3C" w:rsidRDefault="003B4D4D" w:rsidP="007907E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83F9A2E" w14:textId="77777777" w:rsidR="007907ED" w:rsidRPr="00BF0A3C" w:rsidRDefault="007907ED" w:rsidP="007907E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B0AAB61" w14:textId="77777777" w:rsidR="007907ED" w:rsidRPr="00BF0A3C" w:rsidRDefault="007907ED" w:rsidP="007907E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sz w:val="20"/>
          <w:szCs w:val="20"/>
        </w:rPr>
        <w:t>______________________________________________</w:t>
      </w:r>
      <w:r w:rsidRPr="00BF0A3C">
        <w:rPr>
          <w:rFonts w:ascii="Arial" w:hAnsi="Arial" w:cs="Arial"/>
          <w:sz w:val="20"/>
          <w:szCs w:val="20"/>
        </w:rPr>
        <w:tab/>
      </w:r>
      <w:r w:rsidRPr="00BF0A3C">
        <w:rPr>
          <w:rFonts w:ascii="Arial" w:hAnsi="Arial" w:cs="Arial"/>
          <w:sz w:val="20"/>
          <w:szCs w:val="20"/>
        </w:rPr>
        <w:tab/>
        <w:t>____________</w:t>
      </w:r>
    </w:p>
    <w:p w14:paraId="7FDDB6B8" w14:textId="5AD87622" w:rsidR="00CE3D51" w:rsidRPr="00BF0A3C" w:rsidRDefault="006A73CC" w:rsidP="00CE3D51">
      <w:pPr>
        <w:tabs>
          <w:tab w:val="left" w:pos="3879"/>
        </w:tabs>
        <w:spacing w:after="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637945541"/>
          <w:placeholder>
            <w:docPart w:val="307E656A7B1D4AFFB5D933687ED71DD5"/>
          </w:placeholder>
          <w:showingPlcHdr/>
          <w:text/>
        </w:sdtPr>
        <w:sdtEndPr/>
        <w:sdtContent>
          <w:r w:rsidR="008C70C0">
            <w:rPr>
              <w:rStyle w:val="PlaceholderText"/>
              <w:rFonts w:ascii="Arial" w:hAnsi="Arial" w:cs="Arial"/>
              <w:sz w:val="20"/>
              <w:szCs w:val="20"/>
            </w:rPr>
            <w:t>Dean/Chair/Institute Director Name,</w:t>
          </w:r>
          <w:r w:rsidR="0008465E" w:rsidRPr="00BF0A3C">
            <w:rPr>
              <w:rStyle w:val="PlaceholderText"/>
              <w:rFonts w:ascii="Arial" w:hAnsi="Arial" w:cs="Arial"/>
              <w:sz w:val="20"/>
              <w:szCs w:val="20"/>
            </w:rPr>
            <w:t xml:space="preserve"> Title</w:t>
          </w:r>
        </w:sdtContent>
      </w:sdt>
      <w:r w:rsidR="0008465E" w:rsidRPr="00BF0A3C">
        <w:rPr>
          <w:rStyle w:val="PlaceholderText"/>
          <w:rFonts w:ascii="Arial" w:hAnsi="Arial" w:cs="Arial"/>
          <w:sz w:val="20"/>
          <w:szCs w:val="20"/>
        </w:rPr>
        <w:t xml:space="preserve"> </w:t>
      </w:r>
      <w:r w:rsidR="00D26B2A" w:rsidRPr="00BF0A3C">
        <w:rPr>
          <w:rStyle w:val="PlaceholderText"/>
          <w:rFonts w:ascii="Arial" w:hAnsi="Arial" w:cs="Arial"/>
          <w:sz w:val="20"/>
          <w:szCs w:val="20"/>
        </w:rPr>
        <w:tab/>
      </w:r>
      <w:r w:rsidR="00D26B2A" w:rsidRPr="00BF0A3C">
        <w:rPr>
          <w:rStyle w:val="PlaceholderText"/>
          <w:rFonts w:ascii="Arial" w:hAnsi="Arial" w:cs="Arial"/>
          <w:sz w:val="20"/>
          <w:szCs w:val="20"/>
        </w:rPr>
        <w:tab/>
      </w:r>
      <w:r w:rsidR="00D26B2A" w:rsidRPr="00BF0A3C">
        <w:rPr>
          <w:rStyle w:val="PlaceholderText"/>
          <w:rFonts w:ascii="Arial" w:hAnsi="Arial" w:cs="Arial"/>
          <w:sz w:val="20"/>
          <w:szCs w:val="20"/>
        </w:rPr>
        <w:tab/>
      </w:r>
      <w:r w:rsidR="00155D48">
        <w:rPr>
          <w:rStyle w:val="PlaceholderText"/>
          <w:rFonts w:ascii="Arial" w:hAnsi="Arial" w:cs="Arial"/>
          <w:sz w:val="20"/>
          <w:szCs w:val="20"/>
        </w:rPr>
        <w:tab/>
      </w:r>
      <w:r w:rsidR="00395241">
        <w:rPr>
          <w:rStyle w:val="PlaceholderText"/>
          <w:rFonts w:ascii="Arial" w:hAnsi="Arial" w:cs="Arial"/>
          <w:sz w:val="20"/>
          <w:szCs w:val="20"/>
        </w:rPr>
        <w:t xml:space="preserve">             </w:t>
      </w:r>
      <w:r w:rsidR="00294C0F" w:rsidRPr="00BF0A3C">
        <w:rPr>
          <w:rFonts w:ascii="Arial" w:hAnsi="Arial" w:cs="Arial"/>
          <w:sz w:val="20"/>
          <w:szCs w:val="20"/>
        </w:rPr>
        <w:t>Date</w:t>
      </w:r>
      <w:r w:rsidR="007907ED" w:rsidRPr="00BF0A3C">
        <w:rPr>
          <w:rStyle w:val="PlaceholderText"/>
          <w:rFonts w:ascii="Arial" w:hAnsi="Arial" w:cs="Arial"/>
          <w:sz w:val="20"/>
          <w:szCs w:val="20"/>
        </w:rPr>
        <w:br/>
      </w:r>
      <w:sdt>
        <w:sdtPr>
          <w:rPr>
            <w:rFonts w:ascii="Arial" w:hAnsi="Arial" w:cs="Arial"/>
            <w:sz w:val="20"/>
            <w:szCs w:val="20"/>
          </w:rPr>
          <w:id w:val="1355306345"/>
          <w:placeholder>
            <w:docPart w:val="677CE8D8C7F14624A1C90AC20DBB3469"/>
          </w:placeholder>
          <w:showingPlcHdr/>
          <w:text/>
        </w:sdtPr>
        <w:sdtEndPr/>
        <w:sdtContent>
          <w:r w:rsidR="00CE3D51" w:rsidRPr="00BF0A3C">
            <w:rPr>
              <w:rStyle w:val="PlaceholderText"/>
              <w:rFonts w:ascii="Arial" w:hAnsi="Arial" w:cs="Arial"/>
              <w:sz w:val="20"/>
              <w:szCs w:val="20"/>
            </w:rPr>
            <w:t>Department</w:t>
          </w:r>
        </w:sdtContent>
      </w:sdt>
    </w:p>
    <w:p w14:paraId="006E67BB" w14:textId="77777777" w:rsidR="00CE3D51" w:rsidRDefault="00CE3D51" w:rsidP="00CE3D5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14:paraId="3C114160" w14:textId="2984B0EB" w:rsidR="007907ED" w:rsidRPr="00CE3D51" w:rsidRDefault="00BE0D18" w:rsidP="00CE3D51">
      <w:pPr>
        <w:rPr>
          <w:rFonts w:ascii="Arial" w:hAnsi="Arial" w:cs="Arial"/>
          <w:b/>
          <w:i/>
          <w:sz w:val="20"/>
          <w:szCs w:val="20"/>
        </w:rPr>
      </w:pPr>
      <w:r w:rsidRPr="00BF0A3C">
        <w:rPr>
          <w:rFonts w:ascii="Arial" w:hAnsi="Arial" w:cs="Arial"/>
          <w:b/>
          <w:i/>
          <w:sz w:val="20"/>
          <w:szCs w:val="20"/>
        </w:rPr>
        <w:t xml:space="preserve">I acknowledge that I have read and understood the changes to my </w:t>
      </w:r>
      <w:r w:rsidR="00973FCA">
        <w:rPr>
          <w:rFonts w:ascii="Arial" w:hAnsi="Arial" w:cs="Arial"/>
          <w:b/>
          <w:i/>
          <w:sz w:val="20"/>
          <w:szCs w:val="20"/>
        </w:rPr>
        <w:t>research faculty</w:t>
      </w:r>
      <w:r w:rsidRPr="00BF0A3C">
        <w:rPr>
          <w:rFonts w:ascii="Arial" w:hAnsi="Arial" w:cs="Arial"/>
          <w:b/>
          <w:i/>
          <w:sz w:val="20"/>
          <w:szCs w:val="20"/>
        </w:rPr>
        <w:t xml:space="preserve"> appointment described above</w:t>
      </w:r>
      <w:r w:rsidR="00BC0C2D">
        <w:rPr>
          <w:rFonts w:ascii="Arial" w:hAnsi="Arial" w:cs="Arial"/>
          <w:b/>
          <w:i/>
          <w:sz w:val="20"/>
          <w:szCs w:val="20"/>
        </w:rPr>
        <w:t>.</w:t>
      </w:r>
    </w:p>
    <w:p w14:paraId="7D05E327" w14:textId="77777777" w:rsidR="007907ED" w:rsidRPr="00BF0A3C" w:rsidRDefault="007907ED" w:rsidP="007907E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sz w:val="20"/>
          <w:szCs w:val="20"/>
        </w:rPr>
        <w:t xml:space="preserve">Agreed to by: </w:t>
      </w:r>
    </w:p>
    <w:p w14:paraId="1A59B6C9" w14:textId="07B72330" w:rsidR="007907ED" w:rsidRPr="00BF0A3C" w:rsidRDefault="007907ED" w:rsidP="007907E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EC5EDB8" w14:textId="77777777" w:rsidR="007907ED" w:rsidRPr="00BF0A3C" w:rsidRDefault="007907ED" w:rsidP="007907E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A3DAE99" w14:textId="77777777" w:rsidR="00D26B2A" w:rsidRPr="00BF0A3C" w:rsidRDefault="00D26B2A" w:rsidP="00D26B2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0A3C">
        <w:rPr>
          <w:rFonts w:ascii="Arial" w:hAnsi="Arial" w:cs="Arial"/>
          <w:sz w:val="20"/>
          <w:szCs w:val="20"/>
        </w:rPr>
        <w:t>______________________________________________</w:t>
      </w:r>
      <w:r w:rsidRPr="00BF0A3C">
        <w:rPr>
          <w:rFonts w:ascii="Arial" w:hAnsi="Arial" w:cs="Arial"/>
          <w:sz w:val="20"/>
          <w:szCs w:val="20"/>
        </w:rPr>
        <w:tab/>
      </w:r>
      <w:r w:rsidRPr="00BF0A3C">
        <w:rPr>
          <w:rFonts w:ascii="Arial" w:hAnsi="Arial" w:cs="Arial"/>
          <w:sz w:val="20"/>
          <w:szCs w:val="20"/>
        </w:rPr>
        <w:tab/>
        <w:t>____________</w:t>
      </w:r>
    </w:p>
    <w:p w14:paraId="26966E73" w14:textId="255A28E7" w:rsidR="00356393" w:rsidRPr="00BF0A3C" w:rsidRDefault="006A73CC" w:rsidP="00CE3D51">
      <w:pPr>
        <w:spacing w:after="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984456878"/>
          <w:placeholder>
            <w:docPart w:val="EF77856E743443499574B6A7931B5E86"/>
          </w:placeholder>
          <w:showingPlcHdr/>
          <w:text/>
        </w:sdtPr>
        <w:sdtEndPr/>
        <w:sdtContent>
          <w:r w:rsidR="002856F3">
            <w:rPr>
              <w:rStyle w:val="PlaceholderText"/>
              <w:rFonts w:ascii="Arial" w:hAnsi="Arial" w:cs="Arial"/>
              <w:sz w:val="20"/>
              <w:szCs w:val="20"/>
            </w:rPr>
            <w:t>E</w:t>
          </w:r>
          <w:r w:rsidR="008C70C0">
            <w:rPr>
              <w:rStyle w:val="PlaceholderText"/>
              <w:rFonts w:ascii="Arial" w:hAnsi="Arial" w:cs="Arial"/>
              <w:sz w:val="20"/>
              <w:szCs w:val="20"/>
            </w:rPr>
            <w:t>mployee</w:t>
          </w:r>
          <w:r w:rsidR="007907ED" w:rsidRPr="00BF0A3C">
            <w:rPr>
              <w:rStyle w:val="PlaceholderText"/>
              <w:rFonts w:ascii="Arial" w:hAnsi="Arial" w:cs="Arial"/>
              <w:sz w:val="20"/>
              <w:szCs w:val="20"/>
            </w:rPr>
            <w:t xml:space="preserve"> </w:t>
          </w:r>
          <w:r w:rsidR="00672FD8">
            <w:rPr>
              <w:rStyle w:val="PlaceholderText"/>
              <w:rFonts w:ascii="Arial" w:hAnsi="Arial" w:cs="Arial"/>
              <w:sz w:val="20"/>
              <w:szCs w:val="20"/>
            </w:rPr>
            <w:t>N</w:t>
          </w:r>
          <w:r w:rsidR="007907ED" w:rsidRPr="00BF0A3C">
            <w:rPr>
              <w:rStyle w:val="PlaceholderText"/>
              <w:rFonts w:ascii="Arial" w:hAnsi="Arial" w:cs="Arial"/>
              <w:sz w:val="20"/>
              <w:szCs w:val="20"/>
            </w:rPr>
            <w:t>ame</w:t>
          </w:r>
        </w:sdtContent>
      </w:sdt>
      <w:r w:rsidR="007907ED" w:rsidRPr="00BF0A3C">
        <w:rPr>
          <w:rFonts w:ascii="Arial" w:hAnsi="Arial" w:cs="Arial"/>
          <w:sz w:val="20"/>
          <w:szCs w:val="20"/>
        </w:rPr>
        <w:tab/>
      </w:r>
      <w:r w:rsidR="007907ED" w:rsidRPr="00BF0A3C">
        <w:rPr>
          <w:rFonts w:ascii="Arial" w:hAnsi="Arial" w:cs="Arial"/>
          <w:sz w:val="20"/>
          <w:szCs w:val="20"/>
        </w:rPr>
        <w:tab/>
      </w:r>
      <w:r w:rsidR="007907ED" w:rsidRPr="00BF0A3C">
        <w:rPr>
          <w:rFonts w:ascii="Arial" w:hAnsi="Arial" w:cs="Arial"/>
          <w:sz w:val="20"/>
          <w:szCs w:val="20"/>
        </w:rPr>
        <w:tab/>
      </w:r>
      <w:r w:rsidR="007907ED" w:rsidRPr="00BF0A3C">
        <w:rPr>
          <w:rFonts w:ascii="Arial" w:hAnsi="Arial" w:cs="Arial"/>
          <w:sz w:val="20"/>
          <w:szCs w:val="20"/>
        </w:rPr>
        <w:tab/>
        <w:t xml:space="preserve">     </w:t>
      </w:r>
      <w:r w:rsidR="007907ED" w:rsidRPr="00BF0A3C">
        <w:rPr>
          <w:rFonts w:ascii="Arial" w:hAnsi="Arial" w:cs="Arial"/>
          <w:sz w:val="20"/>
          <w:szCs w:val="20"/>
        </w:rPr>
        <w:tab/>
      </w:r>
      <w:r w:rsidR="00D26B2A" w:rsidRPr="00BF0A3C">
        <w:rPr>
          <w:rFonts w:ascii="Arial" w:hAnsi="Arial" w:cs="Arial"/>
          <w:sz w:val="20"/>
          <w:szCs w:val="20"/>
        </w:rPr>
        <w:tab/>
      </w:r>
      <w:r w:rsidR="00155D48">
        <w:rPr>
          <w:rFonts w:ascii="Arial" w:hAnsi="Arial" w:cs="Arial"/>
          <w:sz w:val="20"/>
          <w:szCs w:val="20"/>
        </w:rPr>
        <w:tab/>
      </w:r>
      <w:r w:rsidR="007907ED" w:rsidRPr="00BF0A3C">
        <w:rPr>
          <w:rFonts w:ascii="Arial" w:hAnsi="Arial" w:cs="Arial"/>
          <w:sz w:val="20"/>
          <w:szCs w:val="20"/>
        </w:rPr>
        <w:t>Date</w:t>
      </w:r>
    </w:p>
    <w:sectPr w:rsidR="00356393" w:rsidRPr="00BF0A3C" w:rsidSect="001E5886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170" w:right="1440" w:bottom="99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68A28" w14:textId="77777777" w:rsidR="00A1109C" w:rsidRDefault="00A1109C" w:rsidP="00A90598">
      <w:pPr>
        <w:spacing w:after="0" w:line="240" w:lineRule="auto"/>
      </w:pPr>
      <w:r>
        <w:separator/>
      </w:r>
    </w:p>
  </w:endnote>
  <w:endnote w:type="continuationSeparator" w:id="0">
    <w:p w14:paraId="08C6E16E" w14:textId="77777777" w:rsidR="00A1109C" w:rsidRDefault="00A1109C" w:rsidP="00A905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DFF0" w14:textId="62D7A789" w:rsidR="00660368" w:rsidRDefault="00501D32">
    <w:pPr>
      <w:pStyle w:val="Footer"/>
    </w:pPr>
    <w:r>
      <w:tab/>
    </w:r>
    <w:r>
      <w:tab/>
      <w:t xml:space="preserve">Template Effective </w:t>
    </w:r>
    <w:r w:rsidR="00395241">
      <w:t>10</w:t>
    </w:r>
    <w:r w:rsidR="00C0445E">
      <w:t>/1/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53F55" w14:textId="77777777" w:rsidR="001E5886" w:rsidRDefault="001E5886" w:rsidP="001E5886">
    <w:pPr>
      <w:pStyle w:val="Footer"/>
      <w:ind w:left="3240" w:firstLine="3240"/>
      <w:jc w:val="center"/>
    </w:pPr>
  </w:p>
  <w:p w14:paraId="2B53F0CC" w14:textId="77777777" w:rsidR="001E5886" w:rsidRDefault="001E5886" w:rsidP="001E5886">
    <w:pPr>
      <w:pStyle w:val="Footer"/>
      <w:ind w:left="3240" w:firstLine="3240"/>
      <w:jc w:val="center"/>
    </w:pPr>
  </w:p>
  <w:p w14:paraId="2729D898" w14:textId="70600E39" w:rsidR="001E5886" w:rsidRDefault="00C0445E" w:rsidP="001E5886">
    <w:pPr>
      <w:pStyle w:val="Footer"/>
      <w:ind w:left="3240" w:firstLine="3240"/>
      <w:jc w:val="center"/>
    </w:pPr>
    <w:r>
      <w:t>Template Effective 9/1/2022</w:t>
    </w:r>
  </w:p>
  <w:p w14:paraId="2343EFDF" w14:textId="48C92252" w:rsidR="001E5886" w:rsidRDefault="001E58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3E19E" w14:textId="1B6CE9A8" w:rsidR="001E5886" w:rsidRDefault="008122F0" w:rsidP="00660368">
    <w:pPr>
      <w:pStyle w:val="Footer"/>
    </w:pPr>
    <w:r w:rsidRPr="00021963">
      <w:rPr>
        <w:rFonts w:ascii="Arial" w:hAnsi="Arial" w:cs="Arial"/>
        <w:b/>
        <w:bCs/>
        <w:noProof/>
        <w:sz w:val="20"/>
      </w:rPr>
      <w:t>HR</w:t>
    </w:r>
    <w:r w:rsidR="003576A9" w:rsidRPr="00021963">
      <w:rPr>
        <w:rFonts w:ascii="Arial" w:hAnsi="Arial" w:cs="Arial"/>
        <w:b/>
        <w:bCs/>
        <w:noProof/>
        <w:sz w:val="20"/>
      </w:rPr>
      <w:t xml:space="preserve"> Liaison</w:t>
    </w:r>
    <w:r w:rsidR="00660368" w:rsidRPr="00021963">
      <w:rPr>
        <w:rFonts w:ascii="Arial" w:hAnsi="Arial" w:cs="Arial"/>
        <w:b/>
        <w:bCs/>
        <w:noProof/>
        <w:sz w:val="20"/>
      </w:rPr>
      <w:t xml:space="preserve"> Initials __________</w:t>
    </w:r>
    <w:r w:rsidR="00660368" w:rsidRPr="00021963">
      <w:rPr>
        <w:rFonts w:ascii="Arial" w:hAnsi="Arial" w:cs="Arial"/>
        <w:b/>
        <w:bCs/>
        <w:noProof/>
        <w:sz w:val="20"/>
      </w:rPr>
      <w:tab/>
    </w:r>
    <w:r w:rsidR="00660368">
      <w:rPr>
        <w:rFonts w:ascii="Arial" w:hAnsi="Arial" w:cs="Arial"/>
        <w:noProof/>
        <w:sz w:val="20"/>
      </w:rPr>
      <w:t xml:space="preserve">                                                 </w:t>
    </w:r>
    <w:r w:rsidR="00660368" w:rsidRPr="00021963">
      <w:rPr>
        <w:rFonts w:ascii="Arial" w:hAnsi="Arial" w:cs="Arial"/>
        <w:b/>
        <w:bCs/>
        <w:noProof/>
        <w:sz w:val="20"/>
      </w:rPr>
      <w:t>Research Faculty HR</w:t>
    </w:r>
    <w:r w:rsidR="00660368" w:rsidRPr="00021963">
      <w:rPr>
        <w:b/>
        <w:bCs/>
      </w:rPr>
      <w:t xml:space="preserve"> Initial</w:t>
    </w:r>
    <w:r w:rsidR="004120B8" w:rsidRPr="00021963">
      <w:rPr>
        <w:b/>
        <w:bCs/>
      </w:rPr>
      <w:t>s _________</w:t>
    </w:r>
  </w:p>
  <w:p w14:paraId="00F9B699" w14:textId="77777777" w:rsidR="001E5886" w:rsidRDefault="001E58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325A1" w14:textId="77777777" w:rsidR="00A1109C" w:rsidRDefault="00A1109C" w:rsidP="00A90598">
      <w:pPr>
        <w:spacing w:after="0" w:line="240" w:lineRule="auto"/>
      </w:pPr>
      <w:r>
        <w:separator/>
      </w:r>
    </w:p>
  </w:footnote>
  <w:footnote w:type="continuationSeparator" w:id="0">
    <w:p w14:paraId="2EB6CF01" w14:textId="77777777" w:rsidR="00A1109C" w:rsidRDefault="00A1109C" w:rsidP="00A905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9A298" w14:textId="77777777" w:rsidR="00BE0D18" w:rsidRDefault="00BE0D18">
    <w:pPr>
      <w:pStyle w:val="Header"/>
    </w:pPr>
    <w:r>
      <w:rPr>
        <w:rFonts w:ascii="Book Antiqua" w:hAnsi="Book Antiqua"/>
        <w:b/>
        <w:noProof/>
      </w:rPr>
      <w:drawing>
        <wp:anchor distT="0" distB="0" distL="114300" distR="114300" simplePos="0" relativeHeight="251659264" behindDoc="0" locked="0" layoutInCell="1" allowOverlap="1" wp14:anchorId="04FF2898" wp14:editId="4BC50145">
          <wp:simplePos x="0" y="0"/>
          <wp:positionH relativeFrom="margin">
            <wp:align>left</wp:align>
          </wp:positionH>
          <wp:positionV relativeFrom="paragraph">
            <wp:posOffset>-272324</wp:posOffset>
          </wp:positionV>
          <wp:extent cx="2107824" cy="426720"/>
          <wp:effectExtent l="0" t="0" r="6985" b="0"/>
          <wp:wrapThrough wrapText="bothSides">
            <wp:wrapPolygon edited="0">
              <wp:start x="0" y="0"/>
              <wp:lineTo x="0" y="20250"/>
              <wp:lineTo x="21476" y="20250"/>
              <wp:lineTo x="21476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u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7824" cy="426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94B3" w14:textId="6E51210F" w:rsidR="00393EDE" w:rsidRDefault="00393EDE">
    <w:pPr>
      <w:pStyle w:val="Header"/>
    </w:pPr>
    <w:r>
      <w:rPr>
        <w:rFonts w:ascii="Book Antiqua" w:hAnsi="Book Antiqua"/>
        <w:b/>
        <w:noProof/>
      </w:rPr>
      <w:drawing>
        <wp:anchor distT="0" distB="0" distL="114300" distR="114300" simplePos="0" relativeHeight="251665408" behindDoc="0" locked="0" layoutInCell="1" allowOverlap="1" wp14:anchorId="22478437" wp14:editId="2CA804ED">
          <wp:simplePos x="0" y="0"/>
          <wp:positionH relativeFrom="margin">
            <wp:align>left</wp:align>
          </wp:positionH>
          <wp:positionV relativeFrom="paragraph">
            <wp:posOffset>-317390</wp:posOffset>
          </wp:positionV>
          <wp:extent cx="2107824" cy="426720"/>
          <wp:effectExtent l="0" t="0" r="6985" b="0"/>
          <wp:wrapThrough wrapText="bothSides">
            <wp:wrapPolygon edited="0">
              <wp:start x="0" y="0"/>
              <wp:lineTo x="0" y="20250"/>
              <wp:lineTo x="21476" y="20250"/>
              <wp:lineTo x="21476" y="0"/>
              <wp:lineTo x="0" y="0"/>
            </wp:wrapPolygon>
          </wp:wrapThrough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u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7824" cy="426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EE1DF1" w14:textId="77777777" w:rsidR="00393EDE" w:rsidRDefault="00393E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CA501A"/>
    <w:multiLevelType w:val="hybridMultilevel"/>
    <w:tmpl w:val="995874E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77606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za2MDI2MjWzNDRW0lEKTi0uzszPAykwrQUAzaxs2ywAAAA="/>
  </w:docVars>
  <w:rsids>
    <w:rsidRoot w:val="0045663C"/>
    <w:rsid w:val="00002802"/>
    <w:rsid w:val="00004DB3"/>
    <w:rsid w:val="0001056D"/>
    <w:rsid w:val="000161E9"/>
    <w:rsid w:val="00017E22"/>
    <w:rsid w:val="0002124E"/>
    <w:rsid w:val="00021963"/>
    <w:rsid w:val="00026268"/>
    <w:rsid w:val="00032B9F"/>
    <w:rsid w:val="00035011"/>
    <w:rsid w:val="000354FE"/>
    <w:rsid w:val="000367BA"/>
    <w:rsid w:val="000467F4"/>
    <w:rsid w:val="00047430"/>
    <w:rsid w:val="00057914"/>
    <w:rsid w:val="00065D26"/>
    <w:rsid w:val="000706C3"/>
    <w:rsid w:val="000762B1"/>
    <w:rsid w:val="00077181"/>
    <w:rsid w:val="00080897"/>
    <w:rsid w:val="0008465E"/>
    <w:rsid w:val="00087C3E"/>
    <w:rsid w:val="0009141C"/>
    <w:rsid w:val="000B1708"/>
    <w:rsid w:val="000B2749"/>
    <w:rsid w:val="000B4B30"/>
    <w:rsid w:val="000B4D53"/>
    <w:rsid w:val="000B5C6E"/>
    <w:rsid w:val="000C2B33"/>
    <w:rsid w:val="000C3B7B"/>
    <w:rsid w:val="000D1252"/>
    <w:rsid w:val="000D1770"/>
    <w:rsid w:val="000E30E4"/>
    <w:rsid w:val="000E3781"/>
    <w:rsid w:val="000E6283"/>
    <w:rsid w:val="000E6A7A"/>
    <w:rsid w:val="000F1811"/>
    <w:rsid w:val="000F3971"/>
    <w:rsid w:val="000F4085"/>
    <w:rsid w:val="001067BF"/>
    <w:rsid w:val="00110E66"/>
    <w:rsid w:val="00121F42"/>
    <w:rsid w:val="001251D0"/>
    <w:rsid w:val="00146675"/>
    <w:rsid w:val="00155D48"/>
    <w:rsid w:val="00157789"/>
    <w:rsid w:val="001701F7"/>
    <w:rsid w:val="00173EA3"/>
    <w:rsid w:val="00187602"/>
    <w:rsid w:val="00187E0C"/>
    <w:rsid w:val="001931BC"/>
    <w:rsid w:val="00193CDB"/>
    <w:rsid w:val="001A2412"/>
    <w:rsid w:val="001A31F9"/>
    <w:rsid w:val="001A46E6"/>
    <w:rsid w:val="001A6F94"/>
    <w:rsid w:val="001A745C"/>
    <w:rsid w:val="001B5C2B"/>
    <w:rsid w:val="001B5DDB"/>
    <w:rsid w:val="001C340A"/>
    <w:rsid w:val="001C4C82"/>
    <w:rsid w:val="001D1E85"/>
    <w:rsid w:val="001E2A00"/>
    <w:rsid w:val="001E4840"/>
    <w:rsid w:val="001E5886"/>
    <w:rsid w:val="001F2031"/>
    <w:rsid w:val="001F4369"/>
    <w:rsid w:val="0021488A"/>
    <w:rsid w:val="002233EE"/>
    <w:rsid w:val="0023579A"/>
    <w:rsid w:val="002530C5"/>
    <w:rsid w:val="0026609B"/>
    <w:rsid w:val="00284550"/>
    <w:rsid w:val="00284F9F"/>
    <w:rsid w:val="002856F3"/>
    <w:rsid w:val="00294C0F"/>
    <w:rsid w:val="00295842"/>
    <w:rsid w:val="002A4642"/>
    <w:rsid w:val="002A6F63"/>
    <w:rsid w:val="002B2D49"/>
    <w:rsid w:val="002B5265"/>
    <w:rsid w:val="002B6D46"/>
    <w:rsid w:val="002C007A"/>
    <w:rsid w:val="002C79F9"/>
    <w:rsid w:val="002C7D1B"/>
    <w:rsid w:val="002D02C8"/>
    <w:rsid w:val="002D110D"/>
    <w:rsid w:val="002F3706"/>
    <w:rsid w:val="002F406B"/>
    <w:rsid w:val="002F7DDA"/>
    <w:rsid w:val="00300E50"/>
    <w:rsid w:val="00301F97"/>
    <w:rsid w:val="003043B9"/>
    <w:rsid w:val="00313E6D"/>
    <w:rsid w:val="00316387"/>
    <w:rsid w:val="00331EB1"/>
    <w:rsid w:val="00336FE4"/>
    <w:rsid w:val="0034006D"/>
    <w:rsid w:val="00354652"/>
    <w:rsid w:val="00356393"/>
    <w:rsid w:val="003576A9"/>
    <w:rsid w:val="0036048B"/>
    <w:rsid w:val="003700A0"/>
    <w:rsid w:val="00373546"/>
    <w:rsid w:val="00382E90"/>
    <w:rsid w:val="00393EDE"/>
    <w:rsid w:val="00395241"/>
    <w:rsid w:val="003B150F"/>
    <w:rsid w:val="003B49B9"/>
    <w:rsid w:val="003B4D4D"/>
    <w:rsid w:val="003C06D0"/>
    <w:rsid w:val="003C4572"/>
    <w:rsid w:val="003D36B9"/>
    <w:rsid w:val="003D7D90"/>
    <w:rsid w:val="003E40F3"/>
    <w:rsid w:val="003E74A4"/>
    <w:rsid w:val="003F1920"/>
    <w:rsid w:val="003F1927"/>
    <w:rsid w:val="003F26E8"/>
    <w:rsid w:val="003F46B6"/>
    <w:rsid w:val="003F5240"/>
    <w:rsid w:val="00401713"/>
    <w:rsid w:val="004052F2"/>
    <w:rsid w:val="004120B8"/>
    <w:rsid w:val="00412AE8"/>
    <w:rsid w:val="00416233"/>
    <w:rsid w:val="00420242"/>
    <w:rsid w:val="00420324"/>
    <w:rsid w:val="0042205F"/>
    <w:rsid w:val="00422303"/>
    <w:rsid w:val="00434ACC"/>
    <w:rsid w:val="00445C55"/>
    <w:rsid w:val="0045055C"/>
    <w:rsid w:val="004509F2"/>
    <w:rsid w:val="00451894"/>
    <w:rsid w:val="0045663C"/>
    <w:rsid w:val="00457BA6"/>
    <w:rsid w:val="0046516E"/>
    <w:rsid w:val="00465FC0"/>
    <w:rsid w:val="004725DF"/>
    <w:rsid w:val="00473630"/>
    <w:rsid w:val="004935C4"/>
    <w:rsid w:val="004967D4"/>
    <w:rsid w:val="004A02D7"/>
    <w:rsid w:val="004B2BD4"/>
    <w:rsid w:val="004B656D"/>
    <w:rsid w:val="004C3C61"/>
    <w:rsid w:val="004D08F6"/>
    <w:rsid w:val="004D16A1"/>
    <w:rsid w:val="004D2F28"/>
    <w:rsid w:val="004E2604"/>
    <w:rsid w:val="004E4A2F"/>
    <w:rsid w:val="004F0FE0"/>
    <w:rsid w:val="004F48F3"/>
    <w:rsid w:val="004F7624"/>
    <w:rsid w:val="00501813"/>
    <w:rsid w:val="00501D32"/>
    <w:rsid w:val="00503F12"/>
    <w:rsid w:val="00504976"/>
    <w:rsid w:val="00504A06"/>
    <w:rsid w:val="0050596F"/>
    <w:rsid w:val="00513FEB"/>
    <w:rsid w:val="00522F6F"/>
    <w:rsid w:val="005322CC"/>
    <w:rsid w:val="00533EA9"/>
    <w:rsid w:val="00543262"/>
    <w:rsid w:val="00543E7F"/>
    <w:rsid w:val="00547F00"/>
    <w:rsid w:val="00555845"/>
    <w:rsid w:val="00556333"/>
    <w:rsid w:val="005563E0"/>
    <w:rsid w:val="005705E5"/>
    <w:rsid w:val="005714B8"/>
    <w:rsid w:val="005741A3"/>
    <w:rsid w:val="0057710A"/>
    <w:rsid w:val="005872C1"/>
    <w:rsid w:val="005A02C5"/>
    <w:rsid w:val="005B1ED7"/>
    <w:rsid w:val="005B24BB"/>
    <w:rsid w:val="005B7748"/>
    <w:rsid w:val="005C54B7"/>
    <w:rsid w:val="005F2903"/>
    <w:rsid w:val="005F494A"/>
    <w:rsid w:val="005F6F32"/>
    <w:rsid w:val="0060136A"/>
    <w:rsid w:val="00603E31"/>
    <w:rsid w:val="00604638"/>
    <w:rsid w:val="0061303D"/>
    <w:rsid w:val="006221B9"/>
    <w:rsid w:val="006234C0"/>
    <w:rsid w:val="00625183"/>
    <w:rsid w:val="00633878"/>
    <w:rsid w:val="006377E2"/>
    <w:rsid w:val="00640772"/>
    <w:rsid w:val="006477DE"/>
    <w:rsid w:val="00653C31"/>
    <w:rsid w:val="00654181"/>
    <w:rsid w:val="006577B9"/>
    <w:rsid w:val="0065783F"/>
    <w:rsid w:val="00660368"/>
    <w:rsid w:val="006716EC"/>
    <w:rsid w:val="00672A1F"/>
    <w:rsid w:val="00672FD8"/>
    <w:rsid w:val="00677978"/>
    <w:rsid w:val="006840F5"/>
    <w:rsid w:val="00685945"/>
    <w:rsid w:val="00686B6B"/>
    <w:rsid w:val="006901ED"/>
    <w:rsid w:val="006A73CC"/>
    <w:rsid w:val="006C3065"/>
    <w:rsid w:val="006C4ACE"/>
    <w:rsid w:val="006C5927"/>
    <w:rsid w:val="006C5A64"/>
    <w:rsid w:val="006E75C2"/>
    <w:rsid w:val="006F28A5"/>
    <w:rsid w:val="00702020"/>
    <w:rsid w:val="00704F56"/>
    <w:rsid w:val="00712165"/>
    <w:rsid w:val="00717C5E"/>
    <w:rsid w:val="00722703"/>
    <w:rsid w:val="00726DEC"/>
    <w:rsid w:val="00727644"/>
    <w:rsid w:val="0073015B"/>
    <w:rsid w:val="00730659"/>
    <w:rsid w:val="00732A4B"/>
    <w:rsid w:val="00742BA7"/>
    <w:rsid w:val="00747320"/>
    <w:rsid w:val="007505CC"/>
    <w:rsid w:val="00750708"/>
    <w:rsid w:val="00760509"/>
    <w:rsid w:val="00770E25"/>
    <w:rsid w:val="00771D53"/>
    <w:rsid w:val="00780185"/>
    <w:rsid w:val="00781DB4"/>
    <w:rsid w:val="007907ED"/>
    <w:rsid w:val="0079210C"/>
    <w:rsid w:val="00792120"/>
    <w:rsid w:val="007B3D5F"/>
    <w:rsid w:val="007B6E36"/>
    <w:rsid w:val="007C3663"/>
    <w:rsid w:val="007D2164"/>
    <w:rsid w:val="007D2EF3"/>
    <w:rsid w:val="007D79E3"/>
    <w:rsid w:val="007F3510"/>
    <w:rsid w:val="00804922"/>
    <w:rsid w:val="0081024B"/>
    <w:rsid w:val="00810681"/>
    <w:rsid w:val="008122F0"/>
    <w:rsid w:val="008147FB"/>
    <w:rsid w:val="0083054F"/>
    <w:rsid w:val="00830B47"/>
    <w:rsid w:val="00835153"/>
    <w:rsid w:val="00835F72"/>
    <w:rsid w:val="00837191"/>
    <w:rsid w:val="00840549"/>
    <w:rsid w:val="00847C13"/>
    <w:rsid w:val="00855B89"/>
    <w:rsid w:val="00855CE6"/>
    <w:rsid w:val="008565E7"/>
    <w:rsid w:val="00856632"/>
    <w:rsid w:val="00856D72"/>
    <w:rsid w:val="00860F4B"/>
    <w:rsid w:val="0088144F"/>
    <w:rsid w:val="00881E55"/>
    <w:rsid w:val="0088470E"/>
    <w:rsid w:val="00884745"/>
    <w:rsid w:val="008936A4"/>
    <w:rsid w:val="00893DC9"/>
    <w:rsid w:val="008A1908"/>
    <w:rsid w:val="008A3F5A"/>
    <w:rsid w:val="008C432F"/>
    <w:rsid w:val="008C4721"/>
    <w:rsid w:val="008C70C0"/>
    <w:rsid w:val="008C7A04"/>
    <w:rsid w:val="008D1B35"/>
    <w:rsid w:val="008D229A"/>
    <w:rsid w:val="008D4589"/>
    <w:rsid w:val="008E6EBF"/>
    <w:rsid w:val="008F36FA"/>
    <w:rsid w:val="008F4D2E"/>
    <w:rsid w:val="0090373E"/>
    <w:rsid w:val="009149A9"/>
    <w:rsid w:val="00931BF6"/>
    <w:rsid w:val="009355DF"/>
    <w:rsid w:val="009364CA"/>
    <w:rsid w:val="009378F0"/>
    <w:rsid w:val="00943B7D"/>
    <w:rsid w:val="009546CD"/>
    <w:rsid w:val="00954FBB"/>
    <w:rsid w:val="00955DF4"/>
    <w:rsid w:val="00966CCB"/>
    <w:rsid w:val="00970CA1"/>
    <w:rsid w:val="00973FCA"/>
    <w:rsid w:val="00984B73"/>
    <w:rsid w:val="00986D6E"/>
    <w:rsid w:val="009876FC"/>
    <w:rsid w:val="00993C60"/>
    <w:rsid w:val="00994E54"/>
    <w:rsid w:val="009A020A"/>
    <w:rsid w:val="009A567E"/>
    <w:rsid w:val="009B3526"/>
    <w:rsid w:val="009C1F42"/>
    <w:rsid w:val="009C2507"/>
    <w:rsid w:val="009C42E6"/>
    <w:rsid w:val="009D571A"/>
    <w:rsid w:val="009E6773"/>
    <w:rsid w:val="009F35B3"/>
    <w:rsid w:val="00A1109C"/>
    <w:rsid w:val="00A150BA"/>
    <w:rsid w:val="00A153D1"/>
    <w:rsid w:val="00A20EBF"/>
    <w:rsid w:val="00A21BD7"/>
    <w:rsid w:val="00A22190"/>
    <w:rsid w:val="00A22FBE"/>
    <w:rsid w:val="00A2577E"/>
    <w:rsid w:val="00A2741F"/>
    <w:rsid w:val="00A33ED5"/>
    <w:rsid w:val="00A37057"/>
    <w:rsid w:val="00A3772E"/>
    <w:rsid w:val="00A46C8B"/>
    <w:rsid w:val="00A63EBF"/>
    <w:rsid w:val="00A65A20"/>
    <w:rsid w:val="00A71DB7"/>
    <w:rsid w:val="00A72931"/>
    <w:rsid w:val="00A73A55"/>
    <w:rsid w:val="00A90598"/>
    <w:rsid w:val="00A9627B"/>
    <w:rsid w:val="00A969AA"/>
    <w:rsid w:val="00AA048F"/>
    <w:rsid w:val="00AB50C0"/>
    <w:rsid w:val="00AB7EF0"/>
    <w:rsid w:val="00AC08FE"/>
    <w:rsid w:val="00AC7B63"/>
    <w:rsid w:val="00AE37AE"/>
    <w:rsid w:val="00AF0E02"/>
    <w:rsid w:val="00AF6A14"/>
    <w:rsid w:val="00B01A2C"/>
    <w:rsid w:val="00B05AA2"/>
    <w:rsid w:val="00B05DF0"/>
    <w:rsid w:val="00B10C19"/>
    <w:rsid w:val="00B2220E"/>
    <w:rsid w:val="00B377FF"/>
    <w:rsid w:val="00B539A4"/>
    <w:rsid w:val="00B56938"/>
    <w:rsid w:val="00B62835"/>
    <w:rsid w:val="00B74477"/>
    <w:rsid w:val="00B91620"/>
    <w:rsid w:val="00B93372"/>
    <w:rsid w:val="00B97ABB"/>
    <w:rsid w:val="00BA09F0"/>
    <w:rsid w:val="00BA60E8"/>
    <w:rsid w:val="00BB4E4A"/>
    <w:rsid w:val="00BB6459"/>
    <w:rsid w:val="00BB69E5"/>
    <w:rsid w:val="00BB76F9"/>
    <w:rsid w:val="00BC0C2D"/>
    <w:rsid w:val="00BD31BD"/>
    <w:rsid w:val="00BD3953"/>
    <w:rsid w:val="00BE0D18"/>
    <w:rsid w:val="00BE2713"/>
    <w:rsid w:val="00BE4192"/>
    <w:rsid w:val="00BF0A3C"/>
    <w:rsid w:val="00BF0E0F"/>
    <w:rsid w:val="00C00B7F"/>
    <w:rsid w:val="00C0445E"/>
    <w:rsid w:val="00C05A84"/>
    <w:rsid w:val="00C13C21"/>
    <w:rsid w:val="00C23726"/>
    <w:rsid w:val="00C2729C"/>
    <w:rsid w:val="00C33A99"/>
    <w:rsid w:val="00C35432"/>
    <w:rsid w:val="00C35A22"/>
    <w:rsid w:val="00C35C9A"/>
    <w:rsid w:val="00C37F49"/>
    <w:rsid w:val="00C4070A"/>
    <w:rsid w:val="00C45C7C"/>
    <w:rsid w:val="00C45F83"/>
    <w:rsid w:val="00C615F0"/>
    <w:rsid w:val="00C6182B"/>
    <w:rsid w:val="00C645B3"/>
    <w:rsid w:val="00C73D2F"/>
    <w:rsid w:val="00C84EA9"/>
    <w:rsid w:val="00C925B3"/>
    <w:rsid w:val="00C9325C"/>
    <w:rsid w:val="00C94325"/>
    <w:rsid w:val="00C9602E"/>
    <w:rsid w:val="00CA719E"/>
    <w:rsid w:val="00CA7585"/>
    <w:rsid w:val="00CB1469"/>
    <w:rsid w:val="00CB48A0"/>
    <w:rsid w:val="00CB5D6F"/>
    <w:rsid w:val="00CC5037"/>
    <w:rsid w:val="00CD193B"/>
    <w:rsid w:val="00CE1386"/>
    <w:rsid w:val="00CE3D51"/>
    <w:rsid w:val="00CE7827"/>
    <w:rsid w:val="00CF27F4"/>
    <w:rsid w:val="00CF34AF"/>
    <w:rsid w:val="00CF5FE8"/>
    <w:rsid w:val="00D04E0E"/>
    <w:rsid w:val="00D06287"/>
    <w:rsid w:val="00D22F09"/>
    <w:rsid w:val="00D26B2A"/>
    <w:rsid w:val="00D26B51"/>
    <w:rsid w:val="00D35A44"/>
    <w:rsid w:val="00D55F01"/>
    <w:rsid w:val="00D61B64"/>
    <w:rsid w:val="00D61EC0"/>
    <w:rsid w:val="00D727D6"/>
    <w:rsid w:val="00D727F8"/>
    <w:rsid w:val="00D81B62"/>
    <w:rsid w:val="00D90094"/>
    <w:rsid w:val="00D96C63"/>
    <w:rsid w:val="00DA65F5"/>
    <w:rsid w:val="00DA6723"/>
    <w:rsid w:val="00DB06A9"/>
    <w:rsid w:val="00DB57B8"/>
    <w:rsid w:val="00DB7615"/>
    <w:rsid w:val="00DB7DDF"/>
    <w:rsid w:val="00DC227C"/>
    <w:rsid w:val="00DE07F7"/>
    <w:rsid w:val="00DE5452"/>
    <w:rsid w:val="00DE685A"/>
    <w:rsid w:val="00DF2439"/>
    <w:rsid w:val="00DF3137"/>
    <w:rsid w:val="00E073BF"/>
    <w:rsid w:val="00E11008"/>
    <w:rsid w:val="00E147A4"/>
    <w:rsid w:val="00E1763A"/>
    <w:rsid w:val="00E17950"/>
    <w:rsid w:val="00E17D17"/>
    <w:rsid w:val="00E21A42"/>
    <w:rsid w:val="00E21B5A"/>
    <w:rsid w:val="00E2547E"/>
    <w:rsid w:val="00E25E80"/>
    <w:rsid w:val="00E340DA"/>
    <w:rsid w:val="00E437BF"/>
    <w:rsid w:val="00E4644A"/>
    <w:rsid w:val="00E532EB"/>
    <w:rsid w:val="00E62B0E"/>
    <w:rsid w:val="00E8186D"/>
    <w:rsid w:val="00E85071"/>
    <w:rsid w:val="00E85CB0"/>
    <w:rsid w:val="00E906AA"/>
    <w:rsid w:val="00EA1B74"/>
    <w:rsid w:val="00EA64C6"/>
    <w:rsid w:val="00EA66F7"/>
    <w:rsid w:val="00EB20AF"/>
    <w:rsid w:val="00EB2F20"/>
    <w:rsid w:val="00EB46CD"/>
    <w:rsid w:val="00EC26C6"/>
    <w:rsid w:val="00EC49AB"/>
    <w:rsid w:val="00EC6351"/>
    <w:rsid w:val="00EC6EDA"/>
    <w:rsid w:val="00ED0FF2"/>
    <w:rsid w:val="00ED4880"/>
    <w:rsid w:val="00EE1C54"/>
    <w:rsid w:val="00EF263B"/>
    <w:rsid w:val="00EF58D8"/>
    <w:rsid w:val="00EF5A29"/>
    <w:rsid w:val="00EF74B2"/>
    <w:rsid w:val="00F01CDD"/>
    <w:rsid w:val="00F0324E"/>
    <w:rsid w:val="00F04060"/>
    <w:rsid w:val="00F10615"/>
    <w:rsid w:val="00F11821"/>
    <w:rsid w:val="00F1370E"/>
    <w:rsid w:val="00F14A42"/>
    <w:rsid w:val="00F151D1"/>
    <w:rsid w:val="00F315BA"/>
    <w:rsid w:val="00F32D83"/>
    <w:rsid w:val="00F43837"/>
    <w:rsid w:val="00F44484"/>
    <w:rsid w:val="00F45728"/>
    <w:rsid w:val="00F507CB"/>
    <w:rsid w:val="00F52522"/>
    <w:rsid w:val="00F62303"/>
    <w:rsid w:val="00F63037"/>
    <w:rsid w:val="00F67D10"/>
    <w:rsid w:val="00F85D1B"/>
    <w:rsid w:val="00FA6711"/>
    <w:rsid w:val="00FB1CBD"/>
    <w:rsid w:val="00FB4F54"/>
    <w:rsid w:val="00FB54DE"/>
    <w:rsid w:val="00FB5BE0"/>
    <w:rsid w:val="00FB6760"/>
    <w:rsid w:val="00FC1253"/>
    <w:rsid w:val="00FC3373"/>
    <w:rsid w:val="00FC7B11"/>
    <w:rsid w:val="00FE6475"/>
    <w:rsid w:val="00FE7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8D1B9C"/>
  <w15:docId w15:val="{FCE57D7C-FEA5-4BB2-865C-E608125D9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45663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66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63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5663C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45663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905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0598"/>
  </w:style>
  <w:style w:type="paragraph" w:styleId="Footer">
    <w:name w:val="footer"/>
    <w:basedOn w:val="Normal"/>
    <w:link w:val="FooterChar"/>
    <w:uiPriority w:val="99"/>
    <w:unhideWhenUsed/>
    <w:rsid w:val="00A905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0598"/>
  </w:style>
  <w:style w:type="character" w:styleId="CommentReference">
    <w:name w:val="annotation reference"/>
    <w:basedOn w:val="DefaultParagraphFont"/>
    <w:uiPriority w:val="99"/>
    <w:semiHidden/>
    <w:unhideWhenUsed/>
    <w:rsid w:val="002D02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02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02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02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02C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45B3"/>
    <w:rPr>
      <w:color w:val="800080" w:themeColor="followedHyperlink"/>
      <w:u w:val="single"/>
    </w:rPr>
  </w:style>
  <w:style w:type="character" w:styleId="Emphasis">
    <w:name w:val="Emphasis"/>
    <w:basedOn w:val="DefaultParagraphFont"/>
    <w:qFormat/>
    <w:rsid w:val="000B4D5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D2EF3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93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529746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84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4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244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5487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9622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29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BC10C8CB8D042078A6DC3771D995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E65BF-D530-404C-AA60-79593B3FC6F8}"/>
      </w:docPartPr>
      <w:docPartBody>
        <w:p w:rsidR="000F3DBE" w:rsidRDefault="0099191D" w:rsidP="0099191D">
          <w:pPr>
            <w:pStyle w:val="FBC10C8CB8D042078A6DC3771D9957394"/>
          </w:pPr>
          <w:r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</w:t>
          </w: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ate</w:t>
          </w:r>
        </w:p>
      </w:docPartBody>
    </w:docPart>
    <w:docPart>
      <w:docPartPr>
        <w:name w:val="F8090C6FA69D40DF8253647471A10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A463B-66A3-487A-85CC-D44800AFCE15}"/>
      </w:docPartPr>
      <w:docPartBody>
        <w:p w:rsidR="00D0512B" w:rsidRDefault="0099191D" w:rsidP="0099191D">
          <w:pPr>
            <w:pStyle w:val="F8090C6FA69D40DF8253647471A106B6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E</w:t>
          </w:r>
          <w:r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mployee</w:t>
          </w: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 xml:space="preserve"> full name</w:t>
          </w:r>
        </w:p>
      </w:docPartBody>
    </w:docPart>
    <w:docPart>
      <w:docPartPr>
        <w:name w:val="4377E17ADC7F4C9499D8C5634E771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A3EFD-88DB-4FAD-A1FD-8E1F89C17AF7}"/>
      </w:docPartPr>
      <w:docPartBody>
        <w:p w:rsidR="001428C7" w:rsidRDefault="0099191D" w:rsidP="0099191D">
          <w:pPr>
            <w:pStyle w:val="4377E17ADC7F4C9499D8C5634E771E95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p>
      </w:docPartBody>
    </w:docPart>
    <w:docPart>
      <w:docPartPr>
        <w:name w:val="D231077AE41940059F1FEBA5B9251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E1901-AAC3-4203-BFBB-F4C46BCDEDC6}"/>
      </w:docPartPr>
      <w:docPartBody>
        <w:p w:rsidR="001428C7" w:rsidRDefault="0099191D" w:rsidP="0099191D">
          <w:pPr>
            <w:pStyle w:val="D231077AE41940059F1FEBA5B9251E61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p>
      </w:docPartBody>
    </w:docPart>
    <w:docPart>
      <w:docPartPr>
        <w:name w:val="5F5E481A12F449B1A0F650D49BFB9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8ACB3-43B4-49CF-A6C7-0E278DD0C2D8}"/>
      </w:docPartPr>
      <w:docPartBody>
        <w:p w:rsidR="001428C7" w:rsidRDefault="0099191D" w:rsidP="0099191D">
          <w:pPr>
            <w:pStyle w:val="5F5E481A12F449B1A0F650D49BFB91B2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p>
      </w:docPartBody>
    </w:docPart>
    <w:docPart>
      <w:docPartPr>
        <w:name w:val="6C66EB9018734188B0569051A8BE8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0C400-9E11-403A-AE93-A2FDC0CA213F}"/>
      </w:docPartPr>
      <w:docPartBody>
        <w:p w:rsidR="001428C7" w:rsidRDefault="0099191D" w:rsidP="0099191D">
          <w:pPr>
            <w:pStyle w:val="6C66EB9018734188B0569051A8BE8E18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p>
      </w:docPartBody>
    </w:docPart>
    <w:docPart>
      <w:docPartPr>
        <w:name w:val="74E89EB58DF44C46AFE7C1C4C5B83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27C45-2879-4D64-AF3F-7CDC8D6E31AF}"/>
      </w:docPartPr>
      <w:docPartBody>
        <w:p w:rsidR="001428C7" w:rsidRDefault="0099191D" w:rsidP="0099191D">
          <w:pPr>
            <w:pStyle w:val="74E89EB58DF44C46AFE7C1C4C5B83C5F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87A417FE7B5D46DFBA09A26F3AEF2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6564-672B-4C60-A542-E955212EFCE8}"/>
      </w:docPartPr>
      <w:docPartBody>
        <w:p w:rsidR="001428C7" w:rsidRDefault="0099191D" w:rsidP="0099191D">
          <w:pPr>
            <w:pStyle w:val="87A417FE7B5D46DFBA09A26F3AEF2434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3EAF8310CC754AE88EB784D2E9341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5F737-B55D-40E7-A7BB-9F3A74DC53DB}"/>
      </w:docPartPr>
      <w:docPartBody>
        <w:p w:rsidR="001428C7" w:rsidRDefault="0099191D" w:rsidP="0099191D">
          <w:pPr>
            <w:pStyle w:val="3EAF8310CC754AE88EB784D2E9341413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8BCDC3360C9E4ED98C7E90BE8FD20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6C70E-C5B8-4C06-B30C-D59BC1FC3D8B}"/>
      </w:docPartPr>
      <w:docPartBody>
        <w:p w:rsidR="001428C7" w:rsidRDefault="0099191D" w:rsidP="0099191D">
          <w:pPr>
            <w:pStyle w:val="8BCDC3360C9E4ED98C7E90BE8FD204D6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7AF96A9F557E4CF28B2C50AF31372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7E0C6-830A-4E37-B790-1DA147A1F3BD}"/>
      </w:docPartPr>
      <w:docPartBody>
        <w:p w:rsidR="001428C7" w:rsidRDefault="0099191D" w:rsidP="0099191D">
          <w:pPr>
            <w:pStyle w:val="7AF96A9F557E4CF28B2C50AF31372F594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>Employee</w:t>
          </w: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 xml:space="preserve"> name</w:t>
          </w:r>
        </w:p>
      </w:docPartBody>
    </w:docPart>
    <w:docPart>
      <w:docPartPr>
        <w:name w:val="EF77856E743443499574B6A7931B5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B411E-3A71-459B-922D-BB4B0206A879}"/>
      </w:docPartPr>
      <w:docPartBody>
        <w:p w:rsidR="001428C7" w:rsidRDefault="0099191D" w:rsidP="0099191D">
          <w:pPr>
            <w:pStyle w:val="EF77856E743443499574B6A7931B5E864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>Employee</w:t>
          </w: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 xml:space="preserve"> 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N</w:t>
          </w: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ame</w:t>
          </w:r>
        </w:p>
      </w:docPartBody>
    </w:docPart>
    <w:docPart>
      <w:docPartPr>
        <w:name w:val="5F2CF4E36F79485691195A136BB04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0EECB-A518-4BB3-9220-50E98F05EC5B}"/>
      </w:docPartPr>
      <w:docPartBody>
        <w:p w:rsidR="001428C7" w:rsidRDefault="0099191D" w:rsidP="0099191D">
          <w:pPr>
            <w:pStyle w:val="5F2CF4E36F79485691195A136BB045F74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>Supervisor</w:t>
          </w: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 xml:space="preserve"> Name, Title</w:t>
          </w:r>
        </w:p>
      </w:docPartBody>
    </w:docPart>
    <w:docPart>
      <w:docPartPr>
        <w:name w:val="05FFA97D8EE1421399A9110E3CABC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16CC3-B2E3-4726-8ABB-C4A5EBD32244}"/>
      </w:docPartPr>
      <w:docPartBody>
        <w:p w:rsidR="001428C7" w:rsidRDefault="0099191D" w:rsidP="0099191D">
          <w:pPr>
            <w:pStyle w:val="05FFA97D8EE1421399A9110E3CABC4D34"/>
          </w:pP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Department</w:t>
          </w:r>
        </w:p>
      </w:docPartBody>
    </w:docPart>
    <w:docPart>
      <w:docPartPr>
        <w:name w:val="CDAFB00194CD4E16B8A7B7FDFAD64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98418-5F9D-44E0-89E8-9142E81FB4CE}"/>
      </w:docPartPr>
      <w:docPartBody>
        <w:p w:rsidR="001428C7" w:rsidRDefault="0099191D" w:rsidP="0099191D">
          <w:pPr>
            <w:pStyle w:val="CDAFB00194CD4E16B8A7B7FDFAD644964"/>
          </w:pP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percentage</w:t>
          </w:r>
        </w:p>
      </w:docPartBody>
    </w:docPart>
    <w:docPart>
      <w:docPartPr>
        <w:name w:val="FAA0D2F6DB8D4C858E491B9E78700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53B1C-7D29-4B79-BFBA-3F8034353C37}"/>
      </w:docPartPr>
      <w:docPartBody>
        <w:p w:rsidR="001428C7" w:rsidRDefault="0099191D" w:rsidP="0099191D">
          <w:pPr>
            <w:pStyle w:val="FAA0D2F6DB8D4C858E491B9E7870098A4"/>
          </w:pP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percentage</w:t>
          </w:r>
        </w:p>
      </w:docPartBody>
    </w:docPart>
    <w:docPart>
      <w:docPartPr>
        <w:name w:val="79808B3DCD8E403585F2E717C29BD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63713-D7C5-4A84-B2E6-D25CFA392813}"/>
      </w:docPartPr>
      <w:docPartBody>
        <w:p w:rsidR="001428C7" w:rsidRDefault="0099191D" w:rsidP="0099191D">
          <w:pPr>
            <w:pStyle w:val="79808B3DCD8E403585F2E717C29BD3894"/>
          </w:pP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percentage</w:t>
          </w:r>
        </w:p>
      </w:docPartBody>
    </w:docPart>
    <w:docPart>
      <w:docPartPr>
        <w:name w:val="4479FD6035D549CB823B5F8BAA265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8BF4F-E1DD-4F76-864E-DB38CD6F80DA}"/>
      </w:docPartPr>
      <w:docPartBody>
        <w:p w:rsidR="001428C7" w:rsidRDefault="0099191D" w:rsidP="0099191D">
          <w:pPr>
            <w:pStyle w:val="4479FD6035D549CB823B5F8BAA2654D34"/>
          </w:pP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percentage</w:t>
          </w:r>
        </w:p>
      </w:docPartBody>
    </w:docPart>
    <w:docPart>
      <w:docPartPr>
        <w:name w:val="7F939A6BB4644EFFAA168DDB0031D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D4FDD-0BE7-4CE9-B878-195D6999A0A3}"/>
      </w:docPartPr>
      <w:docPartBody>
        <w:p w:rsidR="001428C7" w:rsidRDefault="0099191D" w:rsidP="0099191D">
          <w:pPr>
            <w:pStyle w:val="7F939A6BB4644EFFAA168DDB0031D2234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 xml:space="preserve">working </w:t>
          </w: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title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 xml:space="preserve"> and job code title</w:t>
          </w:r>
        </w:p>
      </w:docPartBody>
    </w:docPart>
    <w:docPart>
      <w:docPartPr>
        <w:name w:val="58AF98EB163D43CD812EC331C8DF6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0DFF2-D008-4D24-B628-49B685637DC2}"/>
      </w:docPartPr>
      <w:docPartBody>
        <w:p w:rsidR="001428C7" w:rsidRDefault="0099191D" w:rsidP="0099191D">
          <w:pPr>
            <w:pStyle w:val="58AF98EB163D43CD812EC331C8DF6CF24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>working title and job code</w:t>
          </w: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 xml:space="preserve"> title</w:t>
          </w:r>
        </w:p>
      </w:docPartBody>
    </w:docPart>
    <w:docPart>
      <w:docPartPr>
        <w:name w:val="5388691D79154C888A35244BC0264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B6F1D-0405-4735-9E65-F759CBCEC7ED}"/>
      </w:docPartPr>
      <w:docPartBody>
        <w:p w:rsidR="001428C7" w:rsidRDefault="0099191D" w:rsidP="0099191D">
          <w:pPr>
            <w:pStyle w:val="5388691D79154C888A35244BC02645B64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>P</w:t>
          </w: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osition title</w:t>
          </w:r>
        </w:p>
      </w:docPartBody>
    </w:docPart>
    <w:docPart>
      <w:docPartPr>
        <w:name w:val="A80A0A9A4D2342F3851C5423029B6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453FF-13DC-4112-AE9E-78DB7652C3CC}"/>
      </w:docPartPr>
      <w:docPartBody>
        <w:p w:rsidR="001428C7" w:rsidRDefault="0099191D" w:rsidP="0099191D">
          <w:pPr>
            <w:pStyle w:val="A80A0A9A4D2342F3851C5423029B66464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>p</w:t>
          </w: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osition #</w:t>
          </w:r>
        </w:p>
      </w:docPartBody>
    </w:docPart>
    <w:docPart>
      <w:docPartPr>
        <w:name w:val="06AE8F512640461A9B0C21EF89D52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D7AE7-1734-47F0-AA8A-9FFEE86B822E}"/>
      </w:docPartPr>
      <w:docPartBody>
        <w:p w:rsidR="00543D7E" w:rsidRDefault="0099191D" w:rsidP="0099191D">
          <w:pPr>
            <w:pStyle w:val="06AE8F512640461A9B0C21EF89D52C81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insert description</w:t>
          </w:r>
        </w:p>
      </w:docPartBody>
    </w:docPart>
    <w:docPart>
      <w:docPartPr>
        <w:name w:val="4E254A71E0BA4FA599639F50F297B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0F770-0C28-4047-A429-3B81FF235138}"/>
      </w:docPartPr>
      <w:docPartBody>
        <w:p w:rsidR="00F965FF" w:rsidRDefault="0099191D" w:rsidP="0099191D">
          <w:pPr>
            <w:pStyle w:val="4E254A71E0BA4FA599639F50F297B955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name of department or organization</w:t>
          </w:r>
        </w:p>
      </w:docPartBody>
    </w:docPart>
    <w:docPart>
      <w:docPartPr>
        <w:name w:val="EB224CC5692248C09B44AA5496C70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C25F8-EEF3-41E6-A04E-A9AF782227B2}"/>
      </w:docPartPr>
      <w:docPartBody>
        <w:p w:rsidR="00F965FF" w:rsidRDefault="0099191D" w:rsidP="0099191D">
          <w:pPr>
            <w:pStyle w:val="EB224CC5692248C09B44AA5496C70AB9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p>
      </w:docPartBody>
    </w:docPart>
    <w:docPart>
      <w:docPartPr>
        <w:name w:val="66D838C57F4C4C6ABED45879F16C9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D1051-5FFD-48EB-AAEE-A6EA49306F68}"/>
      </w:docPartPr>
      <w:docPartBody>
        <w:p w:rsidR="00F965FF" w:rsidRDefault="0099191D" w:rsidP="0099191D">
          <w:pPr>
            <w:pStyle w:val="66D838C57F4C4C6ABED45879F16C9376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469B1A41669C4F5EBC42DCADDC79B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AD432-4971-45A0-BBCF-8311A173282C}"/>
      </w:docPartPr>
      <w:docPartBody>
        <w:p w:rsidR="00F965FF" w:rsidRDefault="0099191D" w:rsidP="0099191D">
          <w:pPr>
            <w:pStyle w:val="469B1A41669C4F5EBC42DCADDC79BEC5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92CCA527C4844D839D1D483CD4A60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4465A-C86A-4857-8F0E-FD6C0A8CCE67}"/>
      </w:docPartPr>
      <w:docPartBody>
        <w:p w:rsidR="00F965FF" w:rsidRDefault="0099191D" w:rsidP="0099191D">
          <w:pPr>
            <w:pStyle w:val="92CCA527C4844D839D1D483CD4A604FE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p>
      </w:docPartBody>
    </w:docPart>
    <w:docPart>
      <w:docPartPr>
        <w:name w:val="C8D6E22C254C4EE39E3F39C55E58C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F7838-0ABA-4858-A3D3-F99973329A68}"/>
      </w:docPartPr>
      <w:docPartBody>
        <w:p w:rsidR="00F965FF" w:rsidRDefault="0099191D" w:rsidP="0099191D">
          <w:pPr>
            <w:pStyle w:val="C8D6E22C254C4EE39E3F39C55E58C33F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837C49E68617400EA9BDAE336C233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5E865-5006-419C-BA8E-43F5795FBA88}"/>
      </w:docPartPr>
      <w:docPartBody>
        <w:p w:rsidR="00F965FF" w:rsidRDefault="0099191D" w:rsidP="0099191D">
          <w:pPr>
            <w:pStyle w:val="837C49E68617400EA9BDAE336C233F89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307E656A7B1D4AFFB5D933687ED71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9A906-57BF-4961-A512-33CA2343DE82}"/>
      </w:docPartPr>
      <w:docPartBody>
        <w:p w:rsidR="00F149FB" w:rsidRDefault="0099191D" w:rsidP="0099191D">
          <w:pPr>
            <w:pStyle w:val="307E656A7B1D4AFFB5D933687ED71DD54"/>
          </w:pPr>
          <w:r>
            <w:rPr>
              <w:rStyle w:val="PlaceholderText"/>
              <w:rFonts w:ascii="Arial" w:hAnsi="Arial" w:cs="Arial"/>
              <w:sz w:val="20"/>
              <w:szCs w:val="20"/>
            </w:rPr>
            <w:t>Dean/Chair/Institute Director Name,</w:t>
          </w: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 xml:space="preserve"> Title</w:t>
          </w:r>
        </w:p>
      </w:docPartBody>
    </w:docPart>
    <w:docPart>
      <w:docPartPr>
        <w:name w:val="677CE8D8C7F14624A1C90AC20DBB3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1FF3D-3466-4DC6-B150-57EEED6CFEC8}"/>
      </w:docPartPr>
      <w:docPartBody>
        <w:p w:rsidR="00F149FB" w:rsidRDefault="0099191D" w:rsidP="0099191D">
          <w:pPr>
            <w:pStyle w:val="677CE8D8C7F14624A1C90AC20DBB34694"/>
          </w:pPr>
          <w:r w:rsidRPr="00BF0A3C">
            <w:rPr>
              <w:rStyle w:val="PlaceholderText"/>
              <w:rFonts w:ascii="Arial" w:hAnsi="Arial" w:cs="Arial"/>
              <w:sz w:val="20"/>
              <w:szCs w:val="20"/>
            </w:rPr>
            <w:t>Department</w:t>
          </w:r>
        </w:p>
      </w:docPartBody>
    </w:docPart>
    <w:docPart>
      <w:docPartPr>
        <w:name w:val="4398DA1A82CD465DA1097B6F37D9C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A00CB-0622-4BD1-9DB2-6F1A89FF7337}"/>
      </w:docPartPr>
      <w:docPartBody>
        <w:p w:rsidR="00F149FB" w:rsidRDefault="0099191D" w:rsidP="0099191D">
          <w:pPr>
            <w:pStyle w:val="4398DA1A82CD465DA1097B6F37D9C9C2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p>
      </w:docPartBody>
    </w:docPart>
    <w:docPart>
      <w:docPartPr>
        <w:name w:val="4AC899A78FE4471D8CBCB6C8BD8FC8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C9990-CD7C-40E5-969E-EF5B43BD747E}"/>
      </w:docPartPr>
      <w:docPartBody>
        <w:p w:rsidR="00F149FB" w:rsidRDefault="0099191D" w:rsidP="0099191D">
          <w:pPr>
            <w:pStyle w:val="4AC899A78FE4471D8CBCB6C8BD8FC88A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p>
      </w:docPartBody>
    </w:docPart>
    <w:docPart>
      <w:docPartPr>
        <w:name w:val="181B54C63C774B1C8370754B45ED6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55282-E6B6-470F-88EB-600CB5C7424E}"/>
      </w:docPartPr>
      <w:docPartBody>
        <w:p w:rsidR="002840B4" w:rsidRDefault="0099191D" w:rsidP="0099191D">
          <w:pPr>
            <w:pStyle w:val="181B54C63C774B1C8370754B45ED6F5C4"/>
          </w:pPr>
          <w:r w:rsidRPr="00AE37AE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9FAFE93FE00242FB84D2C78FB7421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10BD3-5497-41AA-AC3E-22A479AF4ACA}"/>
      </w:docPartPr>
      <w:docPartBody>
        <w:p w:rsidR="002840B4" w:rsidRDefault="0099191D" w:rsidP="0099191D">
          <w:pPr>
            <w:pStyle w:val="9FAFE93FE00242FB84D2C78FB742158F4"/>
          </w:pPr>
          <w:r w:rsidRPr="00AE37AE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F711CDFF73C947F5ACE8883E4F3A4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307B0-6D66-47AF-8247-B445F9BAB0A9}"/>
      </w:docPartPr>
      <w:docPartBody>
        <w:p w:rsidR="00EA6616" w:rsidRDefault="0099191D" w:rsidP="0099191D">
          <w:pPr>
            <w:pStyle w:val="F711CDFF73C947F5ACE8883E4F3A4723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date</w:t>
          </w:r>
        </w:p>
      </w:docPartBody>
    </w:docPart>
    <w:docPart>
      <w:docPartPr>
        <w:name w:val="6211CAA3FA9E4DD9AF86B67EED1CB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39A79-D422-4351-A2A9-82B387F68438}"/>
      </w:docPartPr>
      <w:docPartBody>
        <w:p w:rsidR="00EA6616" w:rsidRDefault="0099191D" w:rsidP="0099191D">
          <w:pPr>
            <w:pStyle w:val="6211CAA3FA9E4DD9AF86B67EED1CB884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insert description</w:t>
          </w:r>
        </w:p>
      </w:docPartBody>
    </w:docPart>
    <w:docPart>
      <w:docPartPr>
        <w:name w:val="F442ACF50B3040CEBDD7219B502F3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F27F9-3798-4362-B3A2-507ECC64F447}"/>
      </w:docPartPr>
      <w:docPartBody>
        <w:p w:rsidR="00EA6616" w:rsidRDefault="0099191D" w:rsidP="0099191D">
          <w:pPr>
            <w:pStyle w:val="F442ACF50B3040CEBDD7219B502F31CA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7F452D31FF8A49B08FC103B3116CC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310EF-C7FD-4670-8492-2D3C44AE777C}"/>
      </w:docPartPr>
      <w:docPartBody>
        <w:p w:rsidR="00EA6616" w:rsidRDefault="0099191D" w:rsidP="0099191D">
          <w:pPr>
            <w:pStyle w:val="7F452D31FF8A49B08FC103B3116CC091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5C2EE8BE01604659B6975E97AEFBA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BBC2B-F1D2-4488-A4D9-5F6238D8C9CE}"/>
      </w:docPartPr>
      <w:docPartBody>
        <w:p w:rsidR="00EA6616" w:rsidRDefault="0099191D" w:rsidP="0099191D">
          <w:pPr>
            <w:pStyle w:val="5C2EE8BE01604659B6975E97AEFBA07F4"/>
          </w:pPr>
          <w:r w:rsidRPr="00AE37AE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1EA53DE3C5714A598D532C23AB3BB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CBC04-F22E-4F1E-9350-D4F19B09F8EC}"/>
      </w:docPartPr>
      <w:docPartBody>
        <w:p w:rsidR="00EA6616" w:rsidRDefault="0099191D" w:rsidP="0099191D">
          <w:pPr>
            <w:pStyle w:val="1EA53DE3C5714A598D532C23AB3BBCE44"/>
          </w:pPr>
          <w:r w:rsidRPr="00AE37AE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X,XXX</w:t>
          </w:r>
        </w:p>
      </w:docPartBody>
    </w:docPart>
    <w:docPart>
      <w:docPartPr>
        <w:name w:val="15F3B3F894A44F7AB9C45F17AB469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1999A-B3EB-4E00-A705-70BCAC8FD14B}"/>
      </w:docPartPr>
      <w:docPartBody>
        <w:p w:rsidR="00360C47" w:rsidRDefault="0099191D" w:rsidP="0099191D">
          <w:pPr>
            <w:pStyle w:val="15F3B3F894A44F7AB9C45F17AB469E754"/>
          </w:pP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E</w:t>
          </w:r>
          <w:r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mployee</w:t>
          </w:r>
          <w:r w:rsidRPr="00BF0A3C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 xml:space="preserve"> </w:t>
          </w:r>
          <w:r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ID #</w:t>
          </w:r>
        </w:p>
      </w:docPartBody>
    </w:docPart>
    <w:docPart>
      <w:docPartPr>
        <w:name w:val="EBB596F73C424863A78F28047F1DE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9E139-6E9B-4DCD-AA3F-06A5A1501A95}"/>
      </w:docPartPr>
      <w:docPartBody>
        <w:p w:rsidR="00360C47" w:rsidRDefault="0099191D" w:rsidP="0099191D">
          <w:pPr>
            <w:pStyle w:val="EBB596F73C424863A78F28047F1DEA2F5"/>
          </w:pPr>
          <w:r w:rsidRPr="000D1770">
            <w:rPr>
              <w:rStyle w:val="Placeholder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0BE2C-EEA8-499C-B9A1-59772894DB40}"/>
      </w:docPartPr>
      <w:docPartBody>
        <w:p w:rsidR="00A07673" w:rsidRDefault="0099191D">
          <w:r w:rsidRPr="00C137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4C75F-E869-44AA-80DC-CEE8D0A6C605}"/>
      </w:docPartPr>
      <w:docPartBody>
        <w:p w:rsidR="00A07673" w:rsidRDefault="0099191D">
          <w:r w:rsidRPr="00C1372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265B3"/>
    <w:rsid w:val="00033172"/>
    <w:rsid w:val="00034620"/>
    <w:rsid w:val="00073866"/>
    <w:rsid w:val="00085AA1"/>
    <w:rsid w:val="00090BF5"/>
    <w:rsid w:val="00094C13"/>
    <w:rsid w:val="000B759C"/>
    <w:rsid w:val="000C5925"/>
    <w:rsid w:val="000D6738"/>
    <w:rsid w:val="000F3DBE"/>
    <w:rsid w:val="000F64B7"/>
    <w:rsid w:val="000F74F3"/>
    <w:rsid w:val="001428C7"/>
    <w:rsid w:val="0014795B"/>
    <w:rsid w:val="00152981"/>
    <w:rsid w:val="0016434F"/>
    <w:rsid w:val="00187375"/>
    <w:rsid w:val="00191B9D"/>
    <w:rsid w:val="001A2B9C"/>
    <w:rsid w:val="001C34AE"/>
    <w:rsid w:val="001E3744"/>
    <w:rsid w:val="00210A60"/>
    <w:rsid w:val="002133B5"/>
    <w:rsid w:val="002523DB"/>
    <w:rsid w:val="0026305E"/>
    <w:rsid w:val="00265009"/>
    <w:rsid w:val="00277BF3"/>
    <w:rsid w:val="002840B4"/>
    <w:rsid w:val="002949CC"/>
    <w:rsid w:val="002B5185"/>
    <w:rsid w:val="002B6324"/>
    <w:rsid w:val="002D3762"/>
    <w:rsid w:val="00360C47"/>
    <w:rsid w:val="003815DC"/>
    <w:rsid w:val="00387E99"/>
    <w:rsid w:val="00392C3E"/>
    <w:rsid w:val="003F0291"/>
    <w:rsid w:val="004265B3"/>
    <w:rsid w:val="00431ACB"/>
    <w:rsid w:val="00443435"/>
    <w:rsid w:val="00456B9B"/>
    <w:rsid w:val="0045746C"/>
    <w:rsid w:val="004C6772"/>
    <w:rsid w:val="004E72C8"/>
    <w:rsid w:val="004F62F9"/>
    <w:rsid w:val="00532721"/>
    <w:rsid w:val="00543D7E"/>
    <w:rsid w:val="0057111F"/>
    <w:rsid w:val="00572228"/>
    <w:rsid w:val="005E67DA"/>
    <w:rsid w:val="005F76CE"/>
    <w:rsid w:val="006051D5"/>
    <w:rsid w:val="006427A5"/>
    <w:rsid w:val="00671036"/>
    <w:rsid w:val="00675935"/>
    <w:rsid w:val="0068302C"/>
    <w:rsid w:val="00687E06"/>
    <w:rsid w:val="0069049A"/>
    <w:rsid w:val="006928A5"/>
    <w:rsid w:val="00696765"/>
    <w:rsid w:val="0070784F"/>
    <w:rsid w:val="00742864"/>
    <w:rsid w:val="00742CF4"/>
    <w:rsid w:val="007529B5"/>
    <w:rsid w:val="0075500F"/>
    <w:rsid w:val="0075735E"/>
    <w:rsid w:val="007738D0"/>
    <w:rsid w:val="007F556E"/>
    <w:rsid w:val="00834C5F"/>
    <w:rsid w:val="008422E5"/>
    <w:rsid w:val="00843844"/>
    <w:rsid w:val="00882438"/>
    <w:rsid w:val="00906AB4"/>
    <w:rsid w:val="009473A1"/>
    <w:rsid w:val="009558C9"/>
    <w:rsid w:val="00972948"/>
    <w:rsid w:val="0099191D"/>
    <w:rsid w:val="009E2176"/>
    <w:rsid w:val="009F170B"/>
    <w:rsid w:val="00A07673"/>
    <w:rsid w:val="00A1107C"/>
    <w:rsid w:val="00A167D8"/>
    <w:rsid w:val="00A61169"/>
    <w:rsid w:val="00A72C7C"/>
    <w:rsid w:val="00AA7F0C"/>
    <w:rsid w:val="00AF679F"/>
    <w:rsid w:val="00B2010A"/>
    <w:rsid w:val="00B40027"/>
    <w:rsid w:val="00B44808"/>
    <w:rsid w:val="00B527EA"/>
    <w:rsid w:val="00B7011C"/>
    <w:rsid w:val="00B721A0"/>
    <w:rsid w:val="00B92C10"/>
    <w:rsid w:val="00BB2A58"/>
    <w:rsid w:val="00C01978"/>
    <w:rsid w:val="00C029D7"/>
    <w:rsid w:val="00C1738C"/>
    <w:rsid w:val="00C238A3"/>
    <w:rsid w:val="00C66B67"/>
    <w:rsid w:val="00C706EB"/>
    <w:rsid w:val="00C7422F"/>
    <w:rsid w:val="00C9024C"/>
    <w:rsid w:val="00C95B17"/>
    <w:rsid w:val="00CD433A"/>
    <w:rsid w:val="00CE5838"/>
    <w:rsid w:val="00CE6F72"/>
    <w:rsid w:val="00D0512B"/>
    <w:rsid w:val="00D37A9B"/>
    <w:rsid w:val="00D52676"/>
    <w:rsid w:val="00D715F4"/>
    <w:rsid w:val="00D93D2E"/>
    <w:rsid w:val="00DD4DC0"/>
    <w:rsid w:val="00E41ECC"/>
    <w:rsid w:val="00E574E1"/>
    <w:rsid w:val="00E617DD"/>
    <w:rsid w:val="00E94914"/>
    <w:rsid w:val="00EA6616"/>
    <w:rsid w:val="00EC7359"/>
    <w:rsid w:val="00EE0F7A"/>
    <w:rsid w:val="00EF5E7B"/>
    <w:rsid w:val="00F10D6B"/>
    <w:rsid w:val="00F149FB"/>
    <w:rsid w:val="00F36A70"/>
    <w:rsid w:val="00F66023"/>
    <w:rsid w:val="00F82AE2"/>
    <w:rsid w:val="00F92155"/>
    <w:rsid w:val="00F965FF"/>
    <w:rsid w:val="00F97CE0"/>
    <w:rsid w:val="00FD06A6"/>
    <w:rsid w:val="00FF2F24"/>
    <w:rsid w:val="00FF3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191D"/>
    <w:rPr>
      <w:color w:val="808080"/>
    </w:rPr>
  </w:style>
  <w:style w:type="paragraph" w:customStyle="1" w:styleId="FBC10C8CB8D042078A6DC3771D9957394">
    <w:name w:val="FBC10C8CB8D042078A6DC3771D9957394"/>
    <w:rsid w:val="0099191D"/>
    <w:pPr>
      <w:spacing w:after="0" w:line="240" w:lineRule="auto"/>
    </w:pPr>
    <w:rPr>
      <w:rFonts w:eastAsiaTheme="minorHAnsi"/>
    </w:rPr>
  </w:style>
  <w:style w:type="paragraph" w:customStyle="1" w:styleId="F8090C6FA69D40DF8253647471A106B64">
    <w:name w:val="F8090C6FA69D40DF8253647471A106B64"/>
    <w:rsid w:val="0099191D"/>
    <w:pPr>
      <w:spacing w:after="0" w:line="240" w:lineRule="auto"/>
    </w:pPr>
    <w:rPr>
      <w:rFonts w:eastAsiaTheme="minorHAnsi"/>
    </w:rPr>
  </w:style>
  <w:style w:type="paragraph" w:customStyle="1" w:styleId="15F3B3F894A44F7AB9C45F17AB469E754">
    <w:name w:val="15F3B3F894A44F7AB9C45F17AB469E754"/>
    <w:rsid w:val="0099191D"/>
    <w:pPr>
      <w:spacing w:after="0" w:line="240" w:lineRule="auto"/>
    </w:pPr>
    <w:rPr>
      <w:rFonts w:eastAsiaTheme="minorHAnsi"/>
    </w:rPr>
  </w:style>
  <w:style w:type="paragraph" w:customStyle="1" w:styleId="7AF96A9F557E4CF28B2C50AF31372F594">
    <w:name w:val="7AF96A9F557E4CF28B2C50AF31372F594"/>
    <w:rsid w:val="0099191D"/>
    <w:rPr>
      <w:rFonts w:eastAsiaTheme="minorHAnsi"/>
    </w:rPr>
  </w:style>
  <w:style w:type="paragraph" w:customStyle="1" w:styleId="5388691D79154C888A35244BC02645B64">
    <w:name w:val="5388691D79154C888A35244BC02645B64"/>
    <w:rsid w:val="0099191D"/>
    <w:rPr>
      <w:rFonts w:eastAsiaTheme="minorHAnsi"/>
    </w:rPr>
  </w:style>
  <w:style w:type="paragraph" w:customStyle="1" w:styleId="A80A0A9A4D2342F3851C5423029B66464">
    <w:name w:val="A80A0A9A4D2342F3851C5423029B66464"/>
    <w:rsid w:val="0099191D"/>
    <w:rPr>
      <w:rFonts w:eastAsiaTheme="minorHAnsi"/>
    </w:rPr>
  </w:style>
  <w:style w:type="paragraph" w:customStyle="1" w:styleId="D231077AE41940059F1FEBA5B9251E614">
    <w:name w:val="D231077AE41940059F1FEBA5B9251E614"/>
    <w:rsid w:val="0099191D"/>
    <w:rPr>
      <w:rFonts w:eastAsiaTheme="minorHAnsi"/>
    </w:rPr>
  </w:style>
  <w:style w:type="paragraph" w:customStyle="1" w:styleId="4377E17ADC7F4C9499D8C5634E771E954">
    <w:name w:val="4377E17ADC7F4C9499D8C5634E771E954"/>
    <w:rsid w:val="0099191D"/>
    <w:rPr>
      <w:rFonts w:eastAsiaTheme="minorHAnsi"/>
    </w:rPr>
  </w:style>
  <w:style w:type="paragraph" w:customStyle="1" w:styleId="4398DA1A82CD465DA1097B6F37D9C9C24">
    <w:name w:val="4398DA1A82CD465DA1097B6F37D9C9C24"/>
    <w:rsid w:val="0099191D"/>
    <w:rPr>
      <w:rFonts w:eastAsiaTheme="minorHAnsi"/>
    </w:rPr>
  </w:style>
  <w:style w:type="paragraph" w:customStyle="1" w:styleId="4AC899A78FE4471D8CBCB6C8BD8FC88A4">
    <w:name w:val="4AC899A78FE4471D8CBCB6C8BD8FC88A4"/>
    <w:rsid w:val="0099191D"/>
    <w:rPr>
      <w:rFonts w:eastAsiaTheme="minorHAnsi"/>
    </w:rPr>
  </w:style>
  <w:style w:type="paragraph" w:customStyle="1" w:styleId="EBB596F73C424863A78F28047F1DEA2F5">
    <w:name w:val="EBB596F73C424863A78F28047F1DEA2F5"/>
    <w:rsid w:val="0099191D"/>
    <w:rPr>
      <w:rFonts w:eastAsiaTheme="minorHAnsi"/>
    </w:rPr>
  </w:style>
  <w:style w:type="paragraph" w:customStyle="1" w:styleId="5F5E481A12F449B1A0F650D49BFB91B24">
    <w:name w:val="5F5E481A12F449B1A0F650D49BFB91B24"/>
    <w:rsid w:val="0099191D"/>
    <w:rPr>
      <w:rFonts w:eastAsiaTheme="minorHAnsi"/>
    </w:rPr>
  </w:style>
  <w:style w:type="paragraph" w:customStyle="1" w:styleId="79808B3DCD8E403585F2E717C29BD3894">
    <w:name w:val="79808B3DCD8E403585F2E717C29BD3894"/>
    <w:rsid w:val="0099191D"/>
    <w:rPr>
      <w:rFonts w:eastAsiaTheme="minorHAnsi"/>
    </w:rPr>
  </w:style>
  <w:style w:type="paragraph" w:customStyle="1" w:styleId="4479FD6035D549CB823B5F8BAA2654D34">
    <w:name w:val="4479FD6035D549CB823B5F8BAA2654D34"/>
    <w:rsid w:val="0099191D"/>
    <w:rPr>
      <w:rFonts w:eastAsiaTheme="minorHAnsi"/>
    </w:rPr>
  </w:style>
  <w:style w:type="paragraph" w:customStyle="1" w:styleId="74E89EB58DF44C46AFE7C1C4C5B83C5F4">
    <w:name w:val="74E89EB58DF44C46AFE7C1C4C5B83C5F4"/>
    <w:rsid w:val="0099191D"/>
    <w:rPr>
      <w:rFonts w:eastAsiaTheme="minorHAnsi"/>
    </w:rPr>
  </w:style>
  <w:style w:type="paragraph" w:customStyle="1" w:styleId="FAA0D2F6DB8D4C858E491B9E7870098A4">
    <w:name w:val="FAA0D2F6DB8D4C858E491B9E7870098A4"/>
    <w:rsid w:val="0099191D"/>
    <w:rPr>
      <w:rFonts w:eastAsiaTheme="minorHAnsi"/>
    </w:rPr>
  </w:style>
  <w:style w:type="paragraph" w:customStyle="1" w:styleId="87A417FE7B5D46DFBA09A26F3AEF24344">
    <w:name w:val="87A417FE7B5D46DFBA09A26F3AEF24344"/>
    <w:rsid w:val="0099191D"/>
    <w:rPr>
      <w:rFonts w:eastAsiaTheme="minorHAnsi"/>
    </w:rPr>
  </w:style>
  <w:style w:type="paragraph" w:customStyle="1" w:styleId="CDAFB00194CD4E16B8A7B7FDFAD644964">
    <w:name w:val="CDAFB00194CD4E16B8A7B7FDFAD644964"/>
    <w:rsid w:val="0099191D"/>
    <w:rPr>
      <w:rFonts w:eastAsiaTheme="minorHAnsi"/>
    </w:rPr>
  </w:style>
  <w:style w:type="paragraph" w:customStyle="1" w:styleId="F711CDFF73C947F5ACE8883E4F3A47234">
    <w:name w:val="F711CDFF73C947F5ACE8883E4F3A47234"/>
    <w:rsid w:val="0099191D"/>
    <w:rPr>
      <w:rFonts w:eastAsiaTheme="minorHAnsi"/>
    </w:rPr>
  </w:style>
  <w:style w:type="paragraph" w:customStyle="1" w:styleId="6211CAA3FA9E4DD9AF86B67EED1CB8844">
    <w:name w:val="6211CAA3FA9E4DD9AF86B67EED1CB8844"/>
    <w:rsid w:val="0099191D"/>
    <w:rPr>
      <w:rFonts w:eastAsiaTheme="minorHAnsi"/>
    </w:rPr>
  </w:style>
  <w:style w:type="paragraph" w:customStyle="1" w:styleId="F442ACF50B3040CEBDD7219B502F31CA4">
    <w:name w:val="F442ACF50B3040CEBDD7219B502F31CA4"/>
    <w:rsid w:val="0099191D"/>
    <w:rPr>
      <w:rFonts w:eastAsiaTheme="minorHAnsi"/>
    </w:rPr>
  </w:style>
  <w:style w:type="paragraph" w:customStyle="1" w:styleId="7F452D31FF8A49B08FC103B3116CC0914">
    <w:name w:val="7F452D31FF8A49B08FC103B3116CC0914"/>
    <w:rsid w:val="0099191D"/>
    <w:rPr>
      <w:rFonts w:eastAsiaTheme="minorHAnsi"/>
    </w:rPr>
  </w:style>
  <w:style w:type="paragraph" w:customStyle="1" w:styleId="5C2EE8BE01604659B6975E97AEFBA07F4">
    <w:name w:val="5C2EE8BE01604659B6975E97AEFBA07F4"/>
    <w:rsid w:val="0099191D"/>
    <w:rPr>
      <w:rFonts w:eastAsiaTheme="minorHAnsi"/>
    </w:rPr>
  </w:style>
  <w:style w:type="paragraph" w:customStyle="1" w:styleId="1EA53DE3C5714A598D532C23AB3BBCE44">
    <w:name w:val="1EA53DE3C5714A598D532C23AB3BBCE44"/>
    <w:rsid w:val="0099191D"/>
    <w:rPr>
      <w:rFonts w:eastAsiaTheme="minorHAnsi"/>
    </w:rPr>
  </w:style>
  <w:style w:type="paragraph" w:customStyle="1" w:styleId="7F939A6BB4644EFFAA168DDB0031D2234">
    <w:name w:val="7F939A6BB4644EFFAA168DDB0031D2234"/>
    <w:rsid w:val="0099191D"/>
    <w:rPr>
      <w:rFonts w:eastAsiaTheme="minorHAnsi"/>
    </w:rPr>
  </w:style>
  <w:style w:type="paragraph" w:customStyle="1" w:styleId="58AF98EB163D43CD812EC331C8DF6CF24">
    <w:name w:val="58AF98EB163D43CD812EC331C8DF6CF24"/>
    <w:rsid w:val="0099191D"/>
    <w:rPr>
      <w:rFonts w:eastAsiaTheme="minorHAnsi"/>
    </w:rPr>
  </w:style>
  <w:style w:type="paragraph" w:customStyle="1" w:styleId="6C66EB9018734188B0569051A8BE8E184">
    <w:name w:val="6C66EB9018734188B0569051A8BE8E184"/>
    <w:rsid w:val="0099191D"/>
    <w:rPr>
      <w:rFonts w:eastAsiaTheme="minorHAnsi"/>
    </w:rPr>
  </w:style>
  <w:style w:type="paragraph" w:customStyle="1" w:styleId="06AE8F512640461A9B0C21EF89D52C814">
    <w:name w:val="06AE8F512640461A9B0C21EF89D52C814"/>
    <w:rsid w:val="0099191D"/>
    <w:rPr>
      <w:rFonts w:eastAsiaTheme="minorHAnsi"/>
    </w:rPr>
  </w:style>
  <w:style w:type="paragraph" w:customStyle="1" w:styleId="3EAF8310CC754AE88EB784D2E93414134">
    <w:name w:val="3EAF8310CC754AE88EB784D2E93414134"/>
    <w:rsid w:val="0099191D"/>
    <w:rPr>
      <w:rFonts w:eastAsiaTheme="minorHAnsi"/>
    </w:rPr>
  </w:style>
  <w:style w:type="paragraph" w:customStyle="1" w:styleId="8BCDC3360C9E4ED98C7E90BE8FD204D64">
    <w:name w:val="8BCDC3360C9E4ED98C7E90BE8FD204D64"/>
    <w:rsid w:val="0099191D"/>
    <w:rPr>
      <w:rFonts w:eastAsiaTheme="minorHAnsi"/>
    </w:rPr>
  </w:style>
  <w:style w:type="paragraph" w:customStyle="1" w:styleId="181B54C63C774B1C8370754B45ED6F5C4">
    <w:name w:val="181B54C63C774B1C8370754B45ED6F5C4"/>
    <w:rsid w:val="0099191D"/>
    <w:rPr>
      <w:rFonts w:eastAsiaTheme="minorHAnsi"/>
    </w:rPr>
  </w:style>
  <w:style w:type="paragraph" w:customStyle="1" w:styleId="9FAFE93FE00242FB84D2C78FB742158F4">
    <w:name w:val="9FAFE93FE00242FB84D2C78FB742158F4"/>
    <w:rsid w:val="0099191D"/>
    <w:rPr>
      <w:rFonts w:eastAsiaTheme="minorHAnsi"/>
    </w:rPr>
  </w:style>
  <w:style w:type="paragraph" w:customStyle="1" w:styleId="92CCA527C4844D839D1D483CD4A604FE4">
    <w:name w:val="92CCA527C4844D839D1D483CD4A604FE4"/>
    <w:rsid w:val="0099191D"/>
    <w:rPr>
      <w:rFonts w:eastAsiaTheme="minorHAnsi"/>
    </w:rPr>
  </w:style>
  <w:style w:type="paragraph" w:customStyle="1" w:styleId="C8D6E22C254C4EE39E3F39C55E58C33F4">
    <w:name w:val="C8D6E22C254C4EE39E3F39C55E58C33F4"/>
    <w:rsid w:val="0099191D"/>
    <w:rPr>
      <w:rFonts w:eastAsiaTheme="minorHAnsi"/>
    </w:rPr>
  </w:style>
  <w:style w:type="paragraph" w:customStyle="1" w:styleId="837C49E68617400EA9BDAE336C233F894">
    <w:name w:val="837C49E68617400EA9BDAE336C233F894"/>
    <w:rsid w:val="0099191D"/>
    <w:rPr>
      <w:rFonts w:eastAsiaTheme="minorHAnsi"/>
    </w:rPr>
  </w:style>
  <w:style w:type="paragraph" w:customStyle="1" w:styleId="4E254A71E0BA4FA599639F50F297B9554">
    <w:name w:val="4E254A71E0BA4FA599639F50F297B9554"/>
    <w:rsid w:val="0099191D"/>
    <w:rPr>
      <w:rFonts w:eastAsiaTheme="minorHAnsi"/>
    </w:rPr>
  </w:style>
  <w:style w:type="paragraph" w:customStyle="1" w:styleId="EB224CC5692248C09B44AA5496C70AB94">
    <w:name w:val="EB224CC5692248C09B44AA5496C70AB94"/>
    <w:rsid w:val="0099191D"/>
    <w:rPr>
      <w:rFonts w:eastAsiaTheme="minorHAnsi"/>
    </w:rPr>
  </w:style>
  <w:style w:type="paragraph" w:customStyle="1" w:styleId="66D838C57F4C4C6ABED45879F16C93764">
    <w:name w:val="66D838C57F4C4C6ABED45879F16C93764"/>
    <w:rsid w:val="0099191D"/>
    <w:rPr>
      <w:rFonts w:eastAsiaTheme="minorHAnsi"/>
    </w:rPr>
  </w:style>
  <w:style w:type="paragraph" w:customStyle="1" w:styleId="469B1A41669C4F5EBC42DCADDC79BEC54">
    <w:name w:val="469B1A41669C4F5EBC42DCADDC79BEC54"/>
    <w:rsid w:val="0099191D"/>
    <w:rPr>
      <w:rFonts w:eastAsiaTheme="minorHAnsi"/>
    </w:rPr>
  </w:style>
  <w:style w:type="paragraph" w:customStyle="1" w:styleId="5F2CF4E36F79485691195A136BB045F74">
    <w:name w:val="5F2CF4E36F79485691195A136BB045F74"/>
    <w:rsid w:val="0099191D"/>
    <w:rPr>
      <w:rFonts w:eastAsiaTheme="minorHAnsi"/>
    </w:rPr>
  </w:style>
  <w:style w:type="paragraph" w:customStyle="1" w:styleId="05FFA97D8EE1421399A9110E3CABC4D34">
    <w:name w:val="05FFA97D8EE1421399A9110E3CABC4D34"/>
    <w:rsid w:val="0099191D"/>
    <w:rPr>
      <w:rFonts w:eastAsiaTheme="minorHAnsi"/>
    </w:rPr>
  </w:style>
  <w:style w:type="paragraph" w:customStyle="1" w:styleId="307E656A7B1D4AFFB5D933687ED71DD54">
    <w:name w:val="307E656A7B1D4AFFB5D933687ED71DD54"/>
    <w:rsid w:val="0099191D"/>
    <w:rPr>
      <w:rFonts w:eastAsiaTheme="minorHAnsi"/>
    </w:rPr>
  </w:style>
  <w:style w:type="paragraph" w:customStyle="1" w:styleId="677CE8D8C7F14624A1C90AC20DBB34694">
    <w:name w:val="677CE8D8C7F14624A1C90AC20DBB34694"/>
    <w:rsid w:val="0099191D"/>
    <w:rPr>
      <w:rFonts w:eastAsiaTheme="minorHAnsi"/>
    </w:rPr>
  </w:style>
  <w:style w:type="paragraph" w:customStyle="1" w:styleId="EF77856E743443499574B6A7931B5E864">
    <w:name w:val="EF77856E743443499574B6A7931B5E864"/>
    <w:rsid w:val="0099191D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af1fb6a9-5b43-427e-af81-c253194f6bf5">Offer Templates</Category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1302DE6BB087419162322FE7222FB7" ma:contentTypeVersion="1" ma:contentTypeDescription="Create a new document." ma:contentTypeScope="" ma:versionID="a55144f35864b07252769688d14c0b1d">
  <xsd:schema xmlns:xsd="http://www.w3.org/2001/XMLSchema" xmlns:xs="http://www.w3.org/2001/XMLSchema" xmlns:p="http://schemas.microsoft.com/office/2006/metadata/properties" xmlns:ns2="af1fb6a9-5b43-427e-af81-c253194f6bf5" targetNamespace="http://schemas.microsoft.com/office/2006/metadata/properties" ma:root="true" ma:fieldsID="702f6a6519688e1ee59d88e7b35f5010" ns2:_="">
    <xsd:import namespace="af1fb6a9-5b43-427e-af81-c253194f6bf5"/>
    <xsd:element name="properties">
      <xsd:complexType>
        <xsd:sequence>
          <xsd:element name="documentManagement">
            <xsd:complexType>
              <xsd:all>
                <xsd:element ref="ns2:Category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1fb6a9-5b43-427e-af81-c253194f6bf5" elementFormDefault="qualified">
    <xsd:import namespace="http://schemas.microsoft.com/office/2006/documentManagement/types"/>
    <xsd:import namespace="http://schemas.microsoft.com/office/infopath/2007/PartnerControls"/>
    <xsd:element name="Category" ma:index="8" ma:displayName="Category" ma:format="Dropdown" ma:internalName="Category">
      <xsd:simpleType>
        <xsd:union memberTypes="dms:Text">
          <xsd:simpleType>
            <xsd:restriction base="dms:Choice">
              <xsd:enumeration value="Sourcing &amp; Advertising"/>
              <xsd:enumeration value="Candidate Communications"/>
              <xsd:enumeration value="Hiring Manager Communications"/>
              <xsd:enumeration value="Additional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5B21AE-DB91-4E53-948E-BA73231D22C8}">
  <ds:schemaRefs>
    <ds:schemaRef ds:uri="http://schemas.microsoft.com/office/2006/metadata/properties"/>
    <ds:schemaRef ds:uri="http://schemas.microsoft.com/office/infopath/2007/PartnerControls"/>
    <ds:schemaRef ds:uri="af1fb6a9-5b43-427e-af81-c253194f6bf5"/>
  </ds:schemaRefs>
</ds:datastoreItem>
</file>

<file path=customXml/itemProps2.xml><?xml version="1.0" encoding="utf-8"?>
<ds:datastoreItem xmlns:ds="http://schemas.openxmlformats.org/officeDocument/2006/customXml" ds:itemID="{3566F337-3A04-493A-B2D1-7E4FD44160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DE90D2-FEE9-4273-80DE-B8F740861A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E95AEE-2DBA-4ABA-9EAC-C6B0EC8693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1fb6a9-5b43-427e-af81-c253194f6b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Staff Addendum Template</vt:lpstr>
    </vt:vector>
  </TitlesOfParts>
  <Company>University of Colorado Boulder</Company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Staff Addendum Template</dc:title>
  <dc:creator>Luke Taylor</dc:creator>
  <cp:lastModifiedBy>Rita Davis</cp:lastModifiedBy>
  <cp:revision>2</cp:revision>
  <dcterms:created xsi:type="dcterms:W3CDTF">2022-12-16T22:12:00Z</dcterms:created>
  <dcterms:modified xsi:type="dcterms:W3CDTF">2022-12-16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9f0b284f-4c63-4084-a783-bb4006d4eae1</vt:lpwstr>
  </property>
  <property fmtid="{D5CDD505-2E9C-101B-9397-08002B2CF9AE}" pid="3" name="ContentTypeId">
    <vt:lpwstr>0x0101008A1302DE6BB087419162322FE7222FB7</vt:lpwstr>
  </property>
</Properties>
</file>